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EBD29" w14:textId="25F93983" w:rsidR="00640502" w:rsidRDefault="008772C0" w:rsidP="008772C0">
      <w:pPr>
        <w:jc w:val="center"/>
        <w:rPr>
          <w:rFonts w:eastAsiaTheme="majorEastAsia" w:cstheme="majorBidi"/>
          <w:b/>
          <w:color w:val="642D08"/>
          <w:sz w:val="40"/>
          <w:szCs w:val="32"/>
        </w:rPr>
      </w:pPr>
      <w:r w:rsidRPr="008772C0">
        <w:rPr>
          <w:rFonts w:eastAsiaTheme="majorEastAsia" w:cstheme="majorBidi"/>
          <w:b/>
          <w:color w:val="642D08"/>
          <w:sz w:val="40"/>
          <w:szCs w:val="32"/>
        </w:rPr>
        <w:t>JS</w:t>
      </w:r>
      <w:r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Pr="008772C0">
        <w:rPr>
          <w:rFonts w:eastAsiaTheme="majorEastAsia" w:cstheme="majorBidi"/>
          <w:b/>
          <w:color w:val="642D08"/>
          <w:sz w:val="40"/>
          <w:szCs w:val="32"/>
        </w:rPr>
        <w:t>Syntax</w:t>
      </w:r>
      <w:r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Pr="008772C0">
        <w:rPr>
          <w:rFonts w:eastAsiaTheme="majorEastAsia" w:cstheme="majorBidi"/>
          <w:b/>
          <w:color w:val="642D08"/>
          <w:sz w:val="40"/>
          <w:szCs w:val="32"/>
        </w:rPr>
        <w:t>Fundamentals</w:t>
      </w:r>
      <w:r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 </w:t>
      </w:r>
      <w:r w:rsidR="00A3337F">
        <w:rPr>
          <w:rFonts w:eastAsiaTheme="majorEastAsia" w:cstheme="majorBidi"/>
          <w:b/>
          <w:color w:val="642D08"/>
          <w:sz w:val="40"/>
          <w:szCs w:val="32"/>
          <w:lang w:val="bg-BG"/>
        </w:rPr>
        <w:t>–</w:t>
      </w:r>
      <w:r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 </w:t>
      </w:r>
      <w:r>
        <w:rPr>
          <w:rFonts w:eastAsiaTheme="majorEastAsia" w:cstheme="majorBidi"/>
          <w:b/>
          <w:color w:val="642D08"/>
          <w:sz w:val="40"/>
          <w:szCs w:val="32"/>
        </w:rPr>
        <w:t>Lab</w:t>
      </w:r>
    </w:p>
    <w:p w14:paraId="2B340030" w14:textId="2374E968" w:rsidR="00A3337F" w:rsidRDefault="00A3337F" w:rsidP="00A3337F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 xml:space="preserve">Problems </w:t>
      </w:r>
      <w:r w:rsidR="00BE7215">
        <w:rPr>
          <w:rFonts w:cs="Calibri"/>
          <w:sz w:val="24"/>
          <w:szCs w:val="24"/>
        </w:rPr>
        <w:t>with</w:t>
      </w:r>
      <w:r w:rsidRPr="004121E3">
        <w:rPr>
          <w:rFonts w:cs="Calibri"/>
          <w:sz w:val="24"/>
          <w:szCs w:val="24"/>
        </w:rPr>
        <w:t xml:space="preserve"> exercise and homework for the </w:t>
      </w:r>
      <w:hyperlink r:id="rId11" w:history="1">
        <w:r w:rsidRPr="00EF6008">
          <w:rPr>
            <w:rStyle w:val="Hyperlink"/>
            <w:rFonts w:cs="Calibri"/>
            <w:sz w:val="24"/>
            <w:szCs w:val="24"/>
          </w:rPr>
          <w:t>"JS</w:t>
        </w:r>
        <w:r w:rsidR="00EF6008" w:rsidRPr="00EF6008">
          <w:rPr>
            <w:rStyle w:val="Hyperlink"/>
            <w:rFonts w:cs="Calibri"/>
            <w:sz w:val="24"/>
            <w:szCs w:val="24"/>
            <w:lang w:val="bg-BG"/>
          </w:rPr>
          <w:t xml:space="preserve"> </w:t>
        </w:r>
        <w:r w:rsidR="00EF6008" w:rsidRPr="00EF6008">
          <w:rPr>
            <w:rStyle w:val="Hyperlink"/>
            <w:rFonts w:cs="Calibri"/>
            <w:sz w:val="24"/>
            <w:szCs w:val="24"/>
          </w:rPr>
          <w:t>Front-End</w:t>
        </w:r>
        <w:r w:rsidRPr="00EF6008">
          <w:rPr>
            <w:rStyle w:val="Hyperlink"/>
            <w:rFonts w:cs="Calibri"/>
            <w:sz w:val="24"/>
            <w:szCs w:val="24"/>
          </w:rPr>
          <w:t xml:space="preserve">" Course @ </w:t>
        </w:r>
        <w:r w:rsidRPr="00EF6008">
          <w:rPr>
            <w:rStyle w:val="Hyperlink"/>
            <w:rFonts w:cs="Calibri"/>
            <w:noProof/>
            <w:sz w:val="24"/>
            <w:szCs w:val="24"/>
          </w:rPr>
          <w:t>SoftUni</w:t>
        </w:r>
        <w:r w:rsidRPr="00EF6008">
          <w:rPr>
            <w:rStyle w:val="Hyperlink"/>
            <w:rFonts w:cs="Calibri"/>
            <w:sz w:val="24"/>
            <w:szCs w:val="24"/>
          </w:rPr>
          <w:t>.</w:t>
        </w:r>
      </w:hyperlink>
      <w:r w:rsidRPr="004121E3">
        <w:rPr>
          <w:rFonts w:cs="Calibri"/>
          <w:sz w:val="24"/>
          <w:szCs w:val="24"/>
        </w:rPr>
        <w:t xml:space="preserve"> </w:t>
      </w:r>
    </w:p>
    <w:p w14:paraId="04C2EF7A" w14:textId="572B08B5" w:rsidR="00BE7215" w:rsidRPr="00BE7215" w:rsidRDefault="00BE7215" w:rsidP="00BE7215">
      <w:pPr>
        <w:pStyle w:val="Heading2"/>
        <w:numPr>
          <w:ilvl w:val="0"/>
          <w:numId w:val="41"/>
        </w:numPr>
        <w:rPr>
          <w:lang w:val="bg-BG"/>
        </w:rPr>
      </w:pPr>
      <w:r w:rsidRPr="00BE7215">
        <w:t xml:space="preserve">Multiply </w:t>
      </w:r>
      <w:r>
        <w:t xml:space="preserve">the </w:t>
      </w:r>
      <w:r w:rsidRPr="00BE7215">
        <w:t>Number by 2</w:t>
      </w:r>
    </w:p>
    <w:p w14:paraId="4569DCA8" w14:textId="77777777" w:rsidR="00BE7215" w:rsidRPr="00A16898" w:rsidRDefault="00BE7215" w:rsidP="00BE7215">
      <w:r w:rsidRPr="002233F9">
        <w:t xml:space="preserve">Write a function that receives a </w:t>
      </w:r>
      <w:r w:rsidRPr="00BE7215">
        <w:rPr>
          <w:b/>
          <w:bCs/>
        </w:rPr>
        <w:t>number</w:t>
      </w:r>
      <w:r w:rsidRPr="002233F9">
        <w:t xml:space="preserve"> and </w:t>
      </w:r>
      <w:r w:rsidRPr="00A16898">
        <w:rPr>
          <w:b/>
        </w:rPr>
        <w:t>prints</w:t>
      </w:r>
      <w:r w:rsidRPr="002233F9">
        <w:t xml:space="preserve"> as result that </w:t>
      </w:r>
      <w:r w:rsidRPr="00A16898">
        <w:rPr>
          <w:b/>
        </w:rPr>
        <w:t>number</w:t>
      </w:r>
      <w:r w:rsidRPr="002233F9">
        <w:t xml:space="preserve"> </w:t>
      </w:r>
      <w:r w:rsidRPr="00A16898">
        <w:rPr>
          <w:b/>
        </w:rPr>
        <w:t>multiplied</w:t>
      </w:r>
      <w:r w:rsidRPr="002233F9">
        <w:t xml:space="preserve"> by </w:t>
      </w:r>
      <w:r w:rsidRPr="003D42C7">
        <w:rPr>
          <w:b/>
        </w:rPr>
        <w:t>two</w:t>
      </w:r>
      <w:r>
        <w:t>.</w:t>
      </w:r>
    </w:p>
    <w:p w14:paraId="094301DC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33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710"/>
      </w:tblGrid>
      <w:tr w:rsidR="00BE7215" w:rsidRPr="002233F9" w14:paraId="07A5DA83" w14:textId="77777777" w:rsidTr="00B7011E">
        <w:tc>
          <w:tcPr>
            <w:tcW w:w="1592" w:type="dxa"/>
            <w:shd w:val="clear" w:color="auto" w:fill="D9D9D9" w:themeFill="background1" w:themeFillShade="D9"/>
            <w:vAlign w:val="center"/>
          </w:tcPr>
          <w:p w14:paraId="6AAB0CD1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3F179B19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BE7215" w:rsidRPr="002233F9" w14:paraId="02C30EEB" w14:textId="77777777" w:rsidTr="00B7011E">
        <w:tc>
          <w:tcPr>
            <w:tcW w:w="1592" w:type="dxa"/>
            <w:vAlign w:val="center"/>
          </w:tcPr>
          <w:p w14:paraId="00BC918F" w14:textId="77777777" w:rsidR="00BE7215" w:rsidRPr="00CA2651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CA2651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710" w:type="dxa"/>
            <w:vAlign w:val="center"/>
          </w:tcPr>
          <w:p w14:paraId="5D28D6BE" w14:textId="77777777" w:rsidR="00BE7215" w:rsidRPr="00CA2651" w:rsidRDefault="00BE7215" w:rsidP="004F7B45">
            <w:pPr>
              <w:spacing w:before="0" w:after="0"/>
              <w:rPr>
                <w:rFonts w:cstheme="minorHAnsi"/>
                <w:noProof/>
              </w:rPr>
            </w:pPr>
            <w:r w:rsidRPr="00CA2651">
              <w:rPr>
                <w:rFonts w:cstheme="minorHAnsi"/>
                <w:noProof/>
              </w:rPr>
              <w:t>4</w:t>
            </w:r>
          </w:p>
        </w:tc>
      </w:tr>
      <w:tr w:rsidR="00BE7215" w:rsidRPr="002233F9" w14:paraId="1DA572EC" w14:textId="77777777" w:rsidTr="00B7011E">
        <w:tc>
          <w:tcPr>
            <w:tcW w:w="1592" w:type="dxa"/>
            <w:vAlign w:val="center"/>
          </w:tcPr>
          <w:p w14:paraId="10200EC9" w14:textId="77777777" w:rsidR="00BE7215" w:rsidRPr="00CA2651" w:rsidRDefault="00BE7215" w:rsidP="004F7B45">
            <w:pPr>
              <w:spacing w:before="0" w:after="0"/>
              <w:rPr>
                <w:rFonts w:cstheme="minorHAnsi"/>
                <w:bCs/>
              </w:rPr>
            </w:pPr>
            <w:r w:rsidRPr="00CA2651">
              <w:rPr>
                <w:rFonts w:cstheme="minorHAnsi"/>
                <w:bCs/>
              </w:rPr>
              <w:t>5</w:t>
            </w:r>
          </w:p>
        </w:tc>
        <w:tc>
          <w:tcPr>
            <w:tcW w:w="1710" w:type="dxa"/>
            <w:vAlign w:val="center"/>
          </w:tcPr>
          <w:p w14:paraId="38E3FE74" w14:textId="77777777" w:rsidR="00BE7215" w:rsidRPr="00CA2651" w:rsidRDefault="00BE7215" w:rsidP="004F7B45">
            <w:pPr>
              <w:spacing w:before="0" w:after="0"/>
              <w:rPr>
                <w:rFonts w:cstheme="minorHAnsi"/>
                <w:bCs/>
                <w:noProof/>
              </w:rPr>
            </w:pPr>
            <w:r w:rsidRPr="00CA2651">
              <w:rPr>
                <w:rFonts w:cstheme="minorHAnsi"/>
                <w:bCs/>
                <w:noProof/>
              </w:rPr>
              <w:t>10</w:t>
            </w:r>
          </w:p>
        </w:tc>
      </w:tr>
      <w:tr w:rsidR="00BE7215" w:rsidRPr="002233F9" w14:paraId="06EAE4C0" w14:textId="77777777" w:rsidTr="00B7011E">
        <w:tc>
          <w:tcPr>
            <w:tcW w:w="1592" w:type="dxa"/>
            <w:vAlign w:val="center"/>
          </w:tcPr>
          <w:p w14:paraId="6F3685D9" w14:textId="77777777" w:rsidR="00BE7215" w:rsidRPr="00CA2651" w:rsidRDefault="00BE7215" w:rsidP="004F7B45">
            <w:pPr>
              <w:spacing w:before="0" w:after="0"/>
              <w:rPr>
                <w:rFonts w:cstheme="minorHAnsi"/>
                <w:bCs/>
              </w:rPr>
            </w:pPr>
            <w:r w:rsidRPr="00CA2651">
              <w:rPr>
                <w:rFonts w:cstheme="minorHAnsi"/>
                <w:bCs/>
              </w:rPr>
              <w:t>20</w:t>
            </w:r>
          </w:p>
        </w:tc>
        <w:tc>
          <w:tcPr>
            <w:tcW w:w="1710" w:type="dxa"/>
            <w:vAlign w:val="center"/>
          </w:tcPr>
          <w:p w14:paraId="19B9C5ED" w14:textId="77777777" w:rsidR="00BE7215" w:rsidRPr="00CA2651" w:rsidRDefault="00BE7215" w:rsidP="004F7B45">
            <w:pPr>
              <w:spacing w:before="0" w:after="0"/>
              <w:rPr>
                <w:rFonts w:cstheme="minorHAnsi"/>
                <w:bCs/>
                <w:noProof/>
              </w:rPr>
            </w:pPr>
            <w:r w:rsidRPr="00CA2651">
              <w:rPr>
                <w:rFonts w:cstheme="minorHAnsi"/>
                <w:bCs/>
                <w:noProof/>
              </w:rPr>
              <w:t>40</w:t>
            </w:r>
          </w:p>
        </w:tc>
      </w:tr>
    </w:tbl>
    <w:p w14:paraId="7C565072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t>Hints</w:t>
      </w:r>
    </w:p>
    <w:p w14:paraId="1659162F" w14:textId="77777777" w:rsidR="00BE7215" w:rsidRPr="002233F9" w:rsidRDefault="00BE7215" w:rsidP="00BE7215">
      <w:pPr>
        <w:rPr>
          <w:lang w:val="bg-BG"/>
        </w:rPr>
      </w:pPr>
      <w:r>
        <w:t xml:space="preserve"> </w:t>
      </w:r>
      <w:r w:rsidRPr="002233F9">
        <w:t xml:space="preserve">Create a function called </w:t>
      </w:r>
      <w:r w:rsidRPr="002233F9">
        <w:rPr>
          <w:rStyle w:val="CodeChar"/>
        </w:rPr>
        <w:t>solve</w:t>
      </w:r>
      <w:r w:rsidRPr="002233F9">
        <w:rPr>
          <w:noProof/>
        </w:rPr>
        <w:t xml:space="preserve"> (</w:t>
      </w:r>
      <w:r w:rsidRPr="002233F9">
        <w:t>or some other name). As parameters</w:t>
      </w:r>
      <w:r>
        <w:t>,</w:t>
      </w:r>
      <w:r w:rsidRPr="002233F9">
        <w:t xml:space="preserve"> it will receive a number </w:t>
      </w:r>
      <w:r w:rsidRPr="002233F9">
        <w:rPr>
          <w:rStyle w:val="CodeChar"/>
        </w:rPr>
        <w:t>num</w:t>
      </w:r>
      <w:r w:rsidRPr="002233F9">
        <w:t>.</w:t>
      </w:r>
      <w:r w:rsidRPr="002233F9">
        <w:rPr>
          <w:lang w:val="bg-BG"/>
        </w:rPr>
        <w:br/>
        <w:t xml:space="preserve"> </w:t>
      </w:r>
      <w:r>
        <w:rPr>
          <w:noProof/>
          <w:lang w:val="bg-BG" w:eastAsia="bg-BG"/>
        </w:rPr>
        <w:drawing>
          <wp:inline distT="0" distB="0" distL="0" distR="0" wp14:anchorId="70DAB819" wp14:editId="11D5824F">
            <wp:extent cx="2529840" cy="735167"/>
            <wp:effectExtent l="19050" t="19050" r="22860" b="2730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528" cy="73682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2B4CAC9" w14:textId="77777777" w:rsidR="00BE7215" w:rsidRPr="002233F9" w:rsidRDefault="00BE7215" w:rsidP="00BE7215">
      <w:pPr>
        <w:rPr>
          <w:lang w:val="bg-BG"/>
        </w:rPr>
      </w:pPr>
      <w:r w:rsidRPr="002233F9">
        <w:t>Print the result inside the function</w:t>
      </w:r>
      <w:r>
        <w:t>.</w:t>
      </w:r>
    </w:p>
    <w:p w14:paraId="1CD46653" w14:textId="77777777" w:rsidR="00BE7215" w:rsidRPr="002233F9" w:rsidRDefault="00BE7215" w:rsidP="00BE7215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6F4C17A" wp14:editId="36AF48AD">
            <wp:extent cx="2697480" cy="774886"/>
            <wp:effectExtent l="19050" t="19050" r="26670" b="254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9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1460" cy="77602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6647CF" w14:textId="77777777" w:rsidR="00BE7215" w:rsidRPr="002233F9" w:rsidRDefault="00BE7215" w:rsidP="00BE7215">
      <w:pPr>
        <w:rPr>
          <w:lang w:val="bg-BG"/>
        </w:rPr>
      </w:pPr>
      <w:r w:rsidRPr="002233F9">
        <w:t>If you want to test your code locally, you need to call the function</w:t>
      </w:r>
      <w:r>
        <w:t>.</w:t>
      </w:r>
    </w:p>
    <w:p w14:paraId="3DDD98E1" w14:textId="77777777" w:rsidR="00BE7215" w:rsidRPr="002233F9" w:rsidRDefault="00BE7215" w:rsidP="00BE7215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D83E923" wp14:editId="4893F12E">
            <wp:extent cx="2697480" cy="1076043"/>
            <wp:effectExtent l="19050" t="19050" r="26670" b="1016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12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374" cy="107719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93ED0EB" w14:textId="4D2F6D8A" w:rsidR="00BE7215" w:rsidRPr="00BE7215" w:rsidRDefault="00BE7215" w:rsidP="00BE7215">
      <w:pPr>
        <w:pStyle w:val="Heading2"/>
        <w:numPr>
          <w:ilvl w:val="0"/>
          <w:numId w:val="41"/>
        </w:numPr>
        <w:rPr>
          <w:lang w:val="bg-BG"/>
        </w:rPr>
      </w:pPr>
      <w:r w:rsidRPr="00BE7215">
        <w:t>Student Information</w:t>
      </w:r>
    </w:p>
    <w:p w14:paraId="79E1B7C3" w14:textId="77777777" w:rsidR="00BE7215" w:rsidRPr="002233F9" w:rsidRDefault="00BE7215" w:rsidP="00BE7215">
      <w:pPr>
        <w:rPr>
          <w:lang w:val="bg-BG"/>
        </w:rPr>
      </w:pPr>
      <w:r w:rsidRPr="002233F9">
        <w:t xml:space="preserve">You will be given </w:t>
      </w:r>
      <w:r w:rsidRPr="002233F9">
        <w:rPr>
          <w:b/>
        </w:rPr>
        <w:t>3 parameters</w:t>
      </w:r>
      <w:r w:rsidRPr="002233F9">
        <w:t xml:space="preserve"> – student name </w:t>
      </w:r>
      <w:r w:rsidRPr="002233F9">
        <w:rPr>
          <w:noProof/>
        </w:rPr>
        <w:t>(</w:t>
      </w:r>
      <w:r w:rsidRPr="00BE7215">
        <w:rPr>
          <w:b/>
          <w:bCs/>
        </w:rPr>
        <w:t>string</w:t>
      </w:r>
      <w:r w:rsidRPr="002233F9">
        <w:t xml:space="preserve">), age </w:t>
      </w:r>
      <w:r w:rsidRPr="002233F9">
        <w:rPr>
          <w:noProof/>
        </w:rPr>
        <w:t>(</w:t>
      </w:r>
      <w:r w:rsidRPr="00BE7215">
        <w:rPr>
          <w:b/>
          <w:bCs/>
        </w:rPr>
        <w:t>number</w:t>
      </w:r>
      <w:r w:rsidRPr="002233F9">
        <w:rPr>
          <w:noProof/>
        </w:rPr>
        <w:t>)</w:t>
      </w:r>
      <w:r>
        <w:rPr>
          <w:noProof/>
        </w:rPr>
        <w:t>,</w:t>
      </w:r>
      <w:r w:rsidRPr="002233F9">
        <w:rPr>
          <w:noProof/>
        </w:rPr>
        <w:t xml:space="preserve"> </w:t>
      </w:r>
      <w:r w:rsidRPr="002233F9">
        <w:t xml:space="preserve">and average grade </w:t>
      </w:r>
      <w:r w:rsidRPr="002233F9">
        <w:rPr>
          <w:noProof/>
        </w:rPr>
        <w:t>(</w:t>
      </w:r>
      <w:r w:rsidRPr="00BE7215">
        <w:rPr>
          <w:b/>
          <w:bCs/>
        </w:rPr>
        <w:t>number</w:t>
      </w:r>
      <w:r w:rsidRPr="002233F9">
        <w:t xml:space="preserve">). Your task is to </w:t>
      </w:r>
      <w:r w:rsidRPr="00BE7215">
        <w:rPr>
          <w:b/>
          <w:bCs/>
        </w:rPr>
        <w:t>print</w:t>
      </w:r>
      <w:r w:rsidRPr="002233F9">
        <w:t xml:space="preserve"> all the info about the </w:t>
      </w:r>
      <w:r>
        <w:t>student in the following format:</w:t>
      </w:r>
      <w:r w:rsidRPr="002233F9">
        <w:t xml:space="preserve"> </w:t>
      </w:r>
    </w:p>
    <w:p w14:paraId="63539F5C" w14:textId="77777777" w:rsidR="00BE7215" w:rsidRPr="00171B15" w:rsidRDefault="00BE7215" w:rsidP="00BE7215">
      <w:pPr>
        <w:rPr>
          <w:rFonts w:ascii="Consolas" w:hAnsi="Consolas"/>
        </w:rPr>
      </w:pPr>
      <w:r w:rsidRPr="00171B15">
        <w:rPr>
          <w:rFonts w:ascii="Consolas" w:hAnsi="Consolas"/>
          <w:b/>
        </w:rPr>
        <w:t>`</w:t>
      </w:r>
      <w:r w:rsidRPr="00171B15">
        <w:rPr>
          <w:rStyle w:val="CodeChar"/>
        </w:rPr>
        <w:t xml:space="preserve">Name: {student name}, Age: {student age}, Grade: {student </w:t>
      </w:r>
      <w:proofErr w:type="gramStart"/>
      <w:r w:rsidRPr="00171B15">
        <w:rPr>
          <w:rStyle w:val="CodeChar"/>
        </w:rPr>
        <w:t>grade}</w:t>
      </w:r>
      <w:r w:rsidRPr="00171B15">
        <w:rPr>
          <w:rFonts w:ascii="Consolas" w:hAnsi="Consolas"/>
          <w:b/>
        </w:rPr>
        <w:t>`</w:t>
      </w:r>
      <w:proofErr w:type="gramEnd"/>
    </w:p>
    <w:p w14:paraId="1A157F70" w14:textId="77777777" w:rsidR="00BE7215" w:rsidRPr="002233F9" w:rsidRDefault="00BE7215" w:rsidP="00BE7215">
      <w:pPr>
        <w:rPr>
          <w:lang w:val="bg-BG"/>
        </w:rPr>
      </w:pPr>
      <w:r w:rsidRPr="00171B15">
        <w:rPr>
          <w:b/>
        </w:rPr>
        <w:t xml:space="preserve"> Note</w:t>
      </w:r>
      <w:r>
        <w:t xml:space="preserve">: </w:t>
      </w:r>
      <w:r w:rsidRPr="002233F9">
        <w:t xml:space="preserve">The grade should be formatted to the </w:t>
      </w:r>
      <w:r w:rsidRPr="002233F9">
        <w:rPr>
          <w:b/>
        </w:rPr>
        <w:t>second decimal</w:t>
      </w:r>
      <w:r w:rsidRPr="002233F9">
        <w:t xml:space="preserve"> point</w:t>
      </w:r>
      <w:r>
        <w:t>.</w:t>
      </w:r>
    </w:p>
    <w:p w14:paraId="45C6BE8F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72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2"/>
        <w:gridCol w:w="4590"/>
      </w:tblGrid>
      <w:tr w:rsidR="00BE7215" w:rsidRPr="002233F9" w14:paraId="6CEC6C61" w14:textId="77777777" w:rsidTr="00FA2B9D">
        <w:trPr>
          <w:trHeight w:val="196"/>
        </w:trPr>
        <w:tc>
          <w:tcPr>
            <w:tcW w:w="2682" w:type="dxa"/>
            <w:shd w:val="clear" w:color="auto" w:fill="D9D9D9" w:themeFill="background1" w:themeFillShade="D9"/>
          </w:tcPr>
          <w:p w14:paraId="748949BD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51DED70A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BE7215" w:rsidRPr="002233F9" w14:paraId="7958F3CE" w14:textId="77777777" w:rsidTr="00FA2B9D">
        <w:trPr>
          <w:trHeight w:val="372"/>
        </w:trPr>
        <w:tc>
          <w:tcPr>
            <w:tcW w:w="2682" w:type="dxa"/>
          </w:tcPr>
          <w:p w14:paraId="4506A599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John', 15, 5.54678</w:t>
            </w:r>
          </w:p>
        </w:tc>
        <w:tc>
          <w:tcPr>
            <w:tcW w:w="4590" w:type="dxa"/>
          </w:tcPr>
          <w:p w14:paraId="2B0BA8D6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John, Age: 15, Grade: 5.55</w:t>
            </w:r>
          </w:p>
        </w:tc>
      </w:tr>
      <w:tr w:rsidR="00BE7215" w:rsidRPr="002233F9" w14:paraId="7CED35FC" w14:textId="77777777" w:rsidTr="00FA2B9D">
        <w:trPr>
          <w:trHeight w:val="378"/>
        </w:trPr>
        <w:tc>
          <w:tcPr>
            <w:tcW w:w="2682" w:type="dxa"/>
          </w:tcPr>
          <w:p w14:paraId="648E0C69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lastRenderedPageBreak/>
              <w:t>'Steve', 16, 2.1426</w:t>
            </w:r>
          </w:p>
        </w:tc>
        <w:tc>
          <w:tcPr>
            <w:tcW w:w="4590" w:type="dxa"/>
          </w:tcPr>
          <w:p w14:paraId="387F0B9C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Steve, Age: 16, Grade: 2.14</w:t>
            </w:r>
          </w:p>
        </w:tc>
      </w:tr>
      <w:tr w:rsidR="00BE7215" w:rsidRPr="002233F9" w14:paraId="0BB6D981" w14:textId="77777777" w:rsidTr="00FA2B9D">
        <w:trPr>
          <w:trHeight w:val="378"/>
        </w:trPr>
        <w:tc>
          <w:tcPr>
            <w:tcW w:w="2682" w:type="dxa"/>
          </w:tcPr>
          <w:p w14:paraId="333D0E57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Marry', 12, 6.00</w:t>
            </w:r>
          </w:p>
        </w:tc>
        <w:tc>
          <w:tcPr>
            <w:tcW w:w="4590" w:type="dxa"/>
          </w:tcPr>
          <w:p w14:paraId="485BFAF1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00C2D733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t>Hint</w:t>
      </w:r>
    </w:p>
    <w:p w14:paraId="4DC66EE2" w14:textId="77777777" w:rsidR="00BE7215" w:rsidRPr="002233F9" w:rsidRDefault="00BE7215" w:rsidP="00BE7215">
      <w:pPr>
        <w:ind w:left="360"/>
        <w:rPr>
          <w:lang w:val="bg-BG"/>
        </w:rPr>
      </w:pPr>
      <w:r w:rsidRPr="002233F9">
        <w:t xml:space="preserve">Use </w:t>
      </w:r>
      <w:r w:rsidRPr="002233F9">
        <w:rPr>
          <w:rStyle w:val="CodeChar"/>
        </w:rPr>
        <w:t>toFixed()</w:t>
      </w:r>
      <w:r w:rsidRPr="002233F9">
        <w:rPr>
          <w:noProof/>
        </w:rPr>
        <w:t xml:space="preserve"> </w:t>
      </w:r>
      <w:r w:rsidRPr="002233F9">
        <w:t>method to format the grade.</w:t>
      </w:r>
    </w:p>
    <w:p w14:paraId="5098A626" w14:textId="77777777" w:rsidR="00BE7215" w:rsidRPr="002233F9" w:rsidRDefault="00BE7215" w:rsidP="00BE7215">
      <w:pPr>
        <w:pStyle w:val="ListParagraph"/>
        <w:numPr>
          <w:ilvl w:val="0"/>
          <w:numId w:val="42"/>
        </w:numPr>
        <w:rPr>
          <w:lang w:val="bg-BG"/>
        </w:rPr>
      </w:pPr>
      <w:r w:rsidRPr="002233F9">
        <w:t>First</w:t>
      </w:r>
      <w:r>
        <w:t>,</w:t>
      </w:r>
      <w:r w:rsidRPr="002233F9">
        <w:t xml:space="preserve"> receive the input:</w:t>
      </w:r>
    </w:p>
    <w:p w14:paraId="0B2AE124" w14:textId="77777777" w:rsidR="00BE7215" w:rsidRPr="002233F9" w:rsidRDefault="00BE7215" w:rsidP="00BE7215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E984926" wp14:editId="633B3608">
            <wp:extent cx="3383280" cy="767939"/>
            <wp:effectExtent l="19050" t="19050" r="26670" b="13335"/>
            <wp:docPr id="36" name="Картина 3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Картина 36" descr="A picture containing logo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7338" cy="77566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70BD3AF" w14:textId="77777777" w:rsidR="00BE7215" w:rsidRPr="005A10F7" w:rsidRDefault="00BE7215" w:rsidP="00BE7215">
      <w:pPr>
        <w:pStyle w:val="ListParagraph"/>
        <w:numPr>
          <w:ilvl w:val="0"/>
          <w:numId w:val="42"/>
        </w:numPr>
        <w:rPr>
          <w:lang w:val="bg-BG"/>
        </w:rPr>
      </w:pPr>
      <w:r w:rsidRPr="002233F9">
        <w:t>Print the output:</w:t>
      </w:r>
      <w:r w:rsidRPr="005A10F7">
        <w:rPr>
          <w:lang w:val="bg-BG"/>
        </w:rPr>
        <w:t xml:space="preserve"> </w:t>
      </w:r>
    </w:p>
    <w:p w14:paraId="6BC49D7D" w14:textId="77777777" w:rsidR="00BE7215" w:rsidRPr="00DF6616" w:rsidRDefault="00BE7215" w:rsidP="00BE7215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194BB3A" wp14:editId="71DF969B">
            <wp:extent cx="6004560" cy="331445"/>
            <wp:effectExtent l="19050" t="19050" r="15240" b="12065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6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6287" cy="3348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2436E2" w14:textId="77777777" w:rsidR="00BE7215" w:rsidRPr="00BE7215" w:rsidRDefault="00BE7215" w:rsidP="00BE7215">
      <w:pPr>
        <w:pStyle w:val="Heading2"/>
        <w:numPr>
          <w:ilvl w:val="0"/>
          <w:numId w:val="41"/>
        </w:numPr>
        <w:rPr>
          <w:lang w:val="bg-BG"/>
        </w:rPr>
      </w:pPr>
      <w:r w:rsidRPr="00BE7215">
        <w:t>Excellent Grade</w:t>
      </w:r>
    </w:p>
    <w:p w14:paraId="0F5A46CF" w14:textId="77777777" w:rsidR="00BE7215" w:rsidRPr="002233F9" w:rsidRDefault="00BE7215" w:rsidP="00BE7215">
      <w:pPr>
        <w:rPr>
          <w:lang w:val="bg-BG"/>
        </w:rPr>
      </w:pPr>
      <w:r w:rsidRPr="002233F9">
        <w:t xml:space="preserve">Write a function that receives a single </w:t>
      </w:r>
      <w:r w:rsidRPr="00BE7215">
        <w:rPr>
          <w:b/>
          <w:bCs/>
        </w:rPr>
        <w:t>number</w:t>
      </w:r>
      <w:r w:rsidRPr="002233F9">
        <w:t xml:space="preserve"> and checks if the grade is </w:t>
      </w:r>
      <w:r w:rsidRPr="00B53C3A">
        <w:rPr>
          <w:b/>
        </w:rPr>
        <w:t>excellent</w:t>
      </w:r>
      <w:r w:rsidRPr="002233F9">
        <w:t xml:space="preserve"> or </w:t>
      </w:r>
      <w:r w:rsidRPr="00B53C3A">
        <w:rPr>
          <w:b/>
        </w:rPr>
        <w:t>not</w:t>
      </w:r>
      <w:r w:rsidRPr="002233F9">
        <w:t xml:space="preserve">. </w:t>
      </w:r>
      <w:r w:rsidRPr="002233F9">
        <w:rPr>
          <w:lang w:val="bg-BG"/>
        </w:rPr>
        <w:br/>
      </w:r>
      <w:r w:rsidRPr="002233F9">
        <w:t>If it is, print "</w:t>
      </w:r>
      <w:r w:rsidRPr="002233F9">
        <w:rPr>
          <w:b/>
        </w:rPr>
        <w:t>Excellent</w:t>
      </w:r>
      <w:r w:rsidRPr="002233F9">
        <w:t>", otherwise print "</w:t>
      </w:r>
      <w:r w:rsidRPr="002233F9">
        <w:rPr>
          <w:b/>
        </w:rPr>
        <w:t>Not excellent</w:t>
      </w:r>
      <w:r w:rsidRPr="002233F9">
        <w:t>"</w:t>
      </w:r>
      <w:r>
        <w:t>.</w:t>
      </w:r>
    </w:p>
    <w:p w14:paraId="155B2A59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36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1980"/>
      </w:tblGrid>
      <w:tr w:rsidR="00BE7215" w:rsidRPr="002233F9" w14:paraId="155E7EEB" w14:textId="77777777" w:rsidTr="00B7011E"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6574662E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3D80E859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BE7215" w:rsidRPr="002233F9" w14:paraId="540026B5" w14:textId="77777777" w:rsidTr="00B7011E">
        <w:tc>
          <w:tcPr>
            <w:tcW w:w="1682" w:type="dxa"/>
            <w:vAlign w:val="center"/>
          </w:tcPr>
          <w:p w14:paraId="6537B604" w14:textId="77777777" w:rsidR="00BE7215" w:rsidRPr="002233F9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2233F9">
              <w:rPr>
                <w:rFonts w:eastAsia="Times New Roman" w:cstheme="minorHAnsi"/>
                <w:color w:val="000000"/>
              </w:rPr>
              <w:t>5.50</w:t>
            </w:r>
          </w:p>
        </w:tc>
        <w:tc>
          <w:tcPr>
            <w:tcW w:w="1980" w:type="dxa"/>
            <w:vAlign w:val="center"/>
          </w:tcPr>
          <w:p w14:paraId="254E9D95" w14:textId="77777777" w:rsidR="00BE7215" w:rsidRPr="002233F9" w:rsidRDefault="00BE7215" w:rsidP="004F7B45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Excellent</w:t>
            </w:r>
          </w:p>
        </w:tc>
      </w:tr>
      <w:tr w:rsidR="00BE7215" w:rsidRPr="002233F9" w14:paraId="47D81272" w14:textId="77777777" w:rsidTr="00B7011E">
        <w:tc>
          <w:tcPr>
            <w:tcW w:w="1682" w:type="dxa"/>
            <w:vAlign w:val="center"/>
          </w:tcPr>
          <w:p w14:paraId="24D9D5D5" w14:textId="77777777" w:rsidR="00BE7215" w:rsidRPr="002233F9" w:rsidRDefault="00BE7215" w:rsidP="004F7B45">
            <w:pPr>
              <w:spacing w:before="0" w:after="0"/>
              <w:rPr>
                <w:rFonts w:cstheme="minorHAnsi"/>
                <w:bCs/>
              </w:rPr>
            </w:pPr>
            <w:r w:rsidRPr="002233F9">
              <w:rPr>
                <w:rFonts w:cstheme="minorHAnsi"/>
                <w:bCs/>
              </w:rPr>
              <w:t>4.35</w:t>
            </w:r>
          </w:p>
        </w:tc>
        <w:tc>
          <w:tcPr>
            <w:tcW w:w="1980" w:type="dxa"/>
            <w:vAlign w:val="center"/>
          </w:tcPr>
          <w:p w14:paraId="53ED0B51" w14:textId="77777777" w:rsidR="00BE7215" w:rsidRPr="002233F9" w:rsidRDefault="00BE7215" w:rsidP="004F7B45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Not excellent</w:t>
            </w:r>
          </w:p>
        </w:tc>
      </w:tr>
    </w:tbl>
    <w:p w14:paraId="47486818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t>Hints</w:t>
      </w:r>
    </w:p>
    <w:p w14:paraId="3FCE41E7" w14:textId="77777777" w:rsidR="00BE7215" w:rsidRPr="002233F9" w:rsidRDefault="00BE7215" w:rsidP="00BE7215">
      <w:pPr>
        <w:rPr>
          <w:lang w:val="bg-BG"/>
        </w:rPr>
      </w:pPr>
      <w:r w:rsidRPr="002233F9">
        <w:t>Check if the number given is greater or equal to 5.50 and print the corresponding result</w:t>
      </w:r>
      <w:r>
        <w:t>.</w:t>
      </w:r>
    </w:p>
    <w:p w14:paraId="62A1A36F" w14:textId="0A9547E9" w:rsidR="00BE7215" w:rsidRPr="002233F9" w:rsidRDefault="00BE7215" w:rsidP="00BE7215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9A36247" wp14:editId="300CB025">
            <wp:extent cx="3097530" cy="1470860"/>
            <wp:effectExtent l="19050" t="19050" r="26670" b="1524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7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7035" cy="147537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E07CC43" w14:textId="77777777" w:rsidR="00BE7215" w:rsidRPr="00BE7215" w:rsidRDefault="00BE7215" w:rsidP="00BE7215">
      <w:pPr>
        <w:pStyle w:val="Heading2"/>
        <w:numPr>
          <w:ilvl w:val="0"/>
          <w:numId w:val="41"/>
        </w:numPr>
        <w:rPr>
          <w:lang w:val="bg-BG"/>
        </w:rPr>
      </w:pPr>
      <w:r w:rsidRPr="00BE7215">
        <w:t>Month Printer</w:t>
      </w:r>
    </w:p>
    <w:p w14:paraId="3C34189B" w14:textId="77777777" w:rsidR="00BE7215" w:rsidRPr="002233F9" w:rsidRDefault="00BE7215" w:rsidP="00BE7215">
      <w:pPr>
        <w:rPr>
          <w:bCs/>
          <w:lang w:val="bg-BG"/>
        </w:rPr>
      </w:pPr>
      <w:r>
        <w:t>Write a program, that</w:t>
      </w:r>
      <w:r w:rsidRPr="002233F9">
        <w:t xml:space="preserve"> takes an </w:t>
      </w:r>
      <w:r w:rsidRPr="002233F9">
        <w:rPr>
          <w:b/>
        </w:rPr>
        <w:t>integer</w:t>
      </w:r>
      <w:r>
        <w:rPr>
          <w:b/>
        </w:rPr>
        <w:t xml:space="preserve"> </w:t>
      </w:r>
      <w:r w:rsidRPr="00951DF3">
        <w:t xml:space="preserve">as a parameter </w:t>
      </w:r>
      <w:r w:rsidRPr="002233F9">
        <w:t xml:space="preserve">and </w:t>
      </w:r>
      <w:r w:rsidRPr="00951DF3">
        <w:rPr>
          <w:b/>
        </w:rPr>
        <w:t>prints</w:t>
      </w:r>
      <w:r w:rsidRPr="002233F9">
        <w:t xml:space="preserve"> the corresponding </w:t>
      </w:r>
      <w:r w:rsidRPr="002233F9">
        <w:rPr>
          <w:b/>
        </w:rPr>
        <w:t>month</w:t>
      </w:r>
      <w:r w:rsidRPr="002233F9">
        <w:t xml:space="preserve">. If the number </w:t>
      </w:r>
      <w:r w:rsidRPr="002233F9">
        <w:rPr>
          <w:b/>
        </w:rPr>
        <w:t>is more than 12</w:t>
      </w:r>
      <w:r w:rsidRPr="002233F9">
        <w:t xml:space="preserve"> or</w:t>
      </w:r>
      <w:r w:rsidRPr="002233F9">
        <w:rPr>
          <w:b/>
        </w:rPr>
        <w:t xml:space="preserve"> less than 1</w:t>
      </w:r>
      <w:r w:rsidRPr="002233F9">
        <w:t xml:space="preserve"> print "</w:t>
      </w:r>
      <w:r w:rsidRPr="002233F9">
        <w:rPr>
          <w:b/>
        </w:rPr>
        <w:t>Error!</w:t>
      </w:r>
      <w:r w:rsidRPr="002233F9">
        <w:t>"</w:t>
      </w:r>
    </w:p>
    <w:p w14:paraId="35A0CC4C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t>Input</w:t>
      </w:r>
    </w:p>
    <w:p w14:paraId="74CA5F37" w14:textId="77777777" w:rsidR="00BE7215" w:rsidRPr="002233F9" w:rsidRDefault="00BE7215" w:rsidP="00BE7215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number</w:t>
      </w:r>
      <w:r w:rsidRPr="002233F9">
        <w:t>.</w:t>
      </w:r>
    </w:p>
    <w:p w14:paraId="12B3B87F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13B988D3" w14:textId="77777777" w:rsidR="00BE7215" w:rsidRPr="002233F9" w:rsidRDefault="00BE7215" w:rsidP="00BE7215">
      <w:pPr>
        <w:rPr>
          <w:lang w:val="bg-BG"/>
        </w:rPr>
      </w:pPr>
      <w:r w:rsidRPr="002233F9">
        <w:t xml:space="preserve">If the number is within the boundaries </w:t>
      </w:r>
      <w:r w:rsidRPr="00BE7215">
        <w:rPr>
          <w:b/>
          <w:bCs/>
        </w:rPr>
        <w:t>print</w:t>
      </w:r>
      <w:r w:rsidRPr="002233F9">
        <w:t xml:space="preserve"> the corresponding month, otherwise print "</w:t>
      </w:r>
      <w:r w:rsidRPr="002233F9">
        <w:rPr>
          <w:b/>
        </w:rPr>
        <w:t>Error!</w:t>
      </w:r>
      <w:r w:rsidRPr="002233F9">
        <w:t>"</w:t>
      </w:r>
    </w:p>
    <w:p w14:paraId="4FC2D254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lastRenderedPageBreak/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BE7215" w:rsidRPr="002233F9" w14:paraId="5D74BF75" w14:textId="77777777" w:rsidTr="001B0D86">
        <w:tc>
          <w:tcPr>
            <w:tcW w:w="873" w:type="dxa"/>
            <w:shd w:val="clear" w:color="auto" w:fill="D9D9D9" w:themeFill="background1" w:themeFillShade="D9"/>
          </w:tcPr>
          <w:p w14:paraId="000BCBE4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F99A877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4E0D7BE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0C15476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73D214CC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BE7215" w:rsidRPr="002233F9" w14:paraId="3F008CC4" w14:textId="77777777" w:rsidTr="001B0D86">
        <w:tc>
          <w:tcPr>
            <w:tcW w:w="873" w:type="dxa"/>
          </w:tcPr>
          <w:p w14:paraId="62E1D454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0C9B78C7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375311A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01E97EE0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75B51556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63B6F153" w14:textId="47BEA699" w:rsidR="00BE7215" w:rsidRPr="003D4A3A" w:rsidRDefault="00BE7215" w:rsidP="00BE7215">
      <w:pPr>
        <w:pStyle w:val="Heading2"/>
        <w:numPr>
          <w:ilvl w:val="0"/>
          <w:numId w:val="41"/>
        </w:numPr>
        <w:rPr>
          <w:lang w:val="bg-BG"/>
        </w:rPr>
      </w:pPr>
      <w:r w:rsidRPr="003D4A3A">
        <w:t>Math Operations</w:t>
      </w:r>
    </w:p>
    <w:p w14:paraId="7C54E154" w14:textId="5EC61392" w:rsidR="00BE7215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191C38">
        <w:rPr>
          <w:rFonts w:asciiTheme="minorHAnsi" w:hAnsiTheme="minorHAnsi" w:cstheme="minorHAnsi"/>
          <w:sz w:val="22"/>
          <w:szCs w:val="22"/>
        </w:rPr>
        <w:t xml:space="preserve">Write a </w:t>
      </w:r>
      <w:r w:rsidRPr="00191C38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191C38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191C38">
        <w:rPr>
          <w:rFonts w:asciiTheme="minorHAnsi" w:hAnsiTheme="minorHAnsi" w:cstheme="minorHAnsi"/>
          <w:b/>
          <w:sz w:val="22"/>
          <w:szCs w:val="22"/>
        </w:rPr>
        <w:t>two</w:t>
      </w:r>
      <w:r w:rsidRPr="00191C38">
        <w:rPr>
          <w:rFonts w:asciiTheme="minorHAnsi" w:hAnsiTheme="minorHAnsi" w:cstheme="minorHAnsi"/>
          <w:sz w:val="22"/>
          <w:szCs w:val="22"/>
        </w:rPr>
        <w:t xml:space="preserve"> </w:t>
      </w:r>
      <w:r w:rsidRPr="00191C38">
        <w:rPr>
          <w:rFonts w:asciiTheme="minorHAnsi" w:hAnsiTheme="minorHAnsi" w:cstheme="minorHAnsi"/>
          <w:b/>
          <w:sz w:val="22"/>
          <w:szCs w:val="22"/>
        </w:rPr>
        <w:t>numbers</w:t>
      </w:r>
      <w:r w:rsidRPr="00191C38">
        <w:rPr>
          <w:rFonts w:asciiTheme="minorHAnsi" w:hAnsiTheme="minorHAnsi" w:cstheme="minorHAnsi"/>
          <w:sz w:val="22"/>
          <w:szCs w:val="22"/>
        </w:rPr>
        <w:t xml:space="preserve"> and </w:t>
      </w:r>
      <w:r w:rsidRPr="00191C38">
        <w:rPr>
          <w:rFonts w:asciiTheme="minorHAnsi" w:hAnsiTheme="minorHAnsi" w:cstheme="minorHAnsi"/>
          <w:b/>
          <w:sz w:val="22"/>
          <w:szCs w:val="22"/>
        </w:rPr>
        <w:t>a string</w:t>
      </w:r>
      <w:r w:rsidRPr="00191C38">
        <w:rPr>
          <w:rFonts w:asciiTheme="minorHAnsi" w:hAnsiTheme="minorHAnsi" w:cstheme="minorHAnsi"/>
          <w:sz w:val="22"/>
          <w:szCs w:val="22"/>
        </w:rPr>
        <w:t xml:space="preserve"> as input. </w:t>
      </w:r>
    </w:p>
    <w:p w14:paraId="5F554E19" w14:textId="77777777" w:rsidR="00BE7215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6A1F537" w14:textId="77777777" w:rsidR="00BE7215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The </w:t>
      </w:r>
      <w:r w:rsidRPr="00DA0AA2">
        <w:rPr>
          <w:rFonts w:asciiTheme="minorHAnsi" w:hAnsiTheme="minorHAnsi" w:cstheme="minorHAnsi"/>
          <w:b/>
          <w:bCs/>
          <w:color w:val="212121"/>
          <w:sz w:val="22"/>
          <w:szCs w:val="22"/>
        </w:rPr>
        <w:t>string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may be one of the following: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+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-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/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%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6E491A8A" w14:textId="77777777" w:rsidR="00BE7215" w:rsidRPr="00C27255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058C1EFE" w14:textId="77777777" w:rsidR="00BE7215" w:rsidRPr="00993872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BE7215">
        <w:rPr>
          <w:rFonts w:asciiTheme="minorHAnsi" w:hAnsiTheme="minorHAnsi" w:cstheme="minorHAnsi"/>
          <w:b/>
          <w:bCs/>
          <w:color w:val="212121"/>
          <w:sz w:val="22"/>
          <w:szCs w:val="22"/>
        </w:rPr>
        <w:t>Print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on the console the result of the mathematical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ion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between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both numbers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or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you receive as a string.</w:t>
      </w:r>
    </w:p>
    <w:p w14:paraId="6B8D9751" w14:textId="77777777" w:rsidR="00BE7215" w:rsidRPr="00191C38" w:rsidRDefault="00BE7215" w:rsidP="00BE7215">
      <w:pPr>
        <w:rPr>
          <w:rFonts w:cstheme="minorHAnsi"/>
          <w:lang w:val="bg-BG"/>
        </w:rPr>
      </w:pPr>
      <w:r w:rsidRPr="00191C38">
        <w:rPr>
          <w:rFonts w:cstheme="minorHAnsi"/>
        </w:rPr>
        <w:t xml:space="preserve">The </w:t>
      </w:r>
      <w:r w:rsidRPr="00191C38">
        <w:rPr>
          <w:rFonts w:cstheme="minorHAnsi"/>
          <w:b/>
        </w:rPr>
        <w:t>input</w:t>
      </w:r>
      <w:r w:rsidRPr="00191C38">
        <w:rPr>
          <w:rFonts w:cstheme="minorHAnsi"/>
        </w:rPr>
        <w:t xml:space="preserve"> comes as </w:t>
      </w:r>
      <w:r w:rsidRPr="00191C38">
        <w:rPr>
          <w:rFonts w:cstheme="minorHAnsi"/>
          <w:b/>
        </w:rPr>
        <w:t xml:space="preserve">two numbers </w:t>
      </w:r>
      <w:r w:rsidRPr="00191C38">
        <w:rPr>
          <w:rFonts w:cstheme="minorHAnsi"/>
        </w:rPr>
        <w:t>and</w:t>
      </w:r>
      <w:r w:rsidRPr="00191C38">
        <w:rPr>
          <w:rFonts w:cstheme="minorHAnsi"/>
          <w:b/>
        </w:rPr>
        <w:t xml:space="preserve"> a string argument</w:t>
      </w:r>
      <w:r w:rsidRPr="00191C38">
        <w:rPr>
          <w:rFonts w:cstheme="minorHAnsi"/>
        </w:rPr>
        <w:t xml:space="preserve"> passed to your function.</w:t>
      </w:r>
    </w:p>
    <w:p w14:paraId="31F2DC3D" w14:textId="77777777" w:rsidR="00BE7215" w:rsidRPr="00191C38" w:rsidRDefault="00BE7215" w:rsidP="00BE7215">
      <w:pPr>
        <w:rPr>
          <w:rFonts w:cstheme="minorHAnsi"/>
          <w:lang w:val="bg-BG"/>
        </w:rPr>
      </w:pPr>
      <w:r w:rsidRPr="00191C38">
        <w:rPr>
          <w:rFonts w:cstheme="minorHAnsi"/>
        </w:rPr>
        <w:t xml:space="preserve">The </w:t>
      </w:r>
      <w:r w:rsidRPr="00191C38">
        <w:rPr>
          <w:rFonts w:cstheme="minorHAnsi"/>
          <w:b/>
        </w:rPr>
        <w:t>output</w:t>
      </w:r>
      <w:r w:rsidRPr="00191C38">
        <w:rPr>
          <w:rFonts w:cstheme="minorHAnsi"/>
        </w:rPr>
        <w:t xml:space="preserve"> should be printed on the console.</w:t>
      </w:r>
    </w:p>
    <w:p w14:paraId="4CF7D385" w14:textId="77777777" w:rsidR="00BE7215" w:rsidRPr="003D4A3A" w:rsidRDefault="00BE7215" w:rsidP="00BE7215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126"/>
      </w:tblGrid>
      <w:tr w:rsidR="00BE7215" w:rsidRPr="003D4A3A" w14:paraId="0666D0C6" w14:textId="77777777" w:rsidTr="004F7B45">
        <w:tc>
          <w:tcPr>
            <w:tcW w:w="2524" w:type="dxa"/>
            <w:shd w:val="clear" w:color="auto" w:fill="D9D9D9" w:themeFill="background1" w:themeFillShade="D9"/>
          </w:tcPr>
          <w:p w14:paraId="5A7A7A78" w14:textId="77777777" w:rsidR="00BE7215" w:rsidRPr="00C27255" w:rsidRDefault="00BE7215" w:rsidP="004F7B45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C27255">
              <w:rPr>
                <w:rFonts w:ascii="Consolas" w:hAnsi="Consolas"/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7B92FAD" w14:textId="77777777" w:rsidR="00BE7215" w:rsidRPr="00C27255" w:rsidRDefault="00BE7215" w:rsidP="004F7B45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C27255">
              <w:rPr>
                <w:rFonts w:ascii="Consolas" w:hAnsi="Consolas"/>
                <w:b/>
              </w:rPr>
              <w:t>Output</w:t>
            </w:r>
          </w:p>
        </w:tc>
      </w:tr>
      <w:tr w:rsidR="00BE7215" w:rsidRPr="003D4A3A" w14:paraId="73D7B3E8" w14:textId="77777777" w:rsidTr="004F7B45">
        <w:tc>
          <w:tcPr>
            <w:tcW w:w="2524" w:type="dxa"/>
          </w:tcPr>
          <w:p w14:paraId="3163F600" w14:textId="77777777" w:rsidR="00BE7215" w:rsidRPr="00191C38" w:rsidRDefault="00BE7215" w:rsidP="004F7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91C38">
              <w:rPr>
                <w:rFonts w:ascii="Consolas" w:hAnsi="Consolas"/>
                <w:b/>
                <w:noProof/>
              </w:rPr>
              <w:t>5, 6, '+'</w:t>
            </w:r>
          </w:p>
        </w:tc>
        <w:tc>
          <w:tcPr>
            <w:tcW w:w="2126" w:type="dxa"/>
            <w:vAlign w:val="center"/>
          </w:tcPr>
          <w:p w14:paraId="62E12F12" w14:textId="77777777" w:rsidR="00BE7215" w:rsidRPr="00191C38" w:rsidRDefault="00BE7215" w:rsidP="004F7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191C38">
              <w:rPr>
                <w:rFonts w:ascii="Consolas" w:hAnsi="Consolas"/>
                <w:b/>
                <w:bCs/>
                <w:noProof/>
              </w:rPr>
              <w:t>11</w:t>
            </w:r>
          </w:p>
        </w:tc>
      </w:tr>
      <w:tr w:rsidR="00BE7215" w:rsidRPr="003D4A3A" w14:paraId="7E87F80D" w14:textId="77777777" w:rsidTr="004F7B45">
        <w:tc>
          <w:tcPr>
            <w:tcW w:w="2524" w:type="dxa"/>
          </w:tcPr>
          <w:p w14:paraId="351DBA7A" w14:textId="77777777" w:rsidR="00BE7215" w:rsidRPr="00191C38" w:rsidRDefault="00BE7215" w:rsidP="004F7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91C38">
              <w:rPr>
                <w:rFonts w:ascii="Consolas" w:hAnsi="Consolas"/>
                <w:b/>
                <w:noProof/>
              </w:rPr>
              <w:t>3, 5.5, '*'</w:t>
            </w:r>
          </w:p>
        </w:tc>
        <w:tc>
          <w:tcPr>
            <w:tcW w:w="2126" w:type="dxa"/>
          </w:tcPr>
          <w:p w14:paraId="5087A313" w14:textId="77777777" w:rsidR="00BE7215" w:rsidRPr="00191C38" w:rsidRDefault="00BE7215" w:rsidP="004F7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191C38">
              <w:rPr>
                <w:rFonts w:ascii="Consolas" w:hAnsi="Consolas"/>
                <w:b/>
                <w:bCs/>
                <w:noProof/>
              </w:rPr>
              <w:t>16.5</w:t>
            </w:r>
          </w:p>
        </w:tc>
      </w:tr>
    </w:tbl>
    <w:p w14:paraId="4143F6FF" w14:textId="77777777" w:rsidR="00BE7215" w:rsidRPr="003D4A3A" w:rsidRDefault="00BE7215" w:rsidP="00BE7215">
      <w:pPr>
        <w:pStyle w:val="Heading3"/>
        <w:rPr>
          <w:lang w:val="bg-BG"/>
        </w:rPr>
      </w:pPr>
      <w:r w:rsidRPr="003D4A3A">
        <w:t>Hints</w:t>
      </w:r>
    </w:p>
    <w:p w14:paraId="67675A3E" w14:textId="760FEB90" w:rsidR="00BE7215" w:rsidRPr="00191C38" w:rsidRDefault="00BE7215" w:rsidP="00BE7215">
      <w:pPr>
        <w:pStyle w:val="ListParagraph"/>
        <w:numPr>
          <w:ilvl w:val="0"/>
          <w:numId w:val="44"/>
        </w:numPr>
        <w:rPr>
          <w:lang w:val="bg-BG"/>
        </w:rPr>
      </w:pPr>
      <w:r w:rsidRPr="00191C38">
        <w:t xml:space="preserve">Write a function </w:t>
      </w:r>
      <w:r w:rsidR="00DA0AA2">
        <w:t>that</w:t>
      </w:r>
      <w:r w:rsidRPr="00191C38">
        <w:t xml:space="preserve"> receives </w:t>
      </w:r>
      <w:r w:rsidRPr="00191C38">
        <w:rPr>
          <w:b/>
          <w:bCs/>
        </w:rPr>
        <w:t>three</w:t>
      </w:r>
      <w:r w:rsidRPr="00191C38">
        <w:t xml:space="preserve"> arguments:</w:t>
      </w:r>
    </w:p>
    <w:p w14:paraId="02FDF2EA" w14:textId="77777777" w:rsidR="00BE7215" w:rsidRPr="003D4A3A" w:rsidRDefault="00BE7215" w:rsidP="00BE7215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2AA01805" wp14:editId="5AC64A29">
            <wp:extent cx="3878580" cy="960616"/>
            <wp:effectExtent l="19050" t="19050" r="7620" b="1143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78580" cy="9606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5CAE2F" w14:textId="77777777" w:rsidR="00BE7215" w:rsidRPr="00191C38" w:rsidRDefault="00BE7215" w:rsidP="00BE7215">
      <w:pPr>
        <w:pStyle w:val="ListParagraph"/>
        <w:numPr>
          <w:ilvl w:val="0"/>
          <w:numId w:val="4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lang w:val="bg-BG"/>
        </w:rPr>
      </w:pPr>
      <w:r w:rsidRPr="00191C38">
        <w:t xml:space="preserve">Declare a variable named </w:t>
      </w:r>
      <w:r w:rsidRPr="00191C38">
        <w:rPr>
          <w:rStyle w:val="CodeChar"/>
        </w:rPr>
        <w:t>result</w:t>
      </w:r>
      <w:r w:rsidRPr="00191C38">
        <w:rPr>
          <w:noProof/>
        </w:rPr>
        <w:t xml:space="preserve"> </w:t>
      </w:r>
      <w:r w:rsidRPr="00191C38">
        <w:t xml:space="preserve">that will keep your mathematical result. </w:t>
      </w:r>
    </w:p>
    <w:p w14:paraId="27D587AD" w14:textId="6399ADD9" w:rsidR="00BE7215" w:rsidRPr="00DA0AA2" w:rsidRDefault="00BE7215" w:rsidP="00DA0AA2">
      <w:pPr>
        <w:pStyle w:val="ListParagraph"/>
        <w:numPr>
          <w:ilvl w:val="0"/>
          <w:numId w:val="4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lang w:val="bg-BG"/>
        </w:rPr>
      </w:pPr>
      <w:r w:rsidRPr="00191C38">
        <w:t xml:space="preserve">Write down </w:t>
      </w:r>
      <w:r>
        <w:t xml:space="preserve">the </w:t>
      </w:r>
      <w:r w:rsidRPr="00191C38">
        <w:rPr>
          <w:rStyle w:val="CodeChar"/>
        </w:rPr>
        <w:t>switch</w:t>
      </w:r>
      <w:r w:rsidRPr="00191C38">
        <w:rPr>
          <w:noProof/>
        </w:rPr>
        <w:t xml:space="preserve"> </w:t>
      </w:r>
      <w:r w:rsidRPr="00191C38">
        <w:t>command that will take the string from your input and depending on it, perform the mathematical logic between the two numbers.</w:t>
      </w:r>
    </w:p>
    <w:p w14:paraId="45C2BB82" w14:textId="77777777" w:rsidR="00BE7215" w:rsidRPr="003D4A3A" w:rsidRDefault="00BE7215" w:rsidP="00BE7215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0417F8A4" wp14:editId="1496AC96">
            <wp:extent cx="3671002" cy="2411730"/>
            <wp:effectExtent l="19050" t="19050" r="24765" b="2667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91833" cy="24254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A044E3" w14:textId="77777777" w:rsidR="00BE7215" w:rsidRPr="00191C38" w:rsidRDefault="00BE7215" w:rsidP="00BE7215">
      <w:pPr>
        <w:pStyle w:val="ListParagraph"/>
        <w:numPr>
          <w:ilvl w:val="0"/>
          <w:numId w:val="44"/>
        </w:numPr>
        <w:rPr>
          <w:lang w:val="bg-BG"/>
        </w:rPr>
      </w:pPr>
      <w:r w:rsidRPr="00191C38">
        <w:t>Print the result on the console.</w:t>
      </w:r>
    </w:p>
    <w:p w14:paraId="517FB06D" w14:textId="77777777" w:rsidR="00BE7215" w:rsidRPr="003D4A3A" w:rsidRDefault="00BE7215" w:rsidP="00BE7215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6F80BF9A" wp14:editId="39436FF5">
            <wp:extent cx="2232660" cy="373380"/>
            <wp:effectExtent l="19050" t="19050" r="15240" b="2667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232660" cy="3733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7BBDE9" w14:textId="533C1440" w:rsidR="00BE7215" w:rsidRPr="003D4A3A" w:rsidRDefault="00BE7215" w:rsidP="00BE7215">
      <w:pPr>
        <w:pStyle w:val="Heading2"/>
        <w:numPr>
          <w:ilvl w:val="0"/>
          <w:numId w:val="41"/>
        </w:numPr>
        <w:rPr>
          <w:lang w:val="bg-BG"/>
        </w:rPr>
      </w:pPr>
      <w:r w:rsidRPr="003D4A3A">
        <w:lastRenderedPageBreak/>
        <w:t>Largest Number</w:t>
      </w:r>
    </w:p>
    <w:p w14:paraId="16316E29" w14:textId="77777777" w:rsidR="00BE7215" w:rsidRPr="00802694" w:rsidRDefault="00BE7215" w:rsidP="00BE7215">
      <w:pPr>
        <w:pStyle w:val="Body"/>
        <w:rPr>
          <w:rFonts w:asciiTheme="minorHAnsi" w:hAnsiTheme="minorHAnsi" w:cstheme="minorHAnsi"/>
          <w:color w:val="212121"/>
          <w:lang w:val="bg-BG"/>
        </w:rPr>
      </w:pPr>
      <w:r w:rsidRPr="00802694">
        <w:rPr>
          <w:rFonts w:asciiTheme="minorHAnsi" w:hAnsiTheme="minorHAnsi" w:cstheme="minorHAnsi"/>
        </w:rPr>
        <w:t xml:space="preserve">Write a function that takes </w:t>
      </w:r>
      <w:r w:rsidRPr="00802694">
        <w:rPr>
          <w:rFonts w:asciiTheme="minorHAnsi" w:hAnsiTheme="minorHAnsi" w:cstheme="minorHAnsi"/>
          <w:b/>
        </w:rPr>
        <w:t>three number arguments</w:t>
      </w:r>
      <w:r w:rsidRPr="00802694">
        <w:rPr>
          <w:rFonts w:asciiTheme="minorHAnsi" w:hAnsiTheme="minorHAnsi" w:cstheme="minorHAnsi"/>
        </w:rPr>
        <w:t xml:space="preserve"> as input and find</w:t>
      </w:r>
      <w:r>
        <w:rPr>
          <w:rFonts w:asciiTheme="minorHAnsi" w:hAnsiTheme="minorHAnsi" w:cstheme="minorHAnsi"/>
        </w:rPr>
        <w:t>s</w:t>
      </w:r>
      <w:r w:rsidRPr="00802694">
        <w:rPr>
          <w:rFonts w:asciiTheme="minorHAnsi" w:hAnsiTheme="minorHAnsi" w:cstheme="minorHAnsi"/>
        </w:rPr>
        <w:t xml:space="preserve"> the </w:t>
      </w:r>
      <w:r w:rsidRPr="00802694">
        <w:rPr>
          <w:rFonts w:asciiTheme="minorHAnsi" w:hAnsiTheme="minorHAnsi" w:cstheme="minorHAnsi"/>
          <w:b/>
        </w:rPr>
        <w:t>largest</w:t>
      </w:r>
      <w:r w:rsidRPr="00802694">
        <w:rPr>
          <w:rFonts w:asciiTheme="minorHAnsi" w:hAnsiTheme="minorHAnsi" w:cstheme="minorHAnsi"/>
        </w:rPr>
        <w:t xml:space="preserve"> of them. </w:t>
      </w:r>
      <w:r w:rsidRPr="00DA0AA2">
        <w:rPr>
          <w:rFonts w:asciiTheme="minorHAnsi" w:hAnsiTheme="minorHAnsi" w:cstheme="minorHAnsi"/>
          <w:b/>
          <w:bCs/>
        </w:rPr>
        <w:t>Print</w:t>
      </w:r>
      <w:r w:rsidRPr="00802694">
        <w:rPr>
          <w:rFonts w:asciiTheme="minorHAnsi" w:hAnsiTheme="minorHAnsi" w:cstheme="minorHAnsi"/>
        </w:rPr>
        <w:t xml:space="preserve"> the following text on the console:  </w:t>
      </w:r>
      <w:r w:rsidRPr="00802694">
        <w:rPr>
          <w:rFonts w:ascii="Consolas" w:hAnsi="Consolas" w:cstheme="minorHAnsi"/>
          <w:b/>
          <w:noProof/>
        </w:rPr>
        <w:t>`The largest number is {number}.`</w:t>
      </w:r>
      <w:r w:rsidRPr="00802694">
        <w:rPr>
          <w:rFonts w:asciiTheme="minorHAnsi" w:hAnsiTheme="minorHAnsi" w:cstheme="minorHAnsi"/>
          <w:noProof/>
        </w:rPr>
        <w:t>.</w:t>
      </w:r>
    </w:p>
    <w:p w14:paraId="015BDE8F" w14:textId="77777777" w:rsidR="00BE7215" w:rsidRPr="00802694" w:rsidRDefault="00BE7215" w:rsidP="00BE7215">
      <w:pPr>
        <w:rPr>
          <w:rFonts w:cstheme="minorHAnsi"/>
          <w:lang w:val="bg-BG"/>
        </w:rPr>
      </w:pPr>
      <w:r w:rsidRPr="00802694">
        <w:rPr>
          <w:rFonts w:cstheme="minorHAnsi"/>
        </w:rPr>
        <w:t xml:space="preserve">The </w:t>
      </w:r>
      <w:r w:rsidRPr="00802694">
        <w:rPr>
          <w:rFonts w:cstheme="minorHAnsi"/>
          <w:b/>
        </w:rPr>
        <w:t>input</w:t>
      </w:r>
      <w:r w:rsidRPr="00802694">
        <w:rPr>
          <w:rFonts w:cstheme="minorHAnsi"/>
        </w:rPr>
        <w:t xml:space="preserve"> comes as </w:t>
      </w:r>
      <w:r w:rsidRPr="00802694">
        <w:rPr>
          <w:rFonts w:cstheme="minorHAnsi"/>
          <w:b/>
        </w:rPr>
        <w:t>three number arguments</w:t>
      </w:r>
      <w:r w:rsidRPr="00802694">
        <w:rPr>
          <w:rFonts w:cstheme="minorHAnsi"/>
        </w:rPr>
        <w:t xml:space="preserve"> passed to your function.</w:t>
      </w:r>
    </w:p>
    <w:p w14:paraId="3C75C840" w14:textId="77777777" w:rsidR="00BE7215" w:rsidRPr="00802694" w:rsidRDefault="00BE7215" w:rsidP="00BE7215">
      <w:pPr>
        <w:rPr>
          <w:rFonts w:cstheme="minorHAnsi"/>
          <w:lang w:val="bg-BG"/>
        </w:rPr>
      </w:pPr>
      <w:r w:rsidRPr="00802694">
        <w:rPr>
          <w:rFonts w:cstheme="minorHAnsi"/>
        </w:rPr>
        <w:t xml:space="preserve">The </w:t>
      </w:r>
      <w:r w:rsidRPr="00802694">
        <w:rPr>
          <w:rFonts w:cstheme="minorHAnsi"/>
          <w:b/>
        </w:rPr>
        <w:t>output</w:t>
      </w:r>
      <w:r w:rsidRPr="00802694">
        <w:rPr>
          <w:rFonts w:cstheme="minorHAnsi"/>
        </w:rPr>
        <w:t xml:space="preserve"> should be printed to the console.</w:t>
      </w:r>
    </w:p>
    <w:p w14:paraId="0D9010DA" w14:textId="77777777" w:rsidR="00BE7215" w:rsidRPr="003D4A3A" w:rsidRDefault="00BE7215" w:rsidP="00BE7215">
      <w:pPr>
        <w:pStyle w:val="Heading3"/>
        <w:rPr>
          <w:lang w:val="bg-BG"/>
        </w:rPr>
      </w:pPr>
      <w:r w:rsidRPr="003D4A3A">
        <w:t>Example</w:t>
      </w:r>
    </w:p>
    <w:tbl>
      <w:tblPr>
        <w:tblStyle w:val="TableGrid"/>
        <w:tblW w:w="75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4320"/>
      </w:tblGrid>
      <w:tr w:rsidR="00BE7215" w:rsidRPr="003D4A3A" w14:paraId="6CD78404" w14:textId="77777777" w:rsidTr="004F7B45">
        <w:tc>
          <w:tcPr>
            <w:tcW w:w="3212" w:type="dxa"/>
            <w:shd w:val="clear" w:color="auto" w:fill="D9D9D9" w:themeFill="background1" w:themeFillShade="D9"/>
          </w:tcPr>
          <w:p w14:paraId="6AE332B7" w14:textId="77777777" w:rsidR="00BE7215" w:rsidRPr="00C27255" w:rsidRDefault="00BE7215" w:rsidP="004F7B45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C27255">
              <w:rPr>
                <w:rFonts w:ascii="Consolas" w:hAnsi="Consolas"/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291D872D" w14:textId="77777777" w:rsidR="00BE7215" w:rsidRPr="00C27255" w:rsidRDefault="00BE7215" w:rsidP="004F7B45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C27255">
              <w:rPr>
                <w:rFonts w:ascii="Consolas" w:hAnsi="Consolas"/>
                <w:b/>
              </w:rPr>
              <w:t>Output</w:t>
            </w:r>
          </w:p>
        </w:tc>
      </w:tr>
      <w:tr w:rsidR="00BE7215" w:rsidRPr="003D4A3A" w14:paraId="527456ED" w14:textId="77777777" w:rsidTr="004F7B45">
        <w:tc>
          <w:tcPr>
            <w:tcW w:w="3212" w:type="dxa"/>
          </w:tcPr>
          <w:p w14:paraId="22F06FE9" w14:textId="77777777" w:rsidR="00BE7215" w:rsidRPr="00D22032" w:rsidRDefault="00BE7215" w:rsidP="004F7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D22032">
              <w:rPr>
                <w:rFonts w:ascii="Consolas" w:hAnsi="Consolas"/>
                <w:b/>
                <w:noProof/>
              </w:rPr>
              <w:t>5, -3, 16</w:t>
            </w:r>
          </w:p>
        </w:tc>
        <w:tc>
          <w:tcPr>
            <w:tcW w:w="4320" w:type="dxa"/>
            <w:vAlign w:val="center"/>
          </w:tcPr>
          <w:p w14:paraId="7D020B31" w14:textId="77777777" w:rsidR="00BE7215" w:rsidRPr="00D22032" w:rsidRDefault="00BE7215" w:rsidP="004F7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D22032">
              <w:rPr>
                <w:rFonts w:ascii="Consolas" w:hAnsi="Consolas"/>
                <w:b/>
                <w:bCs/>
                <w:noProof/>
              </w:rPr>
              <w:t>The largest number is 16.</w:t>
            </w:r>
          </w:p>
        </w:tc>
      </w:tr>
      <w:tr w:rsidR="00BE7215" w:rsidRPr="003D4A3A" w14:paraId="717F3A32" w14:textId="77777777" w:rsidTr="004F7B45">
        <w:tc>
          <w:tcPr>
            <w:tcW w:w="3212" w:type="dxa"/>
          </w:tcPr>
          <w:p w14:paraId="5437B350" w14:textId="77777777" w:rsidR="00BE7215" w:rsidRPr="00D22032" w:rsidRDefault="00BE7215" w:rsidP="004F7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D22032">
              <w:rPr>
                <w:rFonts w:ascii="Consolas" w:hAnsi="Consolas"/>
                <w:b/>
                <w:noProof/>
              </w:rPr>
              <w:t>-3, -5, -22.5</w:t>
            </w:r>
          </w:p>
        </w:tc>
        <w:tc>
          <w:tcPr>
            <w:tcW w:w="4320" w:type="dxa"/>
            <w:vAlign w:val="center"/>
          </w:tcPr>
          <w:p w14:paraId="77E6EF82" w14:textId="77777777" w:rsidR="00BE7215" w:rsidRPr="00D22032" w:rsidRDefault="00BE7215" w:rsidP="004F7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D22032">
              <w:rPr>
                <w:rFonts w:ascii="Consolas" w:hAnsi="Consolas"/>
                <w:b/>
                <w:bCs/>
                <w:noProof/>
              </w:rPr>
              <w:t>The largest number is -3.</w:t>
            </w:r>
          </w:p>
        </w:tc>
      </w:tr>
    </w:tbl>
    <w:p w14:paraId="38E886A0" w14:textId="77777777" w:rsidR="00BE7215" w:rsidRPr="003D4A3A" w:rsidRDefault="00BE7215" w:rsidP="00BE7215">
      <w:pPr>
        <w:pStyle w:val="Heading3"/>
        <w:rPr>
          <w:lang w:val="bg-BG"/>
        </w:rPr>
      </w:pPr>
      <w:r w:rsidRPr="003D4A3A">
        <w:t>Hints</w:t>
      </w:r>
    </w:p>
    <w:p w14:paraId="4B8188B5" w14:textId="77777777" w:rsidR="00BE7215" w:rsidRPr="00D22032" w:rsidRDefault="00BE7215" w:rsidP="00BE7215">
      <w:pPr>
        <w:pStyle w:val="ListParagraph"/>
        <w:numPr>
          <w:ilvl w:val="0"/>
          <w:numId w:val="44"/>
        </w:numPr>
        <w:rPr>
          <w:lang w:val="bg-BG"/>
        </w:rPr>
      </w:pPr>
      <w:r w:rsidRPr="00D22032">
        <w:t>Write a function that receives three number arguments.</w:t>
      </w:r>
    </w:p>
    <w:p w14:paraId="436666C3" w14:textId="77777777" w:rsidR="00BE7215" w:rsidRPr="00D22032" w:rsidRDefault="00BE7215" w:rsidP="00BE7215">
      <w:pPr>
        <w:pStyle w:val="ListParagraph"/>
        <w:numPr>
          <w:ilvl w:val="0"/>
          <w:numId w:val="44"/>
        </w:numPr>
        <w:rPr>
          <w:noProof/>
          <w:lang w:val="bg-BG" w:eastAsia="bg-BG"/>
        </w:rPr>
      </w:pPr>
      <w:r w:rsidRPr="00D22032">
        <w:t xml:space="preserve">Declare a variable named </w:t>
      </w:r>
      <w:r w:rsidRPr="00D22032">
        <w:rPr>
          <w:rStyle w:val="CodeChar"/>
        </w:rPr>
        <w:t>result</w:t>
      </w:r>
      <w:r w:rsidRPr="00D22032">
        <w:rPr>
          <w:noProof/>
        </w:rPr>
        <w:t xml:space="preserve"> </w:t>
      </w:r>
      <w:r w:rsidRPr="00D22032">
        <w:t>that will keep the result.</w:t>
      </w:r>
    </w:p>
    <w:p w14:paraId="4A812CF7" w14:textId="77777777" w:rsidR="00BE7215" w:rsidRPr="003D4A3A" w:rsidRDefault="00BE7215" w:rsidP="00BE7215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1AA85525" wp14:editId="46D73892">
            <wp:extent cx="3611880" cy="739140"/>
            <wp:effectExtent l="19050" t="19050" r="26670" b="2286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11880" cy="739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A6EFAC" w14:textId="77777777" w:rsidR="00BE7215" w:rsidRPr="00D22032" w:rsidRDefault="00BE7215" w:rsidP="00BE7215">
      <w:pPr>
        <w:pStyle w:val="ListParagraph"/>
        <w:numPr>
          <w:ilvl w:val="0"/>
          <w:numId w:val="44"/>
        </w:numPr>
        <w:rPr>
          <w:noProof/>
          <w:lang w:val="bg-BG" w:eastAsia="bg-BG"/>
        </w:rPr>
      </w:pPr>
      <w:r w:rsidRPr="00D22032">
        <w:t>Make several checks to find out the largest of the three numbers. Start with num1.</w:t>
      </w:r>
    </w:p>
    <w:p w14:paraId="17458190" w14:textId="77777777" w:rsidR="00BE7215" w:rsidRPr="003D4A3A" w:rsidRDefault="00BE7215" w:rsidP="00BE7215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49A2017F" wp14:editId="67203169">
            <wp:extent cx="3581400" cy="807720"/>
            <wp:effectExtent l="19050" t="19050" r="19050" b="1143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807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883040" w14:textId="77777777" w:rsidR="00BE7215" w:rsidRPr="00D22032" w:rsidRDefault="00BE7215" w:rsidP="00BE7215">
      <w:pPr>
        <w:pStyle w:val="ListParagraph"/>
        <w:numPr>
          <w:ilvl w:val="0"/>
          <w:numId w:val="44"/>
        </w:numPr>
        <w:rPr>
          <w:lang w:val="bg-BG"/>
        </w:rPr>
      </w:pPr>
      <w:r w:rsidRPr="00D22032">
        <w:t>Do the same for the others.</w:t>
      </w:r>
    </w:p>
    <w:p w14:paraId="63AFF744" w14:textId="77777777" w:rsidR="00BE7215" w:rsidRPr="003D4A3A" w:rsidRDefault="00BE7215" w:rsidP="00BE7215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91485E6" wp14:editId="056F3400">
            <wp:extent cx="3611880" cy="1307407"/>
            <wp:effectExtent l="19050" t="19050" r="26670" b="2667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45124" cy="1319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DDABF" w14:textId="77777777" w:rsidR="00BE7215" w:rsidRPr="00D22032" w:rsidRDefault="00BE7215" w:rsidP="00BE7215">
      <w:pPr>
        <w:pStyle w:val="ListParagraph"/>
        <w:numPr>
          <w:ilvl w:val="0"/>
          <w:numId w:val="44"/>
        </w:numPr>
        <w:rPr>
          <w:lang w:val="bg-BG"/>
        </w:rPr>
      </w:pPr>
      <w:r w:rsidRPr="00D22032">
        <w:t>Print the result on the console.</w:t>
      </w:r>
    </w:p>
    <w:p w14:paraId="559334D7" w14:textId="1F93DDB9" w:rsidR="00BE7215" w:rsidRDefault="00BE7215" w:rsidP="00BE7215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61B11C8" wp14:editId="67860902">
            <wp:extent cx="5074920" cy="320040"/>
            <wp:effectExtent l="19050" t="19050" r="11430" b="2286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74920" cy="320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6707A3" w14:textId="77777777" w:rsidR="00BE7215" w:rsidRPr="00BE7215" w:rsidRDefault="00BE7215" w:rsidP="00BE7215">
      <w:pPr>
        <w:pStyle w:val="Heading2"/>
        <w:numPr>
          <w:ilvl w:val="0"/>
          <w:numId w:val="41"/>
        </w:numPr>
        <w:rPr>
          <w:lang w:val="bg-BG"/>
        </w:rPr>
      </w:pPr>
      <w:r w:rsidRPr="00BE7215">
        <w:t>Theatre Promotions</w:t>
      </w:r>
    </w:p>
    <w:p w14:paraId="369CBD26" w14:textId="77777777" w:rsidR="00BE7215" w:rsidRPr="002233F9" w:rsidRDefault="00BE7215" w:rsidP="00BE7215">
      <w:pPr>
        <w:rPr>
          <w:b/>
          <w:lang w:val="bg-BG"/>
        </w:rPr>
      </w:pPr>
      <w:r w:rsidRPr="002233F9">
        <w:t xml:space="preserve">A theatre </w:t>
      </w:r>
      <w:r w:rsidRPr="002233F9">
        <w:rPr>
          <w:b/>
        </w:rPr>
        <w:t>is doing a ticket sale</w:t>
      </w:r>
      <w:r w:rsidRPr="002233F9">
        <w:t>, but they need a program</w:t>
      </w:r>
      <w:r w:rsidRPr="002233F9">
        <w:rPr>
          <w:b/>
        </w:rPr>
        <w:t xml:space="preserve"> to</w:t>
      </w:r>
      <w:r w:rsidRPr="002233F9">
        <w:t xml:space="preserve"> calculate the price of a </w:t>
      </w:r>
      <w:r w:rsidRPr="00DA0AA2">
        <w:rPr>
          <w:b/>
          <w:bCs/>
        </w:rPr>
        <w:t>single</w:t>
      </w:r>
      <w:r w:rsidRPr="002233F9">
        <w:t xml:space="preserve"> ticket. If the given age does </w:t>
      </w:r>
      <w:r w:rsidRPr="00DA0AA2">
        <w:rPr>
          <w:b/>
          <w:bCs/>
        </w:rPr>
        <w:t>not</w:t>
      </w:r>
      <w:r w:rsidRPr="002233F9">
        <w:t xml:space="preserve"> fit one of the categories</w:t>
      </w:r>
      <w:r w:rsidRPr="002233F9">
        <w:rPr>
          <w:b/>
        </w:rPr>
        <w:t>,</w:t>
      </w:r>
      <w:r w:rsidRPr="002233F9">
        <w:t xml:space="preserve"> you should print "</w:t>
      </w:r>
      <w:r w:rsidRPr="00AE6DA5">
        <w:rPr>
          <w:b/>
        </w:rPr>
        <w:t>Error!</w:t>
      </w:r>
      <w:r w:rsidRPr="002233F9">
        <w:t>".  You can see the prices i</w:t>
      </w:r>
      <w:r w:rsidRPr="002233F9">
        <w:rPr>
          <w:b/>
        </w:rPr>
        <w:t>n</w:t>
      </w:r>
      <w:r w:rsidRPr="002233F9">
        <w:t xml:space="preserve"> the table below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BE7215" w:rsidRPr="002233F9" w14:paraId="02DDC913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61138D7" w14:textId="77777777" w:rsidR="00BE7215" w:rsidRPr="002233F9" w:rsidRDefault="00BE7215" w:rsidP="004F7B45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DBE685F" w14:textId="77777777" w:rsidR="00BE7215" w:rsidRPr="002233F9" w:rsidRDefault="00BE7215" w:rsidP="004F7B45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1CB6DD4E" w14:textId="77777777" w:rsidR="00BE7215" w:rsidRPr="002233F9" w:rsidRDefault="00BE7215" w:rsidP="004F7B45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E54B62E" w14:textId="77777777" w:rsidR="00BE7215" w:rsidRPr="002233F9" w:rsidRDefault="00BE7215" w:rsidP="004F7B45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64 &lt; age &lt;= 122</w:t>
            </w:r>
          </w:p>
        </w:tc>
      </w:tr>
      <w:tr w:rsidR="00BE7215" w:rsidRPr="002233F9" w14:paraId="5E23B84C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1778086" w14:textId="77777777" w:rsidR="00BE7215" w:rsidRPr="002233F9" w:rsidRDefault="00BE7215" w:rsidP="004F7B45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308A4503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438654A3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1369D52C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</w:tr>
      <w:tr w:rsidR="00BE7215" w:rsidRPr="002233F9" w14:paraId="145A9178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B62281C" w14:textId="77777777" w:rsidR="00BE7215" w:rsidRPr="002233F9" w:rsidRDefault="00BE7215" w:rsidP="004F7B45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1FA96E40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41F749F1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46DC8156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</w:tr>
      <w:tr w:rsidR="00BE7215" w:rsidRPr="002233F9" w14:paraId="2446CBFD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718B582C" w14:textId="77777777" w:rsidR="00BE7215" w:rsidRPr="002233F9" w:rsidRDefault="00BE7215" w:rsidP="004F7B45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09C276F1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04599ED9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7D2F8D25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10$</w:t>
            </w:r>
          </w:p>
        </w:tc>
      </w:tr>
    </w:tbl>
    <w:p w14:paraId="4B0C7304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lastRenderedPageBreak/>
        <w:t>Input</w:t>
      </w:r>
    </w:p>
    <w:p w14:paraId="37A52C95" w14:textId="77777777" w:rsidR="00BE7215" w:rsidRPr="002233F9" w:rsidRDefault="00BE7215" w:rsidP="00BE7215">
      <w:pPr>
        <w:rPr>
          <w:lang w:val="bg-BG"/>
        </w:rPr>
      </w:pPr>
      <w:r w:rsidRPr="002233F9">
        <w:t xml:space="preserve">The input comes in </w:t>
      </w:r>
      <w:r w:rsidRPr="002233F9">
        <w:rPr>
          <w:b/>
        </w:rPr>
        <w:t>two parameters</w:t>
      </w:r>
      <w:r w:rsidRPr="002233F9">
        <w:t xml:space="preserve">. The </w:t>
      </w:r>
      <w:r w:rsidRPr="002233F9">
        <w:rPr>
          <w:b/>
        </w:rPr>
        <w:t>first</w:t>
      </w:r>
      <w:r w:rsidRPr="002233F9">
        <w:t xml:space="preserve"> one will be the </w:t>
      </w:r>
      <w:r w:rsidRPr="002233F9">
        <w:rPr>
          <w:b/>
        </w:rPr>
        <w:t xml:space="preserve">type of day </w:t>
      </w:r>
      <w:r w:rsidRPr="002233F9">
        <w:rPr>
          <w:b/>
          <w:noProof/>
        </w:rPr>
        <w:t>(</w:t>
      </w:r>
      <w:r w:rsidRPr="002233F9">
        <w:rPr>
          <w:b/>
        </w:rPr>
        <w:t>string)</w:t>
      </w:r>
      <w:r w:rsidRPr="002233F9">
        <w:t xml:space="preserve">. The </w:t>
      </w:r>
      <w:r w:rsidRPr="002233F9">
        <w:rPr>
          <w:b/>
        </w:rPr>
        <w:t>second</w:t>
      </w:r>
      <w:r w:rsidRPr="002233F9">
        <w:t xml:space="preserve"> – </w:t>
      </w:r>
      <w:r>
        <w:t xml:space="preserve">is </w:t>
      </w:r>
      <w:r w:rsidRPr="002233F9">
        <w:t xml:space="preserve">the </w:t>
      </w:r>
      <w:r w:rsidRPr="002233F9">
        <w:rPr>
          <w:b/>
        </w:rPr>
        <w:t>age</w:t>
      </w:r>
      <w:r w:rsidRPr="002233F9">
        <w:t xml:space="preserve"> of the person </w:t>
      </w:r>
      <w:r w:rsidRPr="002233F9">
        <w:rPr>
          <w:noProof/>
        </w:rPr>
        <w:t>(</w:t>
      </w:r>
      <w:r w:rsidRPr="002233F9">
        <w:t>number).</w:t>
      </w:r>
    </w:p>
    <w:p w14:paraId="56AC1895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2337FEC5" w14:textId="77777777" w:rsidR="00BE7215" w:rsidRPr="002233F9" w:rsidRDefault="00BE7215" w:rsidP="00BE7215">
      <w:pPr>
        <w:rPr>
          <w:lang w:val="bg-BG"/>
        </w:rPr>
      </w:pPr>
      <w:r w:rsidRPr="00DA0AA2">
        <w:rPr>
          <w:b/>
          <w:bCs/>
        </w:rPr>
        <w:t>Print</w:t>
      </w:r>
      <w:r w:rsidRPr="002233F9">
        <w:t xml:space="preserve"> the price of the ticket according to the table, or "</w:t>
      </w:r>
      <w:r w:rsidRPr="002233F9">
        <w:rPr>
          <w:b/>
        </w:rPr>
        <w:t>Error!</w:t>
      </w:r>
      <w:r w:rsidRPr="002233F9">
        <w:t>" if the age is not in the table.</w:t>
      </w:r>
    </w:p>
    <w:p w14:paraId="3635A1F6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t>Constraints</w:t>
      </w:r>
    </w:p>
    <w:p w14:paraId="42931E67" w14:textId="77777777" w:rsidR="00BE7215" w:rsidRPr="002233F9" w:rsidRDefault="00BE7215" w:rsidP="00BE7215">
      <w:pPr>
        <w:numPr>
          <w:ilvl w:val="0"/>
          <w:numId w:val="43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age will be in the interval </w:t>
      </w:r>
      <w:r w:rsidRPr="002233F9">
        <w:rPr>
          <w:b/>
        </w:rPr>
        <w:t>[-1000…1000]</w:t>
      </w:r>
      <w:r w:rsidRPr="002233F9">
        <w:t>.</w:t>
      </w:r>
    </w:p>
    <w:p w14:paraId="21022C90" w14:textId="77777777" w:rsidR="00BE7215" w:rsidRPr="002233F9" w:rsidRDefault="00BE7215" w:rsidP="00BE7215">
      <w:pPr>
        <w:numPr>
          <w:ilvl w:val="0"/>
          <w:numId w:val="43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type of day will </w:t>
      </w:r>
      <w:r w:rsidRPr="002233F9">
        <w:rPr>
          <w:b/>
        </w:rPr>
        <w:t>always be</w:t>
      </w:r>
      <w:r w:rsidRPr="002233F9">
        <w:t xml:space="preserve"> </w:t>
      </w:r>
      <w:r w:rsidRPr="002233F9">
        <w:rPr>
          <w:b/>
        </w:rPr>
        <w:t>valid</w:t>
      </w:r>
      <w:r w:rsidRPr="002233F9">
        <w:t>.</w:t>
      </w:r>
      <w:r w:rsidRPr="002233F9">
        <w:rPr>
          <w:bCs/>
        </w:rPr>
        <w:t xml:space="preserve"> </w:t>
      </w:r>
    </w:p>
    <w:p w14:paraId="6B744D4D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926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1324"/>
        <w:gridCol w:w="199"/>
        <w:gridCol w:w="1975"/>
        <w:gridCol w:w="1029"/>
        <w:gridCol w:w="199"/>
        <w:gridCol w:w="1891"/>
        <w:gridCol w:w="935"/>
        <w:gridCol w:w="199"/>
      </w:tblGrid>
      <w:tr w:rsidR="00BE7215" w:rsidRPr="002233F9" w14:paraId="7C71E443" w14:textId="77777777" w:rsidTr="004F7B45">
        <w:trPr>
          <w:trHeight w:val="175"/>
        </w:trPr>
        <w:tc>
          <w:tcPr>
            <w:tcW w:w="1513" w:type="dxa"/>
            <w:shd w:val="clear" w:color="auto" w:fill="D9D9D9" w:themeFill="background1" w:themeFillShade="D9"/>
          </w:tcPr>
          <w:p w14:paraId="67C67DA1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14:paraId="44CE70AA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val="clear" w:color="auto" w:fill="auto"/>
          </w:tcPr>
          <w:p w14:paraId="3EC5082B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27D72E5E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02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51A9056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1FF1F5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921F1E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93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3C096F1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E6B7B9B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</w:p>
        </w:tc>
      </w:tr>
      <w:tr w:rsidR="00BE7215" w:rsidRPr="002233F9" w14:paraId="4DE13CDF" w14:textId="77777777" w:rsidTr="004F7B45">
        <w:trPr>
          <w:trHeight w:val="323"/>
        </w:trPr>
        <w:tc>
          <w:tcPr>
            <w:tcW w:w="1513" w:type="dxa"/>
          </w:tcPr>
          <w:p w14:paraId="384EE164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lang w:val="bg-BG"/>
              </w:rPr>
            </w:pPr>
            <w:r w:rsidRPr="002233F9">
              <w:rPr>
                <w:rFonts w:ascii="Consolas" w:hAnsi="Consolas"/>
                <w:noProof/>
              </w:rPr>
              <w:t xml:space="preserve">'Weekday', </w:t>
            </w:r>
          </w:p>
          <w:p w14:paraId="45298754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1324" w:type="dxa"/>
          </w:tcPr>
          <w:p w14:paraId="65397EB9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9" w:type="dxa"/>
            <w:tcBorders>
              <w:top w:val="nil"/>
              <w:bottom w:val="nil"/>
            </w:tcBorders>
          </w:tcPr>
          <w:p w14:paraId="69BF7DE9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975" w:type="dxa"/>
          </w:tcPr>
          <w:p w14:paraId="724E3366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-12</w:t>
            </w:r>
          </w:p>
        </w:tc>
        <w:tc>
          <w:tcPr>
            <w:tcW w:w="1029" w:type="dxa"/>
            <w:tcBorders>
              <w:right w:val="single" w:sz="4" w:space="0" w:color="auto"/>
            </w:tcBorders>
          </w:tcPr>
          <w:p w14:paraId="3D16D581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30097CAC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</w:tcPr>
          <w:p w14:paraId="77009EE8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15</w:t>
            </w:r>
          </w:p>
        </w:tc>
        <w:tc>
          <w:tcPr>
            <w:tcW w:w="935" w:type="dxa"/>
            <w:tcBorders>
              <w:right w:val="single" w:sz="4" w:space="0" w:color="auto"/>
            </w:tcBorders>
          </w:tcPr>
          <w:p w14:paraId="6DDD34F9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A4616B0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06ADBE14" w14:textId="77777777" w:rsidR="00BE7215" w:rsidRPr="00BE7215" w:rsidRDefault="00BE7215" w:rsidP="00BE7215">
      <w:pPr>
        <w:rPr>
          <w:lang w:val="bg-BG"/>
        </w:rPr>
      </w:pPr>
    </w:p>
    <w:p w14:paraId="0F63BA15" w14:textId="3A423FE6" w:rsidR="00BE7215" w:rsidRPr="003D4A3A" w:rsidRDefault="00BE7215" w:rsidP="00BE7215">
      <w:pPr>
        <w:pStyle w:val="Heading2"/>
        <w:numPr>
          <w:ilvl w:val="0"/>
          <w:numId w:val="41"/>
        </w:numPr>
        <w:rPr>
          <w:lang w:val="bg-BG"/>
        </w:rPr>
      </w:pPr>
      <w:r w:rsidRPr="003D4A3A">
        <w:t>Circle Area</w:t>
      </w:r>
    </w:p>
    <w:p w14:paraId="7FE66F26" w14:textId="162AA664" w:rsidR="00BE7215" w:rsidRPr="00D22032" w:rsidRDefault="00BE7215" w:rsidP="00BE7215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</w:rPr>
        <w:t xml:space="preserve">Write a function that takes </w:t>
      </w:r>
      <w:r w:rsidRPr="00D22032">
        <w:rPr>
          <w:rFonts w:asciiTheme="minorHAnsi" w:hAnsiTheme="minorHAnsi" w:cstheme="minorHAnsi"/>
          <w:b/>
        </w:rPr>
        <w:t>a single argument</w:t>
      </w:r>
      <w:r>
        <w:rPr>
          <w:rFonts w:asciiTheme="minorHAnsi" w:hAnsiTheme="minorHAnsi" w:cstheme="minorHAnsi"/>
        </w:rPr>
        <w:t xml:space="preserve"> as input. </w:t>
      </w:r>
      <w:r w:rsidRPr="00D22032">
        <w:rPr>
          <w:rFonts w:asciiTheme="minorHAnsi" w:hAnsiTheme="minorHAnsi" w:cstheme="minorHAnsi"/>
          <w:b/>
          <w:color w:val="000000" w:themeColor="text1"/>
        </w:rPr>
        <w:t>Check the type</w:t>
      </w:r>
      <w:r w:rsidRPr="00D22032">
        <w:rPr>
          <w:rFonts w:asciiTheme="minorHAnsi" w:hAnsiTheme="minorHAnsi" w:cstheme="minorHAnsi"/>
          <w:color w:val="000000" w:themeColor="text1"/>
        </w:rPr>
        <w:t xml:space="preserve"> </w:t>
      </w:r>
      <w:r w:rsidRPr="00D22032">
        <w:rPr>
          <w:rFonts w:asciiTheme="minorHAnsi" w:hAnsiTheme="minorHAnsi" w:cstheme="minorHAnsi"/>
        </w:rPr>
        <w:t xml:space="preserve">of input argument. If it is a </w:t>
      </w:r>
      <w:r w:rsidRPr="00D22032">
        <w:rPr>
          <w:rFonts w:asciiTheme="minorHAnsi" w:hAnsiTheme="minorHAnsi" w:cstheme="minorHAnsi"/>
          <w:b/>
        </w:rPr>
        <w:t>number</w:t>
      </w:r>
      <w:r w:rsidRPr="00D22032">
        <w:rPr>
          <w:rFonts w:asciiTheme="minorHAnsi" w:hAnsiTheme="minorHAnsi" w:cstheme="minorHAnsi"/>
        </w:rPr>
        <w:t xml:space="preserve">, assume it is the radius of a circle and </w:t>
      </w:r>
      <w:r w:rsidRPr="00D22032">
        <w:rPr>
          <w:rFonts w:asciiTheme="minorHAnsi" w:hAnsiTheme="minorHAnsi" w:cstheme="minorHAnsi"/>
          <w:b/>
        </w:rPr>
        <w:t>calculate the circle area</w:t>
      </w:r>
      <w:r w:rsidRPr="00D22032">
        <w:rPr>
          <w:rFonts w:asciiTheme="minorHAnsi" w:hAnsiTheme="minorHAnsi" w:cstheme="minorHAnsi"/>
        </w:rPr>
        <w:t xml:space="preserve">. Print the </w:t>
      </w:r>
      <w:r w:rsidRPr="00D22032">
        <w:rPr>
          <w:rFonts w:asciiTheme="minorHAnsi" w:hAnsiTheme="minorHAnsi" w:cstheme="minorHAnsi"/>
          <w:b/>
        </w:rPr>
        <w:t>area</w:t>
      </w:r>
      <w:r w:rsidRPr="00D22032">
        <w:rPr>
          <w:rFonts w:asciiTheme="minorHAnsi" w:hAnsiTheme="minorHAnsi" w:cstheme="minorHAnsi"/>
        </w:rPr>
        <w:t xml:space="preserve"> </w:t>
      </w:r>
      <w:r w:rsidRPr="00D22032">
        <w:rPr>
          <w:rFonts w:asciiTheme="minorHAnsi" w:hAnsiTheme="minorHAnsi" w:cstheme="minorHAnsi"/>
          <w:b/>
        </w:rPr>
        <w:t>rounded</w:t>
      </w:r>
      <w:r w:rsidRPr="00D22032">
        <w:rPr>
          <w:rFonts w:asciiTheme="minorHAnsi" w:hAnsiTheme="minorHAnsi" w:cstheme="minorHAnsi"/>
        </w:rPr>
        <w:t xml:space="preserve"> to </w:t>
      </w:r>
      <w:r w:rsidRPr="00D22032">
        <w:rPr>
          <w:rFonts w:asciiTheme="minorHAnsi" w:hAnsiTheme="minorHAnsi" w:cstheme="minorHAnsi"/>
          <w:b/>
        </w:rPr>
        <w:t>two decimal places</w:t>
      </w:r>
      <w:r w:rsidRPr="00D22032">
        <w:rPr>
          <w:rFonts w:asciiTheme="minorHAnsi" w:hAnsiTheme="minorHAnsi" w:cstheme="minorHAnsi"/>
        </w:rPr>
        <w:t>.</w:t>
      </w:r>
    </w:p>
    <w:p w14:paraId="4642F57F" w14:textId="08C671A3" w:rsidR="00BE7215" w:rsidRPr="00D22032" w:rsidRDefault="00BE7215" w:rsidP="00BE7215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</w:rPr>
        <w:t xml:space="preserve">If the argument type is </w:t>
      </w:r>
      <w:r w:rsidRPr="00D22032">
        <w:rPr>
          <w:rFonts w:asciiTheme="minorHAnsi" w:hAnsiTheme="minorHAnsi" w:cstheme="minorHAnsi"/>
          <w:b/>
          <w:noProof/>
        </w:rPr>
        <w:t>NOT</w:t>
      </w:r>
      <w:r w:rsidRPr="00D22032">
        <w:rPr>
          <w:rFonts w:asciiTheme="minorHAnsi" w:hAnsiTheme="minorHAnsi" w:cstheme="minorHAnsi"/>
          <w:noProof/>
        </w:rPr>
        <w:t xml:space="preserve"> </w:t>
      </w:r>
      <w:r w:rsidRPr="00D22032">
        <w:rPr>
          <w:rFonts w:asciiTheme="minorHAnsi" w:hAnsiTheme="minorHAnsi" w:cstheme="minorHAnsi"/>
        </w:rPr>
        <w:t xml:space="preserve">a number, </w:t>
      </w:r>
      <w:r w:rsidRPr="00DA0AA2">
        <w:rPr>
          <w:b/>
          <w:bCs/>
        </w:rPr>
        <w:t>print</w:t>
      </w:r>
      <w:r w:rsidRPr="00D22032">
        <w:rPr>
          <w:rFonts w:asciiTheme="minorHAnsi" w:hAnsiTheme="minorHAnsi" w:cstheme="minorHAnsi"/>
        </w:rPr>
        <w:t xml:space="preserve"> the following text on the console: </w:t>
      </w:r>
      <w:r w:rsidRPr="00D22032">
        <w:rPr>
          <w:rFonts w:asciiTheme="minorHAnsi" w:hAnsiTheme="minorHAnsi" w:cstheme="minorHAnsi"/>
          <w:lang w:val="bg-BG"/>
        </w:rPr>
        <w:br/>
      </w:r>
      <w:r w:rsidR="00C109B3">
        <w:rPr>
          <w:rFonts w:ascii="Consolas" w:hAnsi="Consolas" w:cstheme="minorHAnsi"/>
          <w:b/>
          <w:noProof/>
        </w:rPr>
        <w:t xml:space="preserve"> </w:t>
      </w:r>
    </w:p>
    <w:p w14:paraId="11D0EA2C" w14:textId="77777777" w:rsidR="00BE7215" w:rsidRPr="00D22032" w:rsidRDefault="00BE7215" w:rsidP="00BE7215">
      <w:pPr>
        <w:rPr>
          <w:rFonts w:cstheme="minorHAnsi"/>
          <w:lang w:val="bg-BG"/>
        </w:rPr>
      </w:pPr>
      <w:r w:rsidRPr="00D22032">
        <w:rPr>
          <w:rFonts w:cstheme="minorHAnsi"/>
        </w:rPr>
        <w:t xml:space="preserve">The </w:t>
      </w:r>
      <w:r w:rsidRPr="00D22032">
        <w:rPr>
          <w:rFonts w:cstheme="minorHAnsi"/>
          <w:b/>
        </w:rPr>
        <w:t>input</w:t>
      </w:r>
      <w:r w:rsidRPr="00D22032">
        <w:rPr>
          <w:rFonts w:cstheme="minorHAnsi"/>
        </w:rPr>
        <w:t xml:space="preserve"> comes as a </w:t>
      </w:r>
      <w:r w:rsidRPr="00D22032">
        <w:rPr>
          <w:rFonts w:cstheme="minorHAnsi"/>
          <w:b/>
        </w:rPr>
        <w:t>single argument</w:t>
      </w:r>
      <w:r w:rsidRPr="00D22032">
        <w:rPr>
          <w:rFonts w:cstheme="minorHAnsi"/>
        </w:rPr>
        <w:t xml:space="preserve"> passed to your function.</w:t>
      </w:r>
    </w:p>
    <w:p w14:paraId="16B45614" w14:textId="77777777" w:rsidR="00BE7215" w:rsidRPr="00D22032" w:rsidRDefault="00BE7215" w:rsidP="00BE7215">
      <w:pPr>
        <w:rPr>
          <w:rFonts w:cstheme="minorHAnsi"/>
          <w:lang w:val="bg-BG"/>
        </w:rPr>
      </w:pPr>
      <w:r w:rsidRPr="00D22032">
        <w:rPr>
          <w:rFonts w:cstheme="minorHAnsi"/>
        </w:rPr>
        <w:t xml:space="preserve">The </w:t>
      </w:r>
      <w:r w:rsidRPr="00D22032">
        <w:rPr>
          <w:rFonts w:cstheme="minorHAnsi"/>
          <w:b/>
        </w:rPr>
        <w:t>output</w:t>
      </w:r>
      <w:r w:rsidRPr="00D22032">
        <w:rPr>
          <w:rFonts w:cstheme="minorHAnsi"/>
        </w:rPr>
        <w:t xml:space="preserve"> should be printed on the console.</w:t>
      </w:r>
    </w:p>
    <w:p w14:paraId="1F570AAB" w14:textId="77777777" w:rsidR="00BE7215" w:rsidRPr="003D4A3A" w:rsidRDefault="00BE7215" w:rsidP="00BE7215">
      <w:pPr>
        <w:pStyle w:val="Heading3"/>
        <w:rPr>
          <w:lang w:val="bg-BG"/>
        </w:rPr>
      </w:pPr>
      <w:r w:rsidRPr="003D4A3A">
        <w:t>Example</w:t>
      </w:r>
    </w:p>
    <w:tbl>
      <w:tblPr>
        <w:tblStyle w:val="TableGrid"/>
        <w:tblW w:w="8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670"/>
      </w:tblGrid>
      <w:tr w:rsidR="00BE7215" w:rsidRPr="003D4A3A" w14:paraId="28B2C578" w14:textId="77777777" w:rsidTr="004F7B45">
        <w:tc>
          <w:tcPr>
            <w:tcW w:w="2949" w:type="dxa"/>
            <w:shd w:val="clear" w:color="auto" w:fill="D9D9D9" w:themeFill="background1" w:themeFillShade="D9"/>
          </w:tcPr>
          <w:p w14:paraId="69410DF2" w14:textId="77777777" w:rsidR="00BE7215" w:rsidRPr="00C27255" w:rsidRDefault="00BE7215" w:rsidP="004F7B45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C27255">
              <w:rPr>
                <w:rFonts w:ascii="Consolas" w:hAnsi="Consolas"/>
                <w:b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FC0F638" w14:textId="77777777" w:rsidR="00BE7215" w:rsidRPr="00C27255" w:rsidRDefault="00BE7215" w:rsidP="004F7B45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C27255">
              <w:rPr>
                <w:rFonts w:ascii="Consolas" w:hAnsi="Consolas"/>
                <w:b/>
              </w:rPr>
              <w:t>Output</w:t>
            </w:r>
          </w:p>
        </w:tc>
      </w:tr>
      <w:tr w:rsidR="00BE7215" w:rsidRPr="003D4A3A" w14:paraId="1039742D" w14:textId="77777777" w:rsidTr="004F7B45">
        <w:trPr>
          <w:trHeight w:val="195"/>
        </w:trPr>
        <w:tc>
          <w:tcPr>
            <w:tcW w:w="2949" w:type="dxa"/>
          </w:tcPr>
          <w:p w14:paraId="6D4E61A3" w14:textId="77777777" w:rsidR="00BE7215" w:rsidRPr="00191C38" w:rsidRDefault="00BE7215" w:rsidP="004F7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91C38">
              <w:rPr>
                <w:rFonts w:ascii="Consolas" w:hAnsi="Consolas"/>
                <w:b/>
                <w:noProof/>
              </w:rPr>
              <w:t>5</w:t>
            </w:r>
          </w:p>
        </w:tc>
        <w:tc>
          <w:tcPr>
            <w:tcW w:w="5670" w:type="dxa"/>
          </w:tcPr>
          <w:p w14:paraId="73048A45" w14:textId="77777777" w:rsidR="00BE7215" w:rsidRPr="00191C38" w:rsidRDefault="00BE7215" w:rsidP="004F7B45">
            <w:pPr>
              <w:rPr>
                <w:rFonts w:ascii="Consolas" w:hAnsi="Consolas"/>
                <w:b/>
                <w:noProof/>
              </w:rPr>
            </w:pPr>
            <w:r w:rsidRPr="00191C38">
              <w:rPr>
                <w:rFonts w:ascii="Consolas" w:hAnsi="Consolas"/>
                <w:b/>
                <w:noProof/>
              </w:rPr>
              <w:t>78.54</w:t>
            </w:r>
          </w:p>
        </w:tc>
      </w:tr>
      <w:tr w:rsidR="00BE7215" w:rsidRPr="003D4A3A" w14:paraId="4BEA9E0D" w14:textId="77777777" w:rsidTr="004F7B45">
        <w:trPr>
          <w:trHeight w:val="195"/>
        </w:trPr>
        <w:tc>
          <w:tcPr>
            <w:tcW w:w="2949" w:type="dxa"/>
          </w:tcPr>
          <w:p w14:paraId="072AA69C" w14:textId="77777777" w:rsidR="00BE7215" w:rsidRPr="00191C38" w:rsidRDefault="00BE7215" w:rsidP="004F7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91C38">
              <w:rPr>
                <w:rFonts w:ascii="Consolas" w:hAnsi="Consolas"/>
                <w:b/>
                <w:noProof/>
              </w:rPr>
              <w:t>'name'</w:t>
            </w:r>
          </w:p>
        </w:tc>
        <w:tc>
          <w:tcPr>
            <w:tcW w:w="5670" w:type="dxa"/>
          </w:tcPr>
          <w:p w14:paraId="0A46745C" w14:textId="77777777" w:rsidR="00BE7215" w:rsidRPr="00191C38" w:rsidRDefault="00BE7215" w:rsidP="004F7B45">
            <w:pPr>
              <w:rPr>
                <w:rFonts w:ascii="Consolas" w:hAnsi="Consolas"/>
                <w:b/>
                <w:noProof/>
              </w:rPr>
            </w:pPr>
            <w:r w:rsidRPr="00191C38">
              <w:rPr>
                <w:rFonts w:ascii="Consolas" w:hAnsi="Consolas"/>
                <w:b/>
                <w:noProof/>
              </w:rPr>
              <w:t>We can not calculate the circle area, because we receive a string.</w:t>
            </w:r>
          </w:p>
        </w:tc>
      </w:tr>
    </w:tbl>
    <w:p w14:paraId="02BE2E25" w14:textId="77777777" w:rsidR="00BE7215" w:rsidRPr="003D4A3A" w:rsidRDefault="00BE7215" w:rsidP="00BE7215">
      <w:pPr>
        <w:pStyle w:val="Heading3"/>
        <w:rPr>
          <w:lang w:val="bg-BG"/>
        </w:rPr>
      </w:pPr>
      <w:r w:rsidRPr="003D4A3A">
        <w:t>Hints</w:t>
      </w:r>
    </w:p>
    <w:p w14:paraId="54FCF79D" w14:textId="77777777" w:rsidR="00BE7215" w:rsidRPr="00191C38" w:rsidRDefault="00BE7215" w:rsidP="00BE7215">
      <w:pPr>
        <w:pStyle w:val="ListParagraph"/>
        <w:numPr>
          <w:ilvl w:val="0"/>
          <w:numId w:val="44"/>
        </w:numPr>
        <w:rPr>
          <w:lang w:val="bg-BG"/>
        </w:rPr>
      </w:pPr>
      <w:r w:rsidRPr="00191C38">
        <w:t>Write a function that receives a single argument.</w:t>
      </w:r>
    </w:p>
    <w:p w14:paraId="07B42865" w14:textId="77777777" w:rsidR="00BE7215" w:rsidRPr="00191C38" w:rsidRDefault="00BE7215" w:rsidP="00BE7215">
      <w:pPr>
        <w:pStyle w:val="ListParagraph"/>
        <w:numPr>
          <w:ilvl w:val="0"/>
          <w:numId w:val="4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lang w:val="bg-BG"/>
        </w:rPr>
      </w:pPr>
      <w:r w:rsidRPr="00191C38">
        <w:t xml:space="preserve">Declare a variable named </w:t>
      </w:r>
      <w:r w:rsidRPr="00191C38">
        <w:rPr>
          <w:rStyle w:val="CodeChar"/>
        </w:rPr>
        <w:t>result</w:t>
      </w:r>
      <w:r w:rsidRPr="00191C38">
        <w:rPr>
          <w:noProof/>
        </w:rPr>
        <w:t xml:space="preserve"> </w:t>
      </w:r>
      <w:r w:rsidRPr="00191C38">
        <w:t>that will keep your result.</w:t>
      </w:r>
    </w:p>
    <w:p w14:paraId="257E5374" w14:textId="77777777" w:rsidR="00BE7215" w:rsidRPr="00B0150A" w:rsidRDefault="00BE7215" w:rsidP="00BE7215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045D42AC" wp14:editId="08D36E45">
            <wp:extent cx="2453640" cy="1281102"/>
            <wp:effectExtent l="19050" t="19050" r="22860" b="1460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460899" cy="12848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545BC9" w14:textId="77777777" w:rsidR="00BE7215" w:rsidRPr="00191C38" w:rsidRDefault="00BE7215" w:rsidP="00BE7215">
      <w:pPr>
        <w:pStyle w:val="ListParagraph"/>
        <w:numPr>
          <w:ilvl w:val="0"/>
          <w:numId w:val="45"/>
        </w:numPr>
        <w:rPr>
          <w:noProof/>
          <w:lang w:val="bg-BG" w:eastAsia="bg-BG"/>
        </w:rPr>
      </w:pPr>
      <w:r w:rsidRPr="00191C38">
        <w:rPr>
          <w:noProof/>
          <w:lang w:eastAsia="bg-BG"/>
        </w:rPr>
        <w:t xml:space="preserve">Check the type of the input argument with the </w:t>
      </w:r>
      <w:r w:rsidRPr="00191C38">
        <w:rPr>
          <w:rStyle w:val="CodeChar"/>
        </w:rPr>
        <w:t>typeof</w:t>
      </w:r>
      <w:r w:rsidRPr="00191C38">
        <w:rPr>
          <w:noProof/>
          <w:lang w:eastAsia="bg-BG"/>
        </w:rPr>
        <w:t xml:space="preserve"> operator.</w:t>
      </w:r>
    </w:p>
    <w:p w14:paraId="11521546" w14:textId="77777777" w:rsidR="00BE7215" w:rsidRPr="003D4A3A" w:rsidRDefault="00BE7215" w:rsidP="00BE7215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3239FFDE" wp14:editId="7619C754">
            <wp:extent cx="3291840" cy="335280"/>
            <wp:effectExtent l="19050" t="19050" r="22860" b="2667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335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06DD99" w14:textId="7D3DFB41" w:rsidR="00BE7215" w:rsidRPr="00191C38" w:rsidRDefault="00BE7215" w:rsidP="00BE7215">
      <w:pPr>
        <w:pStyle w:val="ListParagraph"/>
        <w:numPr>
          <w:ilvl w:val="0"/>
          <w:numId w:val="45"/>
        </w:numPr>
        <w:rPr>
          <w:noProof/>
          <w:lang w:val="bg-BG" w:eastAsia="bg-BG"/>
        </w:rPr>
      </w:pPr>
      <w:r w:rsidRPr="00191C38">
        <w:rPr>
          <w:noProof/>
          <w:lang w:eastAsia="bg-BG"/>
        </w:rPr>
        <w:t xml:space="preserve">If the type is equal to </w:t>
      </w:r>
      <w:r w:rsidRPr="00191C38">
        <w:rPr>
          <w:rStyle w:val="CodeChar"/>
        </w:rPr>
        <w:t>'number'</w:t>
      </w:r>
      <w:r w:rsidRPr="00191C38">
        <w:rPr>
          <w:noProof/>
          <w:lang w:eastAsia="bg-BG"/>
        </w:rPr>
        <w:t xml:space="preserve">, calculate the circle area and print it on the console rounded to two decimal places. To do this, use the method </w:t>
      </w:r>
      <w:r w:rsidRPr="00191C38">
        <w:rPr>
          <w:rStyle w:val="CodeChar"/>
          <w:lang w:eastAsia="bg-BG"/>
        </w:rPr>
        <w:t>toFixed().</w:t>
      </w:r>
      <w:r w:rsidRPr="00191C38">
        <w:rPr>
          <w:rStyle w:val="CodeChar"/>
          <w:lang w:val="bg-BG" w:eastAsia="bg-BG"/>
        </w:rPr>
        <w:br/>
      </w:r>
      <w:r w:rsidRPr="00191C38">
        <w:rPr>
          <w:noProof/>
          <w:lang w:eastAsia="bg-BG"/>
        </w:rPr>
        <w:t>The </w:t>
      </w:r>
      <w:r w:rsidRPr="00191C38">
        <w:rPr>
          <w:rStyle w:val="CodeChar"/>
          <w:lang w:eastAsia="bg-BG"/>
        </w:rPr>
        <w:t>Math.pow()</w:t>
      </w:r>
      <w:r w:rsidRPr="00191C38">
        <w:rPr>
          <w:noProof/>
          <w:lang w:eastAsia="bg-BG"/>
        </w:rPr>
        <w:t> function returns the base to the exponent power, that is, </w:t>
      </w:r>
      <w:r w:rsidR="00DA0AA2">
        <w:rPr>
          <w:noProof/>
          <w:lang w:eastAsia="bg-BG"/>
        </w:rPr>
        <w:t xml:space="preserve">the </w:t>
      </w:r>
      <w:r w:rsidRPr="00191C38">
        <w:rPr>
          <w:noProof/>
          <w:lang w:eastAsia="bg-BG"/>
        </w:rPr>
        <w:t xml:space="preserve">base </w:t>
      </w:r>
      <w:r w:rsidRPr="00191C38">
        <w:rPr>
          <w:lang w:eastAsia="bg-BG"/>
        </w:rPr>
        <w:t>exponent.</w:t>
      </w:r>
      <w:r w:rsidRPr="00191C38">
        <w:rPr>
          <w:noProof/>
          <w:lang w:eastAsia="bg-BG"/>
        </w:rPr>
        <w:t xml:space="preserve"> You can find more information about the area </w:t>
      </w:r>
      <w:hyperlink r:id="rId27" w:history="1">
        <w:r w:rsidRPr="00191C38">
          <w:rPr>
            <w:rStyle w:val="Hyperlink"/>
            <w:noProof/>
            <w:lang w:eastAsia="bg-BG"/>
          </w:rPr>
          <w:t>here</w:t>
        </w:r>
      </w:hyperlink>
      <w:r w:rsidRPr="00191C38">
        <w:rPr>
          <w:noProof/>
          <w:lang w:eastAsia="bg-BG"/>
        </w:rPr>
        <w:t>:</w:t>
      </w:r>
    </w:p>
    <w:p w14:paraId="436FEEC7" w14:textId="77777777" w:rsidR="00BE7215" w:rsidRPr="003D4A3A" w:rsidRDefault="00BE7215" w:rsidP="00BE7215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600DFFE" wp14:editId="7A9E047D">
            <wp:extent cx="4579620" cy="1082040"/>
            <wp:effectExtent l="19050" t="19050" r="11430" b="2286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57962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282AF9" w14:textId="77777777" w:rsidR="00BE7215" w:rsidRPr="00191C38" w:rsidRDefault="00BE7215" w:rsidP="00BE7215">
      <w:pPr>
        <w:pStyle w:val="ListParagraph"/>
        <w:numPr>
          <w:ilvl w:val="0"/>
          <w:numId w:val="45"/>
        </w:numPr>
        <w:rPr>
          <w:noProof/>
          <w:lang w:val="bg-BG" w:eastAsia="bg-BG"/>
        </w:rPr>
      </w:pPr>
      <w:r w:rsidRPr="00191C38">
        <w:rPr>
          <w:noProof/>
          <w:lang w:eastAsia="bg-BG"/>
        </w:rPr>
        <w:t xml:space="preserve">If the type is </w:t>
      </w:r>
      <w:r w:rsidRPr="00191C38">
        <w:rPr>
          <w:b/>
          <w:bCs/>
          <w:noProof/>
          <w:lang w:eastAsia="bg-BG"/>
        </w:rPr>
        <w:t>NOT</w:t>
      </w:r>
      <w:r w:rsidRPr="00191C38">
        <w:rPr>
          <w:noProof/>
          <w:lang w:eastAsia="bg-BG"/>
        </w:rPr>
        <w:t xml:space="preserve"> a </w:t>
      </w:r>
      <w:r w:rsidRPr="00191C38">
        <w:rPr>
          <w:rStyle w:val="CodeChar"/>
        </w:rPr>
        <w:t>'number'</w:t>
      </w:r>
      <w:r w:rsidRPr="00191C38">
        <w:rPr>
          <w:noProof/>
          <w:lang w:eastAsia="bg-BG"/>
        </w:rPr>
        <w:t>, print the following text on the console:</w:t>
      </w:r>
    </w:p>
    <w:p w14:paraId="2681FC40" w14:textId="297188A0" w:rsidR="00BE7215" w:rsidRPr="00434F9B" w:rsidRDefault="00BE7215" w:rsidP="00434F9B">
      <w:pPr>
        <w:pStyle w:val="ListParagraph"/>
        <w:jc w:val="bot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1B1F1ADC" wp14:editId="13562FAF">
            <wp:extent cx="5176630" cy="937500"/>
            <wp:effectExtent l="19050" t="19050" r="24130" b="1524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195325" cy="9408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659B62" w14:textId="77777777" w:rsidR="00434F9B" w:rsidRPr="002233F9" w:rsidRDefault="00434F9B" w:rsidP="00434F9B">
      <w:pPr>
        <w:pStyle w:val="Heading2"/>
        <w:numPr>
          <w:ilvl w:val="0"/>
          <w:numId w:val="41"/>
        </w:numPr>
        <w:rPr>
          <w:lang w:val="bg-BG"/>
        </w:rPr>
      </w:pPr>
      <w:r w:rsidRPr="002233F9">
        <w:t>Numbers from 1 to 5</w:t>
      </w:r>
    </w:p>
    <w:p w14:paraId="6F06F7FC" w14:textId="77777777" w:rsidR="00434F9B" w:rsidRPr="002233F9" w:rsidRDefault="00434F9B" w:rsidP="00434F9B">
      <w:pPr>
        <w:rPr>
          <w:lang w:val="bg-BG"/>
        </w:rPr>
      </w:pPr>
      <w:r w:rsidRPr="002233F9">
        <w:t xml:space="preserve">Write a function that </w:t>
      </w:r>
      <w:r w:rsidRPr="00C308C1">
        <w:rPr>
          <w:b/>
        </w:rPr>
        <w:t>prints</w:t>
      </w:r>
      <w:r w:rsidRPr="002233F9">
        <w:t xml:space="preserve"> all the </w:t>
      </w:r>
      <w:r w:rsidRPr="00C308C1">
        <w:rPr>
          <w:b/>
        </w:rPr>
        <w:t>numbers</w:t>
      </w:r>
      <w:r w:rsidRPr="002233F9">
        <w:t xml:space="preserve"> from </w:t>
      </w:r>
      <w:r w:rsidRPr="002233F9">
        <w:rPr>
          <w:b/>
        </w:rPr>
        <w:t>1</w:t>
      </w:r>
      <w:r w:rsidRPr="002233F9">
        <w:t xml:space="preserve"> </w:t>
      </w:r>
      <w:r w:rsidRPr="002233F9">
        <w:rPr>
          <w:b/>
        </w:rPr>
        <w:t>to</w:t>
      </w:r>
      <w:r w:rsidRPr="002233F9">
        <w:t xml:space="preserve"> </w:t>
      </w:r>
      <w:r w:rsidRPr="002233F9">
        <w:rPr>
          <w:b/>
        </w:rPr>
        <w:t>5</w:t>
      </w:r>
      <w:r w:rsidRPr="002233F9">
        <w:t xml:space="preserve"> </w:t>
      </w:r>
      <w:r w:rsidRPr="002233F9">
        <w:rPr>
          <w:noProof/>
        </w:rPr>
        <w:t>(</w:t>
      </w:r>
      <w:r w:rsidRPr="002233F9">
        <w:t>inclusive</w:t>
      </w:r>
      <w:r w:rsidRPr="002233F9">
        <w:rPr>
          <w:noProof/>
        </w:rPr>
        <w:t xml:space="preserve">) </w:t>
      </w:r>
      <w:r w:rsidRPr="002233F9">
        <w:t>each on a separate line</w:t>
      </w:r>
      <w:r>
        <w:t>.</w:t>
      </w:r>
    </w:p>
    <w:p w14:paraId="79646246" w14:textId="77777777" w:rsidR="00434F9B" w:rsidRPr="002233F9" w:rsidRDefault="00434F9B" w:rsidP="00434F9B">
      <w:pPr>
        <w:pStyle w:val="Heading3"/>
        <w:rPr>
          <w:lang w:val="bg-BG"/>
        </w:rPr>
      </w:pPr>
      <w:r w:rsidRPr="002233F9">
        <w:t>Hints</w:t>
      </w:r>
    </w:p>
    <w:p w14:paraId="1B1B0EA5" w14:textId="77777777" w:rsidR="00434F9B" w:rsidRPr="002233F9" w:rsidRDefault="00434F9B" w:rsidP="00434F9B">
      <w:pPr>
        <w:rPr>
          <w:lang w:val="bg-BG"/>
        </w:rPr>
      </w:pPr>
      <w:r w:rsidRPr="002233F9">
        <w:t>Create a for loop starting from 1 and continuing until 5 and print the number</w:t>
      </w:r>
      <w:r>
        <w:t>.</w:t>
      </w:r>
    </w:p>
    <w:p w14:paraId="780D831D" w14:textId="77777777" w:rsidR="00434F9B" w:rsidRPr="002233F9" w:rsidRDefault="00434F9B" w:rsidP="00434F9B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96BF210" wp14:editId="7D321378">
            <wp:extent cx="3159125" cy="1647259"/>
            <wp:effectExtent l="19050" t="19050" r="22225" b="1016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8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0688" cy="164807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2E42DB" w14:textId="77777777" w:rsidR="00434F9B" w:rsidRPr="002233F9" w:rsidRDefault="00434F9B" w:rsidP="00434F9B">
      <w:pPr>
        <w:pStyle w:val="Heading2"/>
        <w:numPr>
          <w:ilvl w:val="0"/>
          <w:numId w:val="41"/>
        </w:numPr>
        <w:rPr>
          <w:lang w:val="bg-BG"/>
        </w:rPr>
      </w:pPr>
      <w:r w:rsidRPr="002233F9">
        <w:t>Numbers from M to N</w:t>
      </w:r>
    </w:p>
    <w:p w14:paraId="23C7B43C" w14:textId="77777777" w:rsidR="00434F9B" w:rsidRPr="002233F9" w:rsidRDefault="00434F9B" w:rsidP="00434F9B">
      <w:pPr>
        <w:rPr>
          <w:lang w:val="bg-BG"/>
        </w:rPr>
      </w:pPr>
      <w:r w:rsidRPr="002233F9">
        <w:t xml:space="preserve">Write a function that receives a number </w:t>
      </w:r>
      <w:r w:rsidRPr="002233F9">
        <w:rPr>
          <w:b/>
        </w:rPr>
        <w:t>M</w:t>
      </w:r>
      <w:r w:rsidRPr="002233F9">
        <w:t xml:space="preserve"> and a number </w:t>
      </w:r>
      <w:r w:rsidRPr="002233F9">
        <w:rPr>
          <w:b/>
        </w:rPr>
        <w:t>N</w:t>
      </w:r>
      <w:r w:rsidRPr="002233F9">
        <w:t xml:space="preserve"> </w:t>
      </w:r>
      <w:r w:rsidRPr="002233F9">
        <w:rPr>
          <w:noProof/>
        </w:rPr>
        <w:t>(</w:t>
      </w:r>
      <w:r w:rsidRPr="002233F9">
        <w:t xml:space="preserve">M will always be bigger than N). </w:t>
      </w:r>
      <w:r w:rsidRPr="00DA0AA2">
        <w:rPr>
          <w:b/>
          <w:bCs/>
        </w:rPr>
        <w:t>Print</w:t>
      </w:r>
      <w:r w:rsidRPr="002233F9">
        <w:t xml:space="preserve"> all numbers from </w:t>
      </w:r>
      <w:r w:rsidRPr="002233F9">
        <w:rPr>
          <w:b/>
        </w:rPr>
        <w:t>M to N</w:t>
      </w:r>
      <w:r w:rsidRPr="00CA2651">
        <w:t>.</w:t>
      </w:r>
    </w:p>
    <w:p w14:paraId="3F5A321F" w14:textId="77777777" w:rsidR="00434F9B" w:rsidRPr="002233F9" w:rsidRDefault="00434F9B" w:rsidP="00434F9B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27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440"/>
      </w:tblGrid>
      <w:tr w:rsidR="00434F9B" w:rsidRPr="002233F9" w14:paraId="3A04F409" w14:textId="77777777" w:rsidTr="004F7B45">
        <w:tc>
          <w:tcPr>
            <w:tcW w:w="1322" w:type="dxa"/>
            <w:shd w:val="clear" w:color="auto" w:fill="D9D9D9" w:themeFill="background1" w:themeFillShade="D9"/>
            <w:vAlign w:val="center"/>
          </w:tcPr>
          <w:p w14:paraId="02419E51" w14:textId="77777777" w:rsidR="00434F9B" w:rsidRPr="002233F9" w:rsidRDefault="00434F9B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2A632EBE" w14:textId="77777777" w:rsidR="00434F9B" w:rsidRPr="002233F9" w:rsidRDefault="00434F9B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434F9B" w:rsidRPr="002233F9" w14:paraId="5507A792" w14:textId="77777777" w:rsidTr="004F7B45">
        <w:tc>
          <w:tcPr>
            <w:tcW w:w="1322" w:type="dxa"/>
            <w:vAlign w:val="center"/>
          </w:tcPr>
          <w:p w14:paraId="6B12D2E9" w14:textId="77777777" w:rsidR="00434F9B" w:rsidRPr="0018369F" w:rsidRDefault="00434F9B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  <w:lang w:val="bg-BG"/>
              </w:rPr>
            </w:pPr>
            <w:r w:rsidRPr="002233F9">
              <w:rPr>
                <w:rFonts w:eastAsia="Times New Roman" w:cstheme="minorHAnsi"/>
                <w:color w:val="000000"/>
              </w:rPr>
              <w:t>6</w:t>
            </w:r>
            <w:r>
              <w:rPr>
                <w:rFonts w:eastAsia="Times New Roman" w:cstheme="minorHAnsi"/>
                <w:color w:val="000000"/>
                <w:lang w:val="bg-BG"/>
              </w:rPr>
              <w:t xml:space="preserve">, </w:t>
            </w:r>
            <w:r w:rsidRPr="002233F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14:paraId="4C322616" w14:textId="77777777" w:rsidR="00434F9B" w:rsidRPr="002233F9" w:rsidRDefault="00434F9B" w:rsidP="004F7B45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6</w:t>
            </w:r>
            <w:r w:rsidRPr="002233F9">
              <w:rPr>
                <w:rFonts w:cstheme="minorHAnsi"/>
                <w:noProof/>
                <w:lang w:val="bg-BG"/>
              </w:rPr>
              <w:br/>
            </w:r>
            <w:r w:rsidRPr="002233F9">
              <w:rPr>
                <w:rFonts w:cstheme="minorHAnsi"/>
                <w:noProof/>
              </w:rPr>
              <w:t>5</w:t>
            </w:r>
          </w:p>
          <w:p w14:paraId="3AEBF422" w14:textId="77777777" w:rsidR="00434F9B" w:rsidRPr="002233F9" w:rsidRDefault="00434F9B" w:rsidP="004F7B45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4</w:t>
            </w:r>
          </w:p>
          <w:p w14:paraId="0901838A" w14:textId="77777777" w:rsidR="00434F9B" w:rsidRPr="002233F9" w:rsidRDefault="00434F9B" w:rsidP="004F7B45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3</w:t>
            </w:r>
          </w:p>
          <w:p w14:paraId="1A1FE7AD" w14:textId="77777777" w:rsidR="00434F9B" w:rsidRPr="002233F9" w:rsidRDefault="00434F9B" w:rsidP="004F7B45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2</w:t>
            </w:r>
          </w:p>
        </w:tc>
      </w:tr>
      <w:tr w:rsidR="00434F9B" w:rsidRPr="002233F9" w14:paraId="62710D94" w14:textId="77777777" w:rsidTr="004F7B45">
        <w:tc>
          <w:tcPr>
            <w:tcW w:w="1322" w:type="dxa"/>
            <w:vAlign w:val="center"/>
          </w:tcPr>
          <w:p w14:paraId="21B47012" w14:textId="77777777" w:rsidR="00434F9B" w:rsidRPr="0018369F" w:rsidRDefault="00434F9B" w:rsidP="004F7B45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2233F9">
              <w:rPr>
                <w:rFonts w:cstheme="minorHAnsi"/>
                <w:bCs/>
              </w:rPr>
              <w:t>4</w:t>
            </w:r>
            <w:r>
              <w:rPr>
                <w:rFonts w:cstheme="minorHAnsi"/>
                <w:bCs/>
                <w:lang w:val="bg-BG"/>
              </w:rPr>
              <w:t xml:space="preserve">, </w:t>
            </w:r>
            <w:r w:rsidRPr="002233F9">
              <w:rPr>
                <w:rFonts w:cstheme="minorHAnsi"/>
                <w:bCs/>
              </w:rPr>
              <w:t>1</w:t>
            </w:r>
          </w:p>
        </w:tc>
        <w:tc>
          <w:tcPr>
            <w:tcW w:w="1440" w:type="dxa"/>
            <w:vAlign w:val="center"/>
          </w:tcPr>
          <w:p w14:paraId="223C28D3" w14:textId="77777777" w:rsidR="00434F9B" w:rsidRPr="002233F9" w:rsidRDefault="00434F9B" w:rsidP="004F7B45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4</w:t>
            </w:r>
          </w:p>
          <w:p w14:paraId="78F6E8A9" w14:textId="77777777" w:rsidR="00434F9B" w:rsidRPr="002233F9" w:rsidRDefault="00434F9B" w:rsidP="004F7B45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lastRenderedPageBreak/>
              <w:t>3</w:t>
            </w:r>
          </w:p>
          <w:p w14:paraId="33489C92" w14:textId="77777777" w:rsidR="00434F9B" w:rsidRPr="002233F9" w:rsidRDefault="00434F9B" w:rsidP="004F7B45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2</w:t>
            </w:r>
          </w:p>
          <w:p w14:paraId="03AB6C94" w14:textId="77777777" w:rsidR="00434F9B" w:rsidRPr="002233F9" w:rsidRDefault="00434F9B" w:rsidP="004F7B45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1</w:t>
            </w:r>
          </w:p>
        </w:tc>
      </w:tr>
    </w:tbl>
    <w:p w14:paraId="7207C36E" w14:textId="77777777" w:rsidR="00434F9B" w:rsidRPr="002233F9" w:rsidRDefault="00434F9B" w:rsidP="00434F9B">
      <w:pPr>
        <w:pStyle w:val="Heading3"/>
        <w:rPr>
          <w:lang w:val="bg-BG"/>
        </w:rPr>
      </w:pPr>
      <w:r w:rsidRPr="002233F9">
        <w:lastRenderedPageBreak/>
        <w:t>Hints</w:t>
      </w:r>
    </w:p>
    <w:p w14:paraId="2EE14C32" w14:textId="77777777" w:rsidR="00434F9B" w:rsidRPr="002233F9" w:rsidRDefault="00434F9B" w:rsidP="00434F9B">
      <w:pPr>
        <w:rPr>
          <w:lang w:val="bg-BG"/>
        </w:rPr>
      </w:pPr>
      <w:r w:rsidRPr="002233F9">
        <w:t>Use for or while loop and print the numbers.</w:t>
      </w:r>
    </w:p>
    <w:p w14:paraId="62DCA72D" w14:textId="62E68D08" w:rsidR="00BE7215" w:rsidRDefault="00434F9B" w:rsidP="00DA0AA2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DEC22C2" wp14:editId="76FE5C57">
            <wp:extent cx="3444240" cy="1520834"/>
            <wp:effectExtent l="19050" t="19050" r="22860" b="22225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24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7123" cy="152210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0C9023B" w14:textId="77777777" w:rsidR="00DA0AA2" w:rsidRPr="00124264" w:rsidRDefault="00DA0AA2" w:rsidP="00DA0AA2">
      <w:pPr>
        <w:pStyle w:val="Heading2"/>
        <w:numPr>
          <w:ilvl w:val="0"/>
          <w:numId w:val="41"/>
        </w:numPr>
        <w:rPr>
          <w:lang w:val="bg-BG"/>
        </w:rPr>
      </w:pPr>
      <w:r w:rsidRPr="00124264">
        <w:t>Sum First and Last Array Elements</w:t>
      </w:r>
    </w:p>
    <w:p w14:paraId="6A677A68" w14:textId="77777777" w:rsidR="00DA0AA2" w:rsidRPr="00124264" w:rsidRDefault="00DA0AA2" w:rsidP="00DA0AA2">
      <w:pPr>
        <w:rPr>
          <w:lang w:val="bg-BG"/>
        </w:rPr>
      </w:pPr>
      <w:r w:rsidRPr="00124264">
        <w:t xml:space="preserve">Write a function that receives an </w:t>
      </w:r>
      <w:r>
        <w:rPr>
          <w:b/>
        </w:rPr>
        <w:t>array of number</w:t>
      </w:r>
      <w:r w:rsidRPr="00124264">
        <w:rPr>
          <w:b/>
        </w:rPr>
        <w:t>s</w:t>
      </w:r>
      <w:r w:rsidRPr="00124264">
        <w:t xml:space="preserve"> and prints the sum of </w:t>
      </w:r>
      <w:r>
        <w:t xml:space="preserve">the </w:t>
      </w:r>
      <w:r w:rsidRPr="00124264">
        <w:rPr>
          <w:b/>
        </w:rPr>
        <w:t>first</w:t>
      </w:r>
      <w:r w:rsidRPr="00124264">
        <w:t xml:space="preserve"> and </w:t>
      </w:r>
      <w:r w:rsidRPr="00124264">
        <w:rPr>
          <w:b/>
        </w:rPr>
        <w:t>last</w:t>
      </w:r>
      <w:r w:rsidRPr="00124264">
        <w:t xml:space="preserve"> element in that array.</w:t>
      </w:r>
    </w:p>
    <w:p w14:paraId="1ECFD40E" w14:textId="77777777" w:rsidR="00DA0AA2" w:rsidRPr="00124264" w:rsidRDefault="00DA0AA2" w:rsidP="00DA0AA2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46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1800"/>
      </w:tblGrid>
      <w:tr w:rsidR="00DA0AA2" w:rsidRPr="00124264" w14:paraId="74E24D95" w14:textId="77777777" w:rsidTr="004F7B45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2606E29F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7130B6D0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DA0AA2" w:rsidRPr="00124264" w14:paraId="69897A6B" w14:textId="77777777" w:rsidTr="004F7B45">
        <w:tc>
          <w:tcPr>
            <w:tcW w:w="2852" w:type="dxa"/>
            <w:vAlign w:val="center"/>
          </w:tcPr>
          <w:p w14:paraId="28C74F6E" w14:textId="77777777" w:rsidR="00DA0AA2" w:rsidRPr="000A6E31" w:rsidRDefault="00DA0AA2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0A6E31">
              <w:rPr>
                <w:rFonts w:ascii="Consolas" w:eastAsia="Times New Roman" w:hAnsi="Consolas" w:cstheme="minorHAnsi"/>
                <w:color w:val="000000"/>
              </w:rPr>
              <w:t>[20, 30, 40]</w:t>
            </w:r>
          </w:p>
        </w:tc>
        <w:tc>
          <w:tcPr>
            <w:tcW w:w="1800" w:type="dxa"/>
            <w:vAlign w:val="center"/>
          </w:tcPr>
          <w:p w14:paraId="013F0402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A6E31">
              <w:rPr>
                <w:rFonts w:ascii="Consolas" w:hAnsi="Consolas" w:cstheme="minorHAnsi"/>
                <w:noProof/>
              </w:rPr>
              <w:t>60</w:t>
            </w:r>
          </w:p>
        </w:tc>
      </w:tr>
      <w:tr w:rsidR="00DA0AA2" w:rsidRPr="00124264" w14:paraId="12F6EDA9" w14:textId="77777777" w:rsidTr="004F7B45">
        <w:tc>
          <w:tcPr>
            <w:tcW w:w="2852" w:type="dxa"/>
            <w:vAlign w:val="center"/>
          </w:tcPr>
          <w:p w14:paraId="5A2A55D4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0, 17, 22, 33]</w:t>
            </w:r>
          </w:p>
        </w:tc>
        <w:tc>
          <w:tcPr>
            <w:tcW w:w="1800" w:type="dxa"/>
            <w:vAlign w:val="center"/>
          </w:tcPr>
          <w:p w14:paraId="252B8E18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43</w:t>
            </w:r>
          </w:p>
        </w:tc>
      </w:tr>
      <w:tr w:rsidR="00DA0AA2" w:rsidRPr="00124264" w14:paraId="5588A599" w14:textId="77777777" w:rsidTr="004F7B45">
        <w:tc>
          <w:tcPr>
            <w:tcW w:w="2852" w:type="dxa"/>
            <w:vAlign w:val="center"/>
          </w:tcPr>
          <w:p w14:paraId="2608360D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1, 58, 69]</w:t>
            </w:r>
          </w:p>
        </w:tc>
        <w:tc>
          <w:tcPr>
            <w:tcW w:w="1800" w:type="dxa"/>
            <w:vAlign w:val="center"/>
          </w:tcPr>
          <w:p w14:paraId="240E5968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80</w:t>
            </w:r>
          </w:p>
        </w:tc>
      </w:tr>
    </w:tbl>
    <w:p w14:paraId="7645CEF9" w14:textId="77777777" w:rsidR="00DA0AA2" w:rsidRPr="00124264" w:rsidRDefault="00DA0AA2" w:rsidP="00DA0AA2">
      <w:pPr>
        <w:pStyle w:val="Heading3"/>
        <w:rPr>
          <w:lang w:val="bg-BG"/>
        </w:rPr>
      </w:pPr>
      <w:r w:rsidRPr="00124264">
        <w:t>Hints</w:t>
      </w:r>
    </w:p>
    <w:p w14:paraId="6F2211FA" w14:textId="77777777" w:rsidR="00DA0AA2" w:rsidRPr="00124264" w:rsidRDefault="00DA0AA2" w:rsidP="00DA0AA2">
      <w:pPr>
        <w:pStyle w:val="ListParagraph"/>
        <w:numPr>
          <w:ilvl w:val="0"/>
          <w:numId w:val="46"/>
        </w:numPr>
        <w:rPr>
          <w:lang w:val="bg-BG"/>
        </w:rPr>
      </w:pPr>
      <w:r>
        <w:t xml:space="preserve">You can access the </w:t>
      </w:r>
      <w:r w:rsidRPr="00997A4B">
        <w:rPr>
          <w:b/>
          <w:bCs/>
        </w:rPr>
        <w:t>last element</w:t>
      </w:r>
      <w:r>
        <w:t xml:space="preserve"> in an array by subtracting 1 from </w:t>
      </w:r>
      <w:r w:rsidRPr="00997A4B">
        <w:rPr>
          <w:b/>
          <w:bCs/>
        </w:rPr>
        <w:t>its length</w:t>
      </w:r>
      <w:r>
        <w:t>:</w:t>
      </w:r>
    </w:p>
    <w:p w14:paraId="091896D7" w14:textId="77777777" w:rsidR="00DA0AA2" w:rsidRPr="00124264" w:rsidRDefault="00DA0AA2" w:rsidP="00DA0AA2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5F62B1" wp14:editId="5959D6B3">
            <wp:extent cx="3448685" cy="1171500"/>
            <wp:effectExtent l="19050" t="19050" r="18415" b="1016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4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1004" cy="117908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38407B" w14:textId="77777777" w:rsidR="00DA0AA2" w:rsidRPr="00124264" w:rsidRDefault="00DA0AA2" w:rsidP="00DA0AA2">
      <w:pPr>
        <w:pStyle w:val="Heading2"/>
        <w:numPr>
          <w:ilvl w:val="0"/>
          <w:numId w:val="41"/>
        </w:numPr>
        <w:rPr>
          <w:noProof/>
          <w:lang w:val="bg-BG" w:eastAsia="bg-BG"/>
        </w:rPr>
      </w:pPr>
      <w:r w:rsidRPr="00124264">
        <w:rPr>
          <w:noProof/>
          <w:lang w:eastAsia="bg-BG"/>
        </w:rPr>
        <w:t>Reverse an Array of Numbers</w:t>
      </w:r>
    </w:p>
    <w:p w14:paraId="2A0E7738" w14:textId="77777777" w:rsidR="00DA0AA2" w:rsidRPr="00124264" w:rsidRDefault="00DA0AA2" w:rsidP="00DA0AA2">
      <w:pPr>
        <w:rPr>
          <w:lang w:val="bg-BG" w:eastAsia="bg-BG"/>
        </w:rPr>
      </w:pPr>
      <w:r w:rsidRPr="00124264">
        <w:rPr>
          <w:lang w:eastAsia="bg-BG"/>
        </w:rPr>
        <w:t xml:space="preserve">Write a program, which receives a number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 xml:space="preserve">and an </w:t>
      </w:r>
      <w:r w:rsidRPr="00124264">
        <w:rPr>
          <w:b/>
          <w:bCs/>
          <w:lang w:eastAsia="bg-BG"/>
        </w:rPr>
        <w:t>array</w:t>
      </w:r>
      <w:r w:rsidRPr="00124264">
        <w:rPr>
          <w:lang w:eastAsia="bg-BG"/>
        </w:rPr>
        <w:t xml:space="preserve"> of elements. Your task is to </w:t>
      </w:r>
      <w:r w:rsidRPr="00124264">
        <w:rPr>
          <w:b/>
          <w:bCs/>
          <w:lang w:eastAsia="bg-BG"/>
        </w:rPr>
        <w:t>create</w:t>
      </w:r>
      <w:r w:rsidRPr="00124264">
        <w:rPr>
          <w:lang w:eastAsia="bg-BG"/>
        </w:rPr>
        <w:t xml:space="preserve"> a </w:t>
      </w:r>
      <w:r w:rsidRPr="00124264">
        <w:rPr>
          <w:bCs/>
          <w:lang w:eastAsia="bg-BG"/>
        </w:rPr>
        <w:t>new</w:t>
      </w:r>
      <w:r w:rsidRPr="00124264">
        <w:rPr>
          <w:lang w:eastAsia="bg-BG"/>
        </w:rPr>
        <w:t xml:space="preserve"> array with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numbers</w:t>
      </w:r>
      <w:r>
        <w:rPr>
          <w:lang w:eastAsia="bg-BG"/>
        </w:rPr>
        <w:t xml:space="preserve"> from the original array</w:t>
      </w:r>
      <w:r w:rsidRPr="00124264">
        <w:rPr>
          <w:lang w:eastAsia="bg-BG"/>
        </w:rPr>
        <w:t xml:space="preserve">, </w:t>
      </w:r>
      <w:r w:rsidRPr="00124264">
        <w:rPr>
          <w:b/>
          <w:bCs/>
          <w:lang w:eastAsia="bg-BG"/>
        </w:rPr>
        <w:t>reverse</w:t>
      </w:r>
      <w:r w:rsidRPr="00124264">
        <w:rPr>
          <w:lang w:eastAsia="bg-BG"/>
        </w:rPr>
        <w:t xml:space="preserve"> it and </w:t>
      </w:r>
      <w:r w:rsidRPr="00DA0AA2">
        <w:rPr>
          <w:b/>
          <w:bCs/>
          <w:lang w:eastAsia="bg-BG"/>
        </w:rPr>
        <w:t>print</w:t>
      </w:r>
      <w:r w:rsidRPr="00124264">
        <w:rPr>
          <w:lang w:eastAsia="bg-BG"/>
        </w:rPr>
        <w:t xml:space="preserve"> its elements on a single line, space</w:t>
      </w:r>
      <w:r>
        <w:rPr>
          <w:lang w:eastAsia="bg-BG"/>
        </w:rPr>
        <w:t>-</w:t>
      </w:r>
      <w:r w:rsidRPr="00124264">
        <w:rPr>
          <w:lang w:eastAsia="bg-BG"/>
        </w:rPr>
        <w:t>separated.</w:t>
      </w:r>
    </w:p>
    <w:p w14:paraId="0800633C" w14:textId="77777777" w:rsidR="00DA0AA2" w:rsidRPr="00124264" w:rsidRDefault="00DA0AA2" w:rsidP="00DA0AA2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70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3690"/>
      </w:tblGrid>
      <w:tr w:rsidR="00DA0AA2" w:rsidRPr="00124264" w14:paraId="2C41861C" w14:textId="77777777" w:rsidTr="004F7B45">
        <w:tc>
          <w:tcPr>
            <w:tcW w:w="3392" w:type="dxa"/>
            <w:shd w:val="clear" w:color="auto" w:fill="D9D9D9" w:themeFill="background1" w:themeFillShade="D9"/>
            <w:vAlign w:val="center"/>
          </w:tcPr>
          <w:p w14:paraId="11EB97A4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162533D1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DA0AA2" w:rsidRPr="00124264" w14:paraId="61002094" w14:textId="77777777" w:rsidTr="004F7B45">
        <w:trPr>
          <w:trHeight w:val="356"/>
        </w:trPr>
        <w:tc>
          <w:tcPr>
            <w:tcW w:w="3392" w:type="dxa"/>
            <w:vAlign w:val="center"/>
          </w:tcPr>
          <w:p w14:paraId="68C2A7F3" w14:textId="77777777" w:rsidR="00DA0AA2" w:rsidRPr="005C245A" w:rsidRDefault="00DA0AA2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5C245A">
              <w:rPr>
                <w:rFonts w:ascii="Consolas" w:eastAsia="Times New Roman" w:hAnsi="Consolas" w:cstheme="minorHAnsi"/>
                <w:color w:val="000000"/>
              </w:rPr>
              <w:t>3, [10, 20, 30, 40, 50]</w:t>
            </w:r>
          </w:p>
        </w:tc>
        <w:tc>
          <w:tcPr>
            <w:tcW w:w="3690" w:type="dxa"/>
            <w:vAlign w:val="center"/>
          </w:tcPr>
          <w:p w14:paraId="0EB215EF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C245A">
              <w:rPr>
                <w:rFonts w:ascii="Consolas" w:hAnsi="Consolas" w:cstheme="minorHAnsi"/>
                <w:noProof/>
              </w:rPr>
              <w:t>30 20 10</w:t>
            </w:r>
          </w:p>
        </w:tc>
      </w:tr>
      <w:tr w:rsidR="00DA0AA2" w:rsidRPr="00124264" w14:paraId="63016154" w14:textId="77777777" w:rsidTr="004F7B45">
        <w:tc>
          <w:tcPr>
            <w:tcW w:w="3392" w:type="dxa"/>
            <w:vAlign w:val="center"/>
          </w:tcPr>
          <w:p w14:paraId="5CEEB4CA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4, [-1, 20, 99, 5]</w:t>
            </w:r>
          </w:p>
        </w:tc>
        <w:tc>
          <w:tcPr>
            <w:tcW w:w="3690" w:type="dxa"/>
            <w:vAlign w:val="center"/>
          </w:tcPr>
          <w:p w14:paraId="4C9AA038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5 99 20 -1</w:t>
            </w:r>
          </w:p>
        </w:tc>
      </w:tr>
      <w:tr w:rsidR="00DA0AA2" w:rsidRPr="00124264" w14:paraId="360AF309" w14:textId="77777777" w:rsidTr="004F7B45">
        <w:tc>
          <w:tcPr>
            <w:tcW w:w="3392" w:type="dxa"/>
            <w:vAlign w:val="center"/>
          </w:tcPr>
          <w:p w14:paraId="46FFBD50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2, [66, 43, 75, 89, 47]</w:t>
            </w:r>
          </w:p>
        </w:tc>
        <w:tc>
          <w:tcPr>
            <w:tcW w:w="3690" w:type="dxa"/>
            <w:vAlign w:val="center"/>
          </w:tcPr>
          <w:p w14:paraId="5C0E922F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43 66</w:t>
            </w:r>
          </w:p>
        </w:tc>
      </w:tr>
    </w:tbl>
    <w:p w14:paraId="5D1A7191" w14:textId="77777777" w:rsidR="00DA0AA2" w:rsidRPr="00124264" w:rsidRDefault="00DA0AA2" w:rsidP="00DA0AA2">
      <w:pPr>
        <w:pStyle w:val="Heading3"/>
        <w:rPr>
          <w:lang w:val="bg-BG" w:eastAsia="bg-BG"/>
        </w:rPr>
      </w:pPr>
      <w:r w:rsidRPr="00124264">
        <w:rPr>
          <w:lang w:eastAsia="bg-BG"/>
        </w:rPr>
        <w:lastRenderedPageBreak/>
        <w:t>Hints</w:t>
      </w:r>
    </w:p>
    <w:p w14:paraId="5A83A496" w14:textId="77777777" w:rsidR="00DA0AA2" w:rsidRPr="00124264" w:rsidRDefault="00DA0AA2" w:rsidP="00DA0AA2">
      <w:pPr>
        <w:pStyle w:val="ListParagraph"/>
        <w:numPr>
          <w:ilvl w:val="0"/>
          <w:numId w:val="46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rStyle w:val="CodeChar"/>
          <w:lang w:eastAsia="bg-BG"/>
        </w:rPr>
        <w:t>push()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to add elements inside the new array</w:t>
      </w:r>
    </w:p>
    <w:p w14:paraId="074DF154" w14:textId="77777777" w:rsidR="00DA0AA2" w:rsidRPr="00124264" w:rsidRDefault="00DA0AA2" w:rsidP="00DA0AA2">
      <w:pPr>
        <w:pStyle w:val="ListParagraph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5E09C597" wp14:editId="37EE235F">
            <wp:extent cx="2727960" cy="1360887"/>
            <wp:effectExtent l="19050" t="19050" r="15240" b="1079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6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6817" cy="136530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2FC708" w14:textId="77777777" w:rsidR="00DA0AA2" w:rsidRPr="00124264" w:rsidRDefault="00DA0AA2" w:rsidP="00DA0AA2">
      <w:pPr>
        <w:pStyle w:val="ListParagraph"/>
        <w:numPr>
          <w:ilvl w:val="0"/>
          <w:numId w:val="46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b/>
          <w:lang w:eastAsia="bg-BG"/>
        </w:rPr>
        <w:t>string interpolation</w:t>
      </w:r>
      <w:r w:rsidRPr="00124264">
        <w:rPr>
          <w:lang w:eastAsia="bg-BG"/>
        </w:rPr>
        <w:t xml:space="preserve"> for the output</w:t>
      </w:r>
    </w:p>
    <w:p w14:paraId="47F35B7E" w14:textId="77777777" w:rsidR="00DA0AA2" w:rsidRPr="00124264" w:rsidRDefault="00DA0AA2" w:rsidP="00DA0AA2">
      <w:pPr>
        <w:pStyle w:val="ListParagraph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45CFD478" wp14:editId="5116DB15">
            <wp:extent cx="3189605" cy="1315236"/>
            <wp:effectExtent l="19050" t="19050" r="10795" b="1841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7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4252" cy="13171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C7CAD6" w14:textId="77777777" w:rsidR="00DA0AA2" w:rsidRPr="00124264" w:rsidRDefault="00DA0AA2" w:rsidP="00DA0AA2">
      <w:pPr>
        <w:pStyle w:val="Heading2"/>
        <w:numPr>
          <w:ilvl w:val="0"/>
          <w:numId w:val="41"/>
        </w:numPr>
        <w:rPr>
          <w:lang w:val="bg-BG"/>
        </w:rPr>
      </w:pPr>
      <w:r w:rsidRPr="00124264">
        <w:t>Even and Odd Subtraction</w:t>
      </w:r>
    </w:p>
    <w:p w14:paraId="5ABD29C4" w14:textId="77777777" w:rsidR="00DA0AA2" w:rsidRPr="00124264" w:rsidRDefault="00DA0AA2" w:rsidP="00DA0AA2">
      <w:pPr>
        <w:rPr>
          <w:lang w:val="bg-BG"/>
        </w:rPr>
      </w:pPr>
      <w:r w:rsidRPr="00124264">
        <w:t xml:space="preserve">Write a program that calculates the </w:t>
      </w:r>
      <w:r w:rsidRPr="00124264">
        <w:rPr>
          <w:b/>
        </w:rPr>
        <w:t>difference</w:t>
      </w:r>
      <w:r w:rsidRPr="00124264">
        <w:t xml:space="preserve"> between the sum of the </w:t>
      </w:r>
      <w:r w:rsidRPr="00124264">
        <w:rPr>
          <w:b/>
        </w:rPr>
        <w:t>even</w:t>
      </w:r>
      <w:r w:rsidRPr="00124264">
        <w:t xml:space="preserve"> and the sum of the </w:t>
      </w:r>
      <w:r w:rsidRPr="00124264">
        <w:rPr>
          <w:b/>
        </w:rPr>
        <w:t>odd</w:t>
      </w:r>
      <w:r w:rsidRPr="00124264">
        <w:t xml:space="preserve"> numbers in an array.</w:t>
      </w:r>
    </w:p>
    <w:p w14:paraId="25F81C9F" w14:textId="77777777" w:rsidR="00DA0AA2" w:rsidRPr="00124264" w:rsidRDefault="00DA0AA2" w:rsidP="00DA0AA2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936"/>
        <w:gridCol w:w="5726"/>
      </w:tblGrid>
      <w:tr w:rsidR="00DA0AA2" w:rsidRPr="00124264" w14:paraId="44EB46AB" w14:textId="77777777" w:rsidTr="004F7B45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3A6EC020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45CD6697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5726" w:type="dxa"/>
            <w:shd w:val="clear" w:color="auto" w:fill="D9D9D9" w:themeFill="background1" w:themeFillShade="D9"/>
          </w:tcPr>
          <w:p w14:paraId="73E575F6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DA0AA2" w:rsidRPr="00124264" w14:paraId="205CE330" w14:textId="77777777" w:rsidTr="004F7B45">
        <w:tc>
          <w:tcPr>
            <w:tcW w:w="2382" w:type="dxa"/>
            <w:vAlign w:val="center"/>
          </w:tcPr>
          <w:p w14:paraId="1102E1F8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1,2,3,4,5,6]</w:t>
            </w:r>
          </w:p>
        </w:tc>
        <w:tc>
          <w:tcPr>
            <w:tcW w:w="936" w:type="dxa"/>
            <w:vAlign w:val="center"/>
          </w:tcPr>
          <w:p w14:paraId="36A3A463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3</w:t>
            </w:r>
          </w:p>
        </w:tc>
        <w:tc>
          <w:tcPr>
            <w:tcW w:w="5726" w:type="dxa"/>
          </w:tcPr>
          <w:p w14:paraId="3EE633C5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2 + 4 + 6 = 12, 1 + 3 + 5 = 9, 12 - 9 = 3</w:t>
            </w:r>
          </w:p>
        </w:tc>
      </w:tr>
      <w:tr w:rsidR="00DA0AA2" w:rsidRPr="00124264" w14:paraId="10DC14BE" w14:textId="77777777" w:rsidTr="004F7B45">
        <w:tc>
          <w:tcPr>
            <w:tcW w:w="2382" w:type="dxa"/>
            <w:vAlign w:val="center"/>
          </w:tcPr>
          <w:p w14:paraId="26845B04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3,5,7,9]</w:t>
            </w:r>
          </w:p>
        </w:tc>
        <w:tc>
          <w:tcPr>
            <w:tcW w:w="936" w:type="dxa"/>
            <w:vAlign w:val="center"/>
          </w:tcPr>
          <w:p w14:paraId="3EA4733B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-24</w:t>
            </w:r>
          </w:p>
        </w:tc>
        <w:tc>
          <w:tcPr>
            <w:tcW w:w="5726" w:type="dxa"/>
          </w:tcPr>
          <w:p w14:paraId="45E582EA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  <w:tr w:rsidR="00DA0AA2" w:rsidRPr="00124264" w14:paraId="456CD286" w14:textId="77777777" w:rsidTr="004F7B45">
        <w:tc>
          <w:tcPr>
            <w:tcW w:w="2382" w:type="dxa"/>
            <w:vAlign w:val="center"/>
          </w:tcPr>
          <w:p w14:paraId="6614664F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2,4,6,8,10]</w:t>
            </w:r>
          </w:p>
        </w:tc>
        <w:tc>
          <w:tcPr>
            <w:tcW w:w="936" w:type="dxa"/>
            <w:vAlign w:val="center"/>
          </w:tcPr>
          <w:p w14:paraId="37A5C1C3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B6462">
              <w:rPr>
                <w:rFonts w:ascii="Consolas" w:hAnsi="Consolas" w:cstheme="minorHAnsi"/>
                <w:bCs/>
                <w:noProof/>
              </w:rPr>
              <w:t>30</w:t>
            </w:r>
          </w:p>
        </w:tc>
        <w:tc>
          <w:tcPr>
            <w:tcW w:w="5726" w:type="dxa"/>
          </w:tcPr>
          <w:p w14:paraId="6D07203E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</w:tbl>
    <w:p w14:paraId="7AD53D03" w14:textId="77777777" w:rsidR="00DA0AA2" w:rsidRPr="00124264" w:rsidRDefault="00DA0AA2" w:rsidP="00DA0AA2">
      <w:pPr>
        <w:pStyle w:val="Heading3"/>
        <w:rPr>
          <w:lang w:val="bg-BG"/>
        </w:rPr>
      </w:pPr>
      <w:r w:rsidRPr="00124264">
        <w:t>Hints</w:t>
      </w:r>
    </w:p>
    <w:p w14:paraId="6192903A" w14:textId="77777777" w:rsidR="00DA0AA2" w:rsidRPr="00124264" w:rsidRDefault="00DA0AA2" w:rsidP="00DA0AA2">
      <w:pPr>
        <w:pStyle w:val="ListParagraph"/>
        <w:numPr>
          <w:ilvl w:val="0"/>
          <w:numId w:val="47"/>
        </w:numPr>
        <w:rPr>
          <w:lang w:val="bg-BG"/>
        </w:rPr>
      </w:pPr>
      <w:r w:rsidRPr="00124264">
        <w:t>Parse each string to number</w:t>
      </w:r>
    </w:p>
    <w:p w14:paraId="4EB3EFE4" w14:textId="77777777" w:rsidR="00DA0AA2" w:rsidRPr="00124264" w:rsidRDefault="00DA0AA2" w:rsidP="00DA0AA2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2FFE440" wp14:editId="2DE42C10">
            <wp:extent cx="3307080" cy="1089391"/>
            <wp:effectExtent l="19050" t="19050" r="26670" b="1587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4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6360" cy="1092448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06CA1A" w14:textId="77777777" w:rsidR="00DA0AA2" w:rsidRPr="00124264" w:rsidRDefault="00DA0AA2" w:rsidP="00DA0AA2">
      <w:pPr>
        <w:pStyle w:val="ListParagraph"/>
        <w:numPr>
          <w:ilvl w:val="0"/>
          <w:numId w:val="47"/>
        </w:numPr>
        <w:rPr>
          <w:lang w:val="bg-BG"/>
        </w:rPr>
      </w:pPr>
      <w:r w:rsidRPr="00124264">
        <w:t xml:space="preserve">Create two variables - for </w:t>
      </w:r>
      <w:r w:rsidRPr="00124264">
        <w:rPr>
          <w:b/>
        </w:rPr>
        <w:t>even</w:t>
      </w:r>
      <w:r w:rsidRPr="00124264">
        <w:t xml:space="preserve"> and </w:t>
      </w:r>
      <w:r w:rsidRPr="00124264">
        <w:rPr>
          <w:b/>
        </w:rPr>
        <w:t>odd</w:t>
      </w:r>
      <w:r w:rsidRPr="00124264">
        <w:t xml:space="preserve"> sum</w:t>
      </w:r>
    </w:p>
    <w:p w14:paraId="67844433" w14:textId="77777777" w:rsidR="00DA0AA2" w:rsidRPr="00124264" w:rsidRDefault="00DA0AA2" w:rsidP="00DA0AA2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57B403A" wp14:editId="045BB675">
            <wp:extent cx="1752600" cy="524343"/>
            <wp:effectExtent l="19050" t="19050" r="19050" b="2857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6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4316" cy="524856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C9553E" w14:textId="151A59EC" w:rsidR="00DA0AA2" w:rsidRPr="00DA0AA2" w:rsidRDefault="00DA0AA2" w:rsidP="00DA0AA2">
      <w:pPr>
        <w:pStyle w:val="ListParagraph"/>
        <w:numPr>
          <w:ilvl w:val="0"/>
          <w:numId w:val="47"/>
        </w:numPr>
        <w:rPr>
          <w:lang w:val="bg-BG"/>
        </w:rPr>
      </w:pPr>
      <w:r w:rsidRPr="00124264">
        <w:t xml:space="preserve">Iterate through all elements in the array </w:t>
      </w:r>
      <w:r>
        <w:t>with</w:t>
      </w:r>
      <w:r w:rsidRPr="00DA0AA2">
        <w:rPr>
          <w:bCs/>
          <w:noProof/>
        </w:rPr>
        <w:t xml:space="preserve"> a</w:t>
      </w:r>
      <w:r>
        <w:rPr>
          <w:b/>
          <w:noProof/>
        </w:rPr>
        <w:t xml:space="preserve"> </w:t>
      </w:r>
      <w:r w:rsidRPr="00124264">
        <w:t>loop</w:t>
      </w:r>
      <w:r w:rsidRPr="00124264">
        <w:rPr>
          <w:b/>
        </w:rPr>
        <w:t xml:space="preserve"> </w:t>
      </w:r>
      <w:r w:rsidRPr="00124264">
        <w:t>and check if the number is odd or even</w:t>
      </w:r>
    </w:p>
    <w:p w14:paraId="71D7E883" w14:textId="77777777" w:rsidR="00DA0AA2" w:rsidRPr="00124264" w:rsidRDefault="00DA0AA2" w:rsidP="00DA0AA2">
      <w:pPr>
        <w:pStyle w:val="ListParagraph"/>
        <w:numPr>
          <w:ilvl w:val="0"/>
          <w:numId w:val="47"/>
        </w:numPr>
        <w:rPr>
          <w:lang w:val="bg-BG"/>
        </w:rPr>
      </w:pPr>
      <w:r w:rsidRPr="00124264">
        <w:t>Print the difference</w:t>
      </w:r>
    </w:p>
    <w:p w14:paraId="44A1D0FD" w14:textId="69F03DD6" w:rsidR="007F00EA" w:rsidRPr="009C5E0E" w:rsidRDefault="007F00EA" w:rsidP="007F00EA">
      <w:pPr>
        <w:pStyle w:val="Heading2"/>
        <w:numPr>
          <w:ilvl w:val="0"/>
          <w:numId w:val="41"/>
        </w:numPr>
        <w:rPr>
          <w:lang w:val="bg-BG"/>
        </w:rPr>
      </w:pPr>
      <w:r w:rsidRPr="009C5E0E">
        <w:lastRenderedPageBreak/>
        <w:t>Substring</w:t>
      </w:r>
    </w:p>
    <w:p w14:paraId="0EDB504E" w14:textId="77777777" w:rsidR="007F00EA" w:rsidRPr="009C5E0E" w:rsidRDefault="007F00EA" w:rsidP="007F00EA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string</w:t>
      </w:r>
      <w:r w:rsidRPr="009C5E0E">
        <w:t xml:space="preserve"> and </w:t>
      </w:r>
      <w:r w:rsidRPr="009C5E0E">
        <w:rPr>
          <w:b/>
        </w:rPr>
        <w:t>two numbers</w:t>
      </w:r>
      <w:r w:rsidRPr="009C5E0E">
        <w:t xml:space="preserve">. The numbers will be a </w:t>
      </w:r>
      <w:r w:rsidRPr="009C5E0E">
        <w:rPr>
          <w:b/>
        </w:rPr>
        <w:t>starting index</w:t>
      </w:r>
      <w:r w:rsidRPr="009C5E0E">
        <w:t xml:space="preserve"> and </w:t>
      </w:r>
      <w:r w:rsidRPr="009C5E0E">
        <w:rPr>
          <w:b/>
        </w:rPr>
        <w:t>count</w:t>
      </w:r>
      <w:r w:rsidRPr="009C5E0E">
        <w:t xml:space="preserve"> of elements to substring. Print the result.</w:t>
      </w:r>
    </w:p>
    <w:p w14:paraId="0EA48460" w14:textId="77777777" w:rsidR="007F00EA" w:rsidRPr="009C5E0E" w:rsidRDefault="007F00EA" w:rsidP="007F00EA">
      <w:pPr>
        <w:pStyle w:val="Heading3"/>
        <w:rPr>
          <w:lang w:val="bg-BG"/>
        </w:rPr>
      </w:pPr>
      <w:r w:rsidRPr="009C5E0E">
        <w:t>Input / Output</w:t>
      </w:r>
    </w:p>
    <w:tbl>
      <w:tblPr>
        <w:tblStyle w:val="TableGrid"/>
        <w:tblW w:w="39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70"/>
        <w:gridCol w:w="1362"/>
      </w:tblGrid>
      <w:tr w:rsidR="007F00EA" w:rsidRPr="009C5E0E" w14:paraId="272F3B7A" w14:textId="77777777" w:rsidTr="00002498">
        <w:tc>
          <w:tcPr>
            <w:tcW w:w="2570" w:type="dxa"/>
            <w:shd w:val="clear" w:color="auto" w:fill="D9D9D9" w:themeFill="background1" w:themeFillShade="D9"/>
            <w:vAlign w:val="center"/>
          </w:tcPr>
          <w:p w14:paraId="587707A7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1362" w:type="dxa"/>
            <w:shd w:val="clear" w:color="auto" w:fill="D9D9D9" w:themeFill="background1" w:themeFillShade="D9"/>
            <w:vAlign w:val="center"/>
          </w:tcPr>
          <w:p w14:paraId="696D7505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7F00EA" w:rsidRPr="009C5E0E" w14:paraId="63F539B1" w14:textId="77777777" w:rsidTr="00002498">
        <w:tc>
          <w:tcPr>
            <w:tcW w:w="2570" w:type="dxa"/>
            <w:vAlign w:val="center"/>
          </w:tcPr>
          <w:p w14:paraId="5A09780F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Sent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, 1, 8</w:t>
            </w:r>
          </w:p>
        </w:tc>
        <w:tc>
          <w:tcPr>
            <w:tcW w:w="1362" w:type="dxa"/>
            <w:vAlign w:val="center"/>
          </w:tcPr>
          <w:p w14:paraId="384FAEE4" w14:textId="77777777" w:rsidR="007F00EA" w:rsidRPr="009C5E0E" w:rsidRDefault="007F00EA" w:rsidP="0000249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9C5E0E">
              <w:rPr>
                <w:rFonts w:ascii="Consolas" w:hAnsi="Consolas" w:cstheme="minorHAnsi"/>
                <w:noProof/>
              </w:rPr>
              <w:t>Sent</w:t>
            </w:r>
            <w:r>
              <w:rPr>
                <w:rFonts w:ascii="Consolas" w:hAnsi="Consolas" w:cstheme="minorHAnsi"/>
                <w:noProof/>
              </w:rPr>
              <w:t>e</w:t>
            </w:r>
            <w:r w:rsidRPr="009C5E0E">
              <w:rPr>
                <w:rFonts w:ascii="Consolas" w:hAnsi="Consolas" w:cstheme="minorHAnsi"/>
                <w:noProof/>
              </w:rPr>
              <w:t>nce</w:t>
            </w:r>
          </w:p>
        </w:tc>
      </w:tr>
      <w:tr w:rsidR="007F00EA" w:rsidRPr="009C5E0E" w14:paraId="13DDE64F" w14:textId="77777777" w:rsidTr="00002498">
        <w:tc>
          <w:tcPr>
            <w:tcW w:w="2570" w:type="dxa"/>
            <w:vAlign w:val="center"/>
          </w:tcPr>
          <w:p w14:paraId="51B32579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kipWord', 4, 7</w:t>
            </w:r>
          </w:p>
        </w:tc>
        <w:tc>
          <w:tcPr>
            <w:tcW w:w="1362" w:type="dxa"/>
            <w:vAlign w:val="center"/>
          </w:tcPr>
          <w:p w14:paraId="60B17B8E" w14:textId="77777777" w:rsidR="007F00EA" w:rsidRPr="009C5E0E" w:rsidRDefault="007F00EA" w:rsidP="00002498">
            <w:pPr>
              <w:spacing w:before="0"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Word</w:t>
            </w:r>
          </w:p>
        </w:tc>
      </w:tr>
    </w:tbl>
    <w:p w14:paraId="42D91182" w14:textId="77777777" w:rsidR="007F00EA" w:rsidRPr="009C5E0E" w:rsidRDefault="007F00EA" w:rsidP="007F00EA">
      <w:pPr>
        <w:pStyle w:val="Heading3"/>
        <w:rPr>
          <w:lang w:val="bg-BG"/>
        </w:rPr>
      </w:pPr>
      <w:r w:rsidRPr="009C5E0E">
        <w:t>Hints</w:t>
      </w:r>
    </w:p>
    <w:p w14:paraId="1C817388" w14:textId="77777777" w:rsidR="007F00EA" w:rsidRPr="009C5E0E" w:rsidRDefault="007F00EA" w:rsidP="007F00EA">
      <w:pPr>
        <w:rPr>
          <w:lang w:val="bg-BG"/>
        </w:rPr>
      </w:pPr>
      <w:r w:rsidRPr="009C5E0E">
        <w:t xml:space="preserve">Create a new string that takes the needed </w:t>
      </w:r>
      <w:proofErr w:type="gramStart"/>
      <w:r w:rsidRPr="009C5E0E">
        <w:t>amount</w:t>
      </w:r>
      <w:proofErr w:type="gramEnd"/>
      <w:r w:rsidRPr="009C5E0E">
        <w:t xml:space="preserve"> of elements from the given string.</w:t>
      </w:r>
    </w:p>
    <w:p w14:paraId="2D39F0F0" w14:textId="77777777" w:rsidR="007F00EA" w:rsidRPr="009C5E0E" w:rsidRDefault="007F00EA" w:rsidP="007F00EA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2DCFA6F" wp14:editId="12804699">
            <wp:extent cx="3977640" cy="1146886"/>
            <wp:effectExtent l="19050" t="19050" r="381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4213" cy="114878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0D0E12" w14:textId="238FB20D" w:rsidR="007F00EA" w:rsidRPr="009C5E0E" w:rsidRDefault="007F00EA" w:rsidP="007F00EA">
      <w:pPr>
        <w:pStyle w:val="Heading2"/>
        <w:numPr>
          <w:ilvl w:val="0"/>
          <w:numId w:val="41"/>
        </w:numPr>
        <w:rPr>
          <w:lang w:val="bg-BG"/>
        </w:rPr>
      </w:pPr>
      <w:r w:rsidRPr="009C5E0E">
        <w:t>Censored Words</w:t>
      </w:r>
    </w:p>
    <w:p w14:paraId="2CE18E60" w14:textId="77777777" w:rsidR="007F00EA" w:rsidRPr="009C5E0E" w:rsidRDefault="007F00EA" w:rsidP="007F00EA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 as</w:t>
      </w:r>
      <w:r>
        <w:t xml:space="preserve"> a first parameter </w:t>
      </w:r>
      <w:r w:rsidRPr="009C5E0E">
        <w:t xml:space="preserve">and a </w:t>
      </w:r>
      <w:r w:rsidRPr="009C5E0E">
        <w:rPr>
          <w:b/>
        </w:rPr>
        <w:t>single word</w:t>
      </w:r>
      <w:r w:rsidRPr="009C5E0E">
        <w:t xml:space="preserve"> as a second. Find </w:t>
      </w:r>
      <w:r w:rsidRPr="009C5E0E">
        <w:rPr>
          <w:b/>
        </w:rPr>
        <w:t>all occurrences</w:t>
      </w:r>
      <w:r w:rsidRPr="009C5E0E">
        <w:t xml:space="preserve"> of that word in the text and replace them with the corresponding count of</w:t>
      </w:r>
      <w:r>
        <w:rPr>
          <w:lang w:val="bg-BG"/>
        </w:rPr>
        <w:t xml:space="preserve"> </w:t>
      </w:r>
      <w:r w:rsidRPr="00FF68DC">
        <w:rPr>
          <w:b/>
        </w:rPr>
        <w:t>'</w:t>
      </w:r>
      <w:r w:rsidRPr="00FF68DC">
        <w:rPr>
          <w:rFonts w:ascii="Consolas" w:hAnsi="Consolas"/>
          <w:b/>
          <w:noProof/>
        </w:rPr>
        <w:t>*</w:t>
      </w:r>
      <w:r w:rsidRPr="00FF68DC">
        <w:rPr>
          <w:b/>
        </w:rPr>
        <w:t>'</w:t>
      </w:r>
      <w:r w:rsidRPr="009C5E0E">
        <w:t>.</w:t>
      </w:r>
    </w:p>
    <w:p w14:paraId="641FB770" w14:textId="77777777" w:rsidR="007F00EA" w:rsidRPr="009C5E0E" w:rsidRDefault="007F00EA" w:rsidP="007F00EA">
      <w:pPr>
        <w:pStyle w:val="Heading3"/>
        <w:rPr>
          <w:lang w:val="bg-BG"/>
        </w:rPr>
      </w:pPr>
      <w:r w:rsidRPr="009C5E0E">
        <w:t>Input / Output</w:t>
      </w:r>
    </w:p>
    <w:tbl>
      <w:tblPr>
        <w:tblStyle w:val="TableGrid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72"/>
        <w:gridCol w:w="4140"/>
      </w:tblGrid>
      <w:tr w:rsidR="007F00EA" w:rsidRPr="009C5E0E" w14:paraId="37BE475E" w14:textId="77777777" w:rsidTr="00002498">
        <w:trPr>
          <w:trHeight w:val="428"/>
        </w:trPr>
        <w:tc>
          <w:tcPr>
            <w:tcW w:w="4472" w:type="dxa"/>
            <w:shd w:val="clear" w:color="auto" w:fill="D9D9D9" w:themeFill="background1" w:themeFillShade="D9"/>
            <w:vAlign w:val="center"/>
          </w:tcPr>
          <w:p w14:paraId="2FCD373A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4140" w:type="dxa"/>
            <w:shd w:val="clear" w:color="auto" w:fill="D9D9D9" w:themeFill="background1" w:themeFillShade="D9"/>
            <w:vAlign w:val="center"/>
          </w:tcPr>
          <w:p w14:paraId="6ECC895A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7F00EA" w:rsidRPr="009C5E0E" w14:paraId="19B513E6" w14:textId="77777777" w:rsidTr="00002498">
        <w:tc>
          <w:tcPr>
            <w:tcW w:w="4472" w:type="dxa"/>
            <w:vAlign w:val="center"/>
          </w:tcPr>
          <w:p w14:paraId="19C4BCCA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 small sentence with some word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 xml:space="preserve">,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small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4140" w:type="dxa"/>
            <w:vAlign w:val="center"/>
          </w:tcPr>
          <w:p w14:paraId="2B8B4A7B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 ***** sentence with some words</w:t>
            </w:r>
          </w:p>
        </w:tc>
      </w:tr>
      <w:tr w:rsidR="007F00EA" w:rsidRPr="009C5E0E" w14:paraId="505B22FB" w14:textId="77777777" w:rsidTr="00002498">
        <w:tc>
          <w:tcPr>
            <w:tcW w:w="4472" w:type="dxa"/>
            <w:vAlign w:val="center"/>
          </w:tcPr>
          <w:p w14:paraId="52C90F68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Find the hidden word', 'hidden'</w:t>
            </w:r>
          </w:p>
        </w:tc>
        <w:tc>
          <w:tcPr>
            <w:tcW w:w="4140" w:type="dxa"/>
            <w:vAlign w:val="center"/>
          </w:tcPr>
          <w:p w14:paraId="0660F31C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Find the ****** word</w:t>
            </w:r>
          </w:p>
        </w:tc>
      </w:tr>
    </w:tbl>
    <w:p w14:paraId="5359DEA9" w14:textId="77777777" w:rsidR="007F00EA" w:rsidRPr="009C5E0E" w:rsidRDefault="007F00EA" w:rsidP="007F00EA">
      <w:pPr>
        <w:pStyle w:val="Heading3"/>
        <w:rPr>
          <w:lang w:val="bg-BG"/>
        </w:rPr>
      </w:pPr>
      <w:r w:rsidRPr="009C5E0E">
        <w:t>Hints</w:t>
      </w:r>
    </w:p>
    <w:p w14:paraId="39BFCD51" w14:textId="77777777" w:rsidR="007F00EA" w:rsidRPr="009C5E0E" w:rsidRDefault="007F00EA" w:rsidP="007F00EA">
      <w:pPr>
        <w:rPr>
          <w:lang w:val="bg-BG"/>
        </w:rPr>
      </w:pPr>
      <w:r w:rsidRPr="009C5E0E">
        <w:t>Save the new text in a new variable.</w:t>
      </w:r>
    </w:p>
    <w:p w14:paraId="0E3460B0" w14:textId="77777777" w:rsidR="007F00EA" w:rsidRPr="009C5E0E" w:rsidRDefault="007F00EA" w:rsidP="007F00EA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9DA7BC1" wp14:editId="0DCA7089">
            <wp:extent cx="4709160" cy="1421522"/>
            <wp:effectExtent l="19050" t="19050" r="0" b="762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889" cy="143291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6E05A0" w14:textId="77777777" w:rsidR="007F00EA" w:rsidRPr="009C5E0E" w:rsidRDefault="007F00EA" w:rsidP="007F00EA">
      <w:pPr>
        <w:rPr>
          <w:lang w:val="bg-BG"/>
        </w:rPr>
      </w:pPr>
      <w:r w:rsidRPr="009C5E0E">
        <w:t xml:space="preserve">The </w:t>
      </w:r>
      <w:r w:rsidRPr="009C5E0E">
        <w:rPr>
          <w:rStyle w:val="CodeChar"/>
        </w:rPr>
        <w:t>repeat()</w:t>
      </w:r>
      <w:r w:rsidRPr="009C5E0E">
        <w:rPr>
          <w:noProof/>
        </w:rPr>
        <w:t xml:space="preserve"> </w:t>
      </w:r>
      <w:r w:rsidRPr="009C5E0E">
        <w:t xml:space="preserve">function should take the length of the word and return that </w:t>
      </w:r>
      <w:proofErr w:type="gramStart"/>
      <w:r w:rsidRPr="009C5E0E">
        <w:t>amount</w:t>
      </w:r>
      <w:proofErr w:type="gramEnd"/>
      <w:r w:rsidRPr="009C5E0E">
        <w:t xml:space="preserve"> of stars '</w:t>
      </w:r>
      <w:r w:rsidRPr="009C5E0E">
        <w:rPr>
          <w:rFonts w:ascii="Consolas" w:hAnsi="Consolas"/>
          <w:noProof/>
        </w:rPr>
        <w:t>*</w:t>
      </w:r>
      <w:r w:rsidRPr="009C5E0E">
        <w:t>'.</w:t>
      </w:r>
    </w:p>
    <w:p w14:paraId="5B769D0A" w14:textId="4F96BCC5" w:rsidR="00441A59" w:rsidRPr="009C5E0E" w:rsidRDefault="00441A59" w:rsidP="00441A59">
      <w:pPr>
        <w:pStyle w:val="Heading2"/>
        <w:numPr>
          <w:ilvl w:val="0"/>
          <w:numId w:val="41"/>
        </w:numPr>
        <w:rPr>
          <w:lang w:val="bg-BG"/>
        </w:rPr>
      </w:pPr>
      <w:bookmarkStart w:id="0" w:name="_Hlk121309599"/>
      <w:r w:rsidRPr="009C5E0E">
        <w:t>Count String Occurrences</w:t>
      </w:r>
    </w:p>
    <w:p w14:paraId="707374C0" w14:textId="77777777" w:rsidR="00441A59" w:rsidRPr="009C5E0E" w:rsidRDefault="00441A59" w:rsidP="00441A59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</w:t>
      </w:r>
      <w:r w:rsidRPr="009C5E0E">
        <w:t xml:space="preserve"> and a </w:t>
      </w:r>
      <w:r w:rsidRPr="009C5E0E">
        <w:rPr>
          <w:b/>
        </w:rPr>
        <w:t>single word</w:t>
      </w:r>
      <w:r w:rsidRPr="009C5E0E">
        <w:t xml:space="preserve"> </w:t>
      </w:r>
      <w:r w:rsidRPr="009C5E0E">
        <w:rPr>
          <w:b/>
        </w:rPr>
        <w:t>that you need to search</w:t>
      </w:r>
      <w:r>
        <w:t xml:space="preserve">. </w:t>
      </w:r>
      <w:r>
        <w:rPr>
          <w:rStyle w:val="jlqj4b"/>
          <w:lang w:val="en"/>
        </w:rPr>
        <w:t>Print the number of all occurrences of this word in the text.</w:t>
      </w:r>
    </w:p>
    <w:p w14:paraId="1852EE13" w14:textId="77777777" w:rsidR="00441A59" w:rsidRPr="009C5E0E" w:rsidRDefault="00441A59" w:rsidP="00441A59">
      <w:pPr>
        <w:pStyle w:val="Heading3"/>
        <w:rPr>
          <w:lang w:val="bg-BG"/>
        </w:rPr>
      </w:pPr>
      <w:r w:rsidRPr="009C5E0E">
        <w:lastRenderedPageBreak/>
        <w:t>Input / Output</w:t>
      </w:r>
    </w:p>
    <w:tbl>
      <w:tblPr>
        <w:tblStyle w:val="TableGrid"/>
        <w:tblW w:w="63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62"/>
        <w:gridCol w:w="900"/>
      </w:tblGrid>
      <w:tr w:rsidR="00441A59" w:rsidRPr="009C5E0E" w14:paraId="6CA07C4C" w14:textId="77777777" w:rsidTr="00002498">
        <w:tc>
          <w:tcPr>
            <w:tcW w:w="5462" w:type="dxa"/>
            <w:shd w:val="clear" w:color="auto" w:fill="D9D9D9" w:themeFill="background1" w:themeFillShade="D9"/>
            <w:vAlign w:val="center"/>
          </w:tcPr>
          <w:p w14:paraId="4084205A" w14:textId="77777777" w:rsidR="00441A59" w:rsidRPr="009C5E0E" w:rsidRDefault="00441A59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7D9E12E" w14:textId="77777777" w:rsidR="00441A59" w:rsidRPr="009C5E0E" w:rsidRDefault="00441A59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441A59" w:rsidRPr="009C5E0E" w14:paraId="13775181" w14:textId="77777777" w:rsidTr="00002498">
        <w:tc>
          <w:tcPr>
            <w:tcW w:w="5462" w:type="dxa"/>
            <w:vAlign w:val="center"/>
          </w:tcPr>
          <w:p w14:paraId="63CD6099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This is a word and it also is a sente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,</w:t>
            </w:r>
          </w:p>
          <w:p w14:paraId="58FFCA7C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900" w:type="dxa"/>
            <w:vAlign w:val="center"/>
          </w:tcPr>
          <w:p w14:paraId="6807EF61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</w:p>
        </w:tc>
      </w:tr>
      <w:tr w:rsidR="00441A59" w:rsidRPr="009C5E0E" w14:paraId="21DD6A15" w14:textId="77777777" w:rsidTr="00002498">
        <w:tc>
          <w:tcPr>
            <w:tcW w:w="5462" w:type="dxa"/>
            <w:vAlign w:val="center"/>
          </w:tcPr>
          <w:p w14:paraId="637E7F9A" w14:textId="77777777" w:rsidR="00441A59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A622FD">
              <w:rPr>
                <w:rFonts w:ascii="Consolas" w:eastAsia="Times New Roman" w:hAnsi="Consolas" w:cstheme="minorHAnsi"/>
                <w:noProof/>
                <w:color w:val="000000"/>
              </w:rPr>
              <w:t>softuni is great place for learning new programming language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6F22A90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oftuni'</w:t>
            </w:r>
          </w:p>
        </w:tc>
        <w:tc>
          <w:tcPr>
            <w:tcW w:w="900" w:type="dxa"/>
            <w:vAlign w:val="center"/>
          </w:tcPr>
          <w:p w14:paraId="13579435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1</w:t>
            </w:r>
          </w:p>
        </w:tc>
      </w:tr>
    </w:tbl>
    <w:p w14:paraId="463B5D47" w14:textId="77777777" w:rsidR="00441A59" w:rsidRPr="009C5E0E" w:rsidRDefault="00441A59" w:rsidP="00441A59">
      <w:pPr>
        <w:pStyle w:val="Heading3"/>
        <w:rPr>
          <w:lang w:val="bg-BG"/>
        </w:rPr>
      </w:pPr>
      <w:r w:rsidRPr="009C5E0E">
        <w:t>Hints</w:t>
      </w:r>
    </w:p>
    <w:p w14:paraId="6E7648BA" w14:textId="77777777" w:rsidR="00441A59" w:rsidRPr="009C5E0E" w:rsidRDefault="00441A59" w:rsidP="00441A59">
      <w:pPr>
        <w:rPr>
          <w:lang w:val="bg-BG"/>
        </w:rPr>
      </w:pPr>
      <w:r w:rsidRPr="009C5E0E">
        <w:t xml:space="preserve">Split the sentence into words and create a </w:t>
      </w:r>
      <w:r w:rsidRPr="009C5E0E">
        <w:rPr>
          <w:b/>
          <w:bCs/>
        </w:rPr>
        <w:t>counter</w:t>
      </w:r>
      <w:r w:rsidRPr="009C5E0E">
        <w:t xml:space="preserve"> that stores how many times the searched word occurs.</w:t>
      </w:r>
    </w:p>
    <w:p w14:paraId="4AD102E7" w14:textId="77777777" w:rsidR="00441A59" w:rsidRPr="009C5E0E" w:rsidRDefault="00441A59" w:rsidP="00441A5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F693128" wp14:editId="118FB230">
            <wp:extent cx="5219700" cy="1577165"/>
            <wp:effectExtent l="19050" t="19050" r="0" b="444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4.p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7024" cy="158240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bookmarkEnd w:id="0"/>
    <w:p w14:paraId="41BD5E2C" w14:textId="77777777" w:rsidR="00DA0AA2" w:rsidRPr="00DA0AA2" w:rsidRDefault="00DA0AA2" w:rsidP="00DA0AA2">
      <w:pPr>
        <w:rPr>
          <w:lang w:val="bg-BG"/>
        </w:rPr>
      </w:pPr>
    </w:p>
    <w:sectPr w:rsidR="00DA0AA2" w:rsidRPr="00DA0AA2" w:rsidSect="009254B7">
      <w:headerReference w:type="default" r:id="rId40"/>
      <w:footerReference w:type="default" r:id="rId4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72B782" w14:textId="77777777" w:rsidR="008E2724" w:rsidRDefault="008E2724" w:rsidP="008068A2">
      <w:pPr>
        <w:spacing w:after="0" w:line="240" w:lineRule="auto"/>
      </w:pPr>
      <w:r>
        <w:separator/>
      </w:r>
    </w:p>
  </w:endnote>
  <w:endnote w:type="continuationSeparator" w:id="0">
    <w:p w14:paraId="3DEC1E96" w14:textId="77777777" w:rsidR="008E2724" w:rsidRDefault="008E272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82052B" w14:textId="77777777" w:rsidR="008E2724" w:rsidRDefault="008E2724" w:rsidP="008068A2">
      <w:pPr>
        <w:spacing w:after="0" w:line="240" w:lineRule="auto"/>
      </w:pPr>
      <w:r>
        <w:separator/>
      </w:r>
    </w:p>
  </w:footnote>
  <w:footnote w:type="continuationSeparator" w:id="0">
    <w:p w14:paraId="3EAD59A8" w14:textId="77777777" w:rsidR="008E2724" w:rsidRDefault="008E272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hybridMultilevel"/>
    <w:tmpl w:val="0E203B02"/>
    <w:lvl w:ilvl="0" w:tplc="981C00CE">
      <w:start w:val="1"/>
      <w:numFmt w:val="decimal"/>
      <w:lvlText w:val="Problem %1."/>
      <w:lvlJc w:val="left"/>
      <w:pPr>
        <w:ind w:left="5747" w:hanging="360"/>
      </w:pPr>
    </w:lvl>
    <w:lvl w:ilvl="1" w:tplc="33720E3C">
      <w:start w:val="1"/>
      <w:numFmt w:val="lowerLetter"/>
      <w:lvlText w:val="%2."/>
      <w:lvlJc w:val="left"/>
      <w:pPr>
        <w:ind w:left="5050" w:hanging="360"/>
      </w:pPr>
    </w:lvl>
    <w:lvl w:ilvl="2" w:tplc="541400D8">
      <w:start w:val="1"/>
      <w:numFmt w:val="lowerRoman"/>
      <w:lvlText w:val="%3."/>
      <w:lvlJc w:val="right"/>
      <w:pPr>
        <w:ind w:left="5770" w:hanging="180"/>
      </w:pPr>
    </w:lvl>
    <w:lvl w:ilvl="3" w:tplc="DC9E5712">
      <w:start w:val="1"/>
      <w:numFmt w:val="decimal"/>
      <w:lvlText w:val="%4."/>
      <w:lvlJc w:val="left"/>
      <w:pPr>
        <w:ind w:left="6490" w:hanging="360"/>
      </w:pPr>
    </w:lvl>
    <w:lvl w:ilvl="4" w:tplc="D4E61BCC">
      <w:start w:val="1"/>
      <w:numFmt w:val="lowerLetter"/>
      <w:lvlText w:val="%5."/>
      <w:lvlJc w:val="left"/>
      <w:pPr>
        <w:ind w:left="7210" w:hanging="360"/>
      </w:pPr>
    </w:lvl>
    <w:lvl w:ilvl="5" w:tplc="A28C8680">
      <w:start w:val="1"/>
      <w:numFmt w:val="lowerRoman"/>
      <w:lvlText w:val="%6."/>
      <w:lvlJc w:val="right"/>
      <w:pPr>
        <w:ind w:left="7930" w:hanging="180"/>
      </w:pPr>
    </w:lvl>
    <w:lvl w:ilvl="6" w:tplc="6BF04AC0">
      <w:start w:val="1"/>
      <w:numFmt w:val="decimal"/>
      <w:lvlText w:val="%7."/>
      <w:lvlJc w:val="left"/>
      <w:pPr>
        <w:ind w:left="8650" w:hanging="360"/>
      </w:pPr>
    </w:lvl>
    <w:lvl w:ilvl="7" w:tplc="26D403B4">
      <w:start w:val="1"/>
      <w:numFmt w:val="lowerLetter"/>
      <w:lvlText w:val="%8."/>
      <w:lvlJc w:val="left"/>
      <w:pPr>
        <w:ind w:left="9370" w:hanging="360"/>
      </w:pPr>
    </w:lvl>
    <w:lvl w:ilvl="8" w:tplc="483A6BFC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850ED2"/>
    <w:multiLevelType w:val="hybridMultilevel"/>
    <w:tmpl w:val="845E9808"/>
    <w:lvl w:ilvl="0" w:tplc="C396E11C">
      <w:start w:val="1"/>
      <w:numFmt w:val="decimalZero"/>
      <w:lvlText w:val="%1."/>
      <w:lvlJc w:val="left"/>
      <w:pPr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0117072">
    <w:abstractNumId w:val="0"/>
  </w:num>
  <w:num w:numId="2" w16cid:durableId="1109161192">
    <w:abstractNumId w:val="45"/>
  </w:num>
  <w:num w:numId="3" w16cid:durableId="1708867448">
    <w:abstractNumId w:val="8"/>
  </w:num>
  <w:num w:numId="4" w16cid:durableId="2141875384">
    <w:abstractNumId w:val="27"/>
  </w:num>
  <w:num w:numId="5" w16cid:durableId="1087308977">
    <w:abstractNumId w:val="28"/>
  </w:num>
  <w:num w:numId="6" w16cid:durableId="1290824177">
    <w:abstractNumId w:val="34"/>
  </w:num>
  <w:num w:numId="7" w16cid:durableId="349835919">
    <w:abstractNumId w:val="3"/>
  </w:num>
  <w:num w:numId="8" w16cid:durableId="37240070">
    <w:abstractNumId w:val="7"/>
  </w:num>
  <w:num w:numId="9" w16cid:durableId="1449085860">
    <w:abstractNumId w:val="25"/>
  </w:num>
  <w:num w:numId="10" w16cid:durableId="86220417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70400563">
    <w:abstractNumId w:val="4"/>
  </w:num>
  <w:num w:numId="12" w16cid:durableId="2089036486">
    <w:abstractNumId w:val="18"/>
  </w:num>
  <w:num w:numId="13" w16cid:durableId="390037242">
    <w:abstractNumId w:val="1"/>
  </w:num>
  <w:num w:numId="14" w16cid:durableId="1223830582">
    <w:abstractNumId w:val="32"/>
  </w:num>
  <w:num w:numId="15" w16cid:durableId="819419210">
    <w:abstractNumId w:val="9"/>
  </w:num>
  <w:num w:numId="16" w16cid:durableId="794250565">
    <w:abstractNumId w:val="39"/>
  </w:num>
  <w:num w:numId="17" w16cid:durableId="1464621377">
    <w:abstractNumId w:val="26"/>
  </w:num>
  <w:num w:numId="18" w16cid:durableId="358165170">
    <w:abstractNumId w:val="44"/>
  </w:num>
  <w:num w:numId="19" w16cid:durableId="379204782">
    <w:abstractNumId w:val="35"/>
  </w:num>
  <w:num w:numId="20" w16cid:durableId="593629025">
    <w:abstractNumId w:val="17"/>
  </w:num>
  <w:num w:numId="21" w16cid:durableId="1740325353">
    <w:abstractNumId w:val="30"/>
  </w:num>
  <w:num w:numId="22" w16cid:durableId="472675615">
    <w:abstractNumId w:val="11"/>
  </w:num>
  <w:num w:numId="23" w16cid:durableId="1539970887">
    <w:abstractNumId w:val="14"/>
  </w:num>
  <w:num w:numId="24" w16cid:durableId="1644851379">
    <w:abstractNumId w:val="2"/>
  </w:num>
  <w:num w:numId="25" w16cid:durableId="723330545">
    <w:abstractNumId w:val="6"/>
  </w:num>
  <w:num w:numId="26" w16cid:durableId="1236625955">
    <w:abstractNumId w:val="15"/>
  </w:num>
  <w:num w:numId="27" w16cid:durableId="1161846065">
    <w:abstractNumId w:val="37"/>
  </w:num>
  <w:num w:numId="28" w16cid:durableId="661155361">
    <w:abstractNumId w:val="16"/>
  </w:num>
  <w:num w:numId="29" w16cid:durableId="831919969">
    <w:abstractNumId w:val="43"/>
  </w:num>
  <w:num w:numId="30" w16cid:durableId="1777552569">
    <w:abstractNumId w:val="19"/>
  </w:num>
  <w:num w:numId="31" w16cid:durableId="526913443">
    <w:abstractNumId w:val="10"/>
  </w:num>
  <w:num w:numId="32" w16cid:durableId="1521163300">
    <w:abstractNumId w:val="36"/>
  </w:num>
  <w:num w:numId="33" w16cid:durableId="1093745929">
    <w:abstractNumId w:val="40"/>
  </w:num>
  <w:num w:numId="34" w16cid:durableId="1767848521">
    <w:abstractNumId w:val="24"/>
  </w:num>
  <w:num w:numId="35" w16cid:durableId="439178266">
    <w:abstractNumId w:val="42"/>
  </w:num>
  <w:num w:numId="36" w16cid:durableId="1401176950">
    <w:abstractNumId w:val="5"/>
  </w:num>
  <w:num w:numId="37" w16cid:durableId="1250044837">
    <w:abstractNumId w:val="20"/>
  </w:num>
  <w:num w:numId="38" w16cid:durableId="1252545280">
    <w:abstractNumId w:val="13"/>
  </w:num>
  <w:num w:numId="39" w16cid:durableId="542713552">
    <w:abstractNumId w:val="29"/>
  </w:num>
  <w:num w:numId="40" w16cid:durableId="2103643302">
    <w:abstractNumId w:val="41"/>
  </w:num>
  <w:num w:numId="41" w16cid:durableId="1486312720">
    <w:abstractNumId w:val="23"/>
  </w:num>
  <w:num w:numId="42" w16cid:durableId="344135453">
    <w:abstractNumId w:val="22"/>
  </w:num>
  <w:num w:numId="43" w16cid:durableId="66538314">
    <w:abstractNumId w:val="21"/>
  </w:num>
  <w:num w:numId="44" w16cid:durableId="1518422210">
    <w:abstractNumId w:val="31"/>
  </w:num>
  <w:num w:numId="45" w16cid:durableId="1983339724">
    <w:abstractNumId w:val="33"/>
  </w:num>
  <w:num w:numId="46" w16cid:durableId="72896114">
    <w:abstractNumId w:val="38"/>
  </w:num>
  <w:num w:numId="47" w16cid:durableId="1090275398">
    <w:abstractNumId w:val="4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3MzY3MjOwtDS3NLZU0lEKTi0uzszPAykwrgUAXRxLX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14D3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3179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4F9B"/>
    <w:rsid w:val="00441A5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6593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03A0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0EA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2C0"/>
    <w:rsid w:val="0088080B"/>
    <w:rsid w:val="008B07D7"/>
    <w:rsid w:val="008B557F"/>
    <w:rsid w:val="008C2344"/>
    <w:rsid w:val="008C2B83"/>
    <w:rsid w:val="008C5930"/>
    <w:rsid w:val="008D6097"/>
    <w:rsid w:val="008E2724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337F"/>
    <w:rsid w:val="00A35790"/>
    <w:rsid w:val="00A45A89"/>
    <w:rsid w:val="00A47F12"/>
    <w:rsid w:val="00A66DE2"/>
    <w:rsid w:val="00A70227"/>
    <w:rsid w:val="00A70DAA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7215"/>
    <w:rsid w:val="00BF1775"/>
    <w:rsid w:val="00BF201D"/>
    <w:rsid w:val="00C0490B"/>
    <w:rsid w:val="00C07904"/>
    <w:rsid w:val="00C109B3"/>
    <w:rsid w:val="00C121AF"/>
    <w:rsid w:val="00C14C80"/>
    <w:rsid w:val="00C27853"/>
    <w:rsid w:val="00C355A5"/>
    <w:rsid w:val="00C43B64"/>
    <w:rsid w:val="00C44C83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0AA2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600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2E1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3337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E72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E7215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41A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7.png"/><Relationship Id="rId21" Type="http://schemas.openxmlformats.org/officeDocument/2006/relationships/image" Target="media/image10.png"/><Relationship Id="rId34" Type="http://schemas.openxmlformats.org/officeDocument/2006/relationships/image" Target="media/image22.png"/><Relationship Id="rId42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7.png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976/js-front-end-february-2023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image" Target="media/image1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hyperlink" Target="https://en.wikipedia.org/wiki/Circle" TargetMode="External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1.png"/><Relationship Id="rId38" Type="http://schemas.openxmlformats.org/officeDocument/2006/relationships/image" Target="media/image2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5.png"/><Relationship Id="rId3" Type="http://schemas.openxmlformats.org/officeDocument/2006/relationships/image" Target="media/image2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0.png"/><Relationship Id="rId12" Type="http://schemas.openxmlformats.org/officeDocument/2006/relationships/image" Target="media/image3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4.png"/><Relationship Id="rId20" Type="http://schemas.openxmlformats.org/officeDocument/2006/relationships/image" Target="media/image3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1.png"/><Relationship Id="rId14" Type="http://schemas.openxmlformats.org/officeDocument/2006/relationships/image" Target="media/image33.png"/><Relationship Id="rId22" Type="http://schemas.openxmlformats.org/officeDocument/2006/relationships/image" Target="media/image3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8</TotalTime>
  <Pages>1</Pages>
  <Words>1227</Words>
  <Characters>6999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8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359882132330</cp:lastModifiedBy>
  <cp:revision>15</cp:revision>
  <cp:lastPrinted>2015-10-26T22:35:00Z</cp:lastPrinted>
  <dcterms:created xsi:type="dcterms:W3CDTF">2019-11-12T12:29:00Z</dcterms:created>
  <dcterms:modified xsi:type="dcterms:W3CDTF">2023-02-22T23:0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